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A94974" w14:textId="77777777" w:rsidR="005E4454" w:rsidRDefault="006A33F0">
      <w:pPr>
        <w:spacing w:afterLines="50" w:after="156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20FEC6B9" wp14:editId="691A6732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3C434" w14:textId="77777777" w:rsidR="005E4454" w:rsidRDefault="006A33F0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14:paraId="03E6913A" w14:textId="77777777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AC94B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A492A40" w14:textId="527876D7" w:rsidR="006A33F0" w:rsidRPr="002169BC" w:rsidRDefault="006A33F0" w:rsidP="0056524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664015" w:rsidRPr="00664015">
              <w:rPr>
                <w:rFonts w:ascii="楷体" w:eastAsia="楷体" w:hAnsi="楷体" w:cs="黑体" w:hint="eastAsia"/>
                <w:sz w:val="32"/>
                <w:szCs w:val="32"/>
              </w:rPr>
              <w:t>女性商品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  <w:bookmarkStart w:id="0" w:name="_GoBack"/>
        <w:bookmarkEnd w:id="0"/>
      </w:tr>
      <w:tr w:rsidR="006A33F0" w14:paraId="02D0176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E057C" w14:textId="77777777" w:rsidR="006A33F0" w:rsidRDefault="006A33F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15052E5B" w14:textId="77777777" w:rsidR="006A33F0" w:rsidRPr="002169BC" w:rsidRDefault="000302C3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14:paraId="0D2D06AD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E82B1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21888397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信息科学与工程学院</w:t>
            </w:r>
          </w:p>
        </w:tc>
      </w:tr>
      <w:tr w:rsidR="0056524A" w14:paraId="071D862C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65C260" w14:textId="77777777" w:rsidR="0056524A" w:rsidRDefault="0056524A" w:rsidP="002819BC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41DE9C74" w14:textId="77777777" w:rsidR="0056524A" w:rsidRPr="002169BC" w:rsidRDefault="0056524A" w:rsidP="002819BC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4D97C" w14:textId="77777777" w:rsidR="0056524A" w:rsidRPr="006A33F0" w:rsidRDefault="0056524A" w:rsidP="002819BC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4B822D7" w14:textId="77777777" w:rsidR="0056524A" w:rsidRPr="002169BC" w:rsidRDefault="0056524A" w:rsidP="002819BC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14:paraId="5B2A154C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10753" w14:textId="77777777" w:rsidR="0056524A" w:rsidRDefault="0056524A" w:rsidP="002819BC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2C72BD9E" w14:textId="4608E8C1" w:rsidR="0056524A" w:rsidRPr="002169BC" w:rsidRDefault="00E020D4" w:rsidP="002819BC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张露文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10E4B" w14:textId="77777777" w:rsidR="0056524A" w:rsidRPr="006A33F0" w:rsidRDefault="0056524A" w:rsidP="002819BC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7CEE406A" w14:textId="7F50DD49" w:rsidR="0056524A" w:rsidRPr="002169BC" w:rsidRDefault="00CC07A3" w:rsidP="002819BC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</w:t>
            </w:r>
            <w:r w:rsidR="00E020D4">
              <w:rPr>
                <w:rFonts w:ascii="楷体" w:eastAsia="楷体" w:hAnsi="楷体" w:cs="黑体" w:hint="eastAsia"/>
                <w:sz w:val="32"/>
                <w:szCs w:val="32"/>
              </w:rPr>
              <w:t>328</w:t>
            </w:r>
          </w:p>
        </w:tc>
      </w:tr>
      <w:tr w:rsidR="005E4454" w14:paraId="3F9BCB0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FE8EF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5E182158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40502" w14:textId="77777777" w:rsidR="005E4454" w:rsidRDefault="001F3517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210107FA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56C890C7" w14:textId="77777777" w:rsidR="005E4454" w:rsidRDefault="005E445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6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14:paraId="13560955" w14:textId="77777777" w:rsidTr="007173F2">
        <w:trPr>
          <w:trHeight w:val="360"/>
        </w:trPr>
        <w:tc>
          <w:tcPr>
            <w:tcW w:w="1418" w:type="dxa"/>
            <w:hideMark/>
          </w:tcPr>
          <w:p w14:paraId="6766F5D6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73F200E2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2618DEC1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14:paraId="2326674F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14:paraId="09074980" w14:textId="77777777" w:rsidTr="007173F2">
        <w:trPr>
          <w:trHeight w:val="360"/>
        </w:trPr>
        <w:tc>
          <w:tcPr>
            <w:tcW w:w="1418" w:type="dxa"/>
            <w:hideMark/>
          </w:tcPr>
          <w:p w14:paraId="66B0CE3B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27E48ACC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05AD7407" w14:textId="77777777" w:rsidR="0056524A" w:rsidRPr="009E43ED" w:rsidRDefault="009D73BE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6A48E1B2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3F9181D6" w14:textId="77777777" w:rsidTr="007173F2">
        <w:trPr>
          <w:trHeight w:val="360"/>
        </w:trPr>
        <w:tc>
          <w:tcPr>
            <w:tcW w:w="1418" w:type="dxa"/>
            <w:hideMark/>
          </w:tcPr>
          <w:p w14:paraId="779B7330" w14:textId="77777777" w:rsidR="0056524A" w:rsidRPr="009E43ED" w:rsidRDefault="004008D7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219EE16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</w:t>
            </w:r>
            <w:proofErr w:type="gramStart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空间</w:t>
            </w:r>
            <w:proofErr w:type="gramEnd"/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合理，数据合理</w:t>
            </w:r>
          </w:p>
        </w:tc>
        <w:tc>
          <w:tcPr>
            <w:tcW w:w="709" w:type="dxa"/>
            <w:hideMark/>
          </w:tcPr>
          <w:p w14:paraId="673A656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46517F68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69E672C" w14:textId="77777777" w:rsidTr="007173F2">
        <w:trPr>
          <w:trHeight w:val="360"/>
        </w:trPr>
        <w:tc>
          <w:tcPr>
            <w:tcW w:w="1418" w:type="dxa"/>
            <w:hideMark/>
          </w:tcPr>
          <w:p w14:paraId="4C2ECC67" w14:textId="77777777" w:rsidR="009D73BE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14:paraId="3A646735" w14:textId="77777777" w:rsidR="0056524A" w:rsidRPr="009E43ED" w:rsidRDefault="0056524A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14:paraId="38D82349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56CE88DA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4C64EB29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6EEBBA56" w14:textId="77777777" w:rsidTr="007173F2">
        <w:trPr>
          <w:trHeight w:val="360"/>
        </w:trPr>
        <w:tc>
          <w:tcPr>
            <w:tcW w:w="1418" w:type="dxa"/>
            <w:hideMark/>
          </w:tcPr>
          <w:p w14:paraId="15E8F6AD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254C0FB5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720369D1" w14:textId="77777777" w:rsidR="0056524A" w:rsidRPr="009E43ED" w:rsidRDefault="00450748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14:paraId="07FF79AE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5DD42A0" w14:textId="77777777" w:rsidTr="007173F2">
        <w:trPr>
          <w:trHeight w:val="360"/>
        </w:trPr>
        <w:tc>
          <w:tcPr>
            <w:tcW w:w="1418" w:type="dxa"/>
            <w:hideMark/>
          </w:tcPr>
          <w:p w14:paraId="645862EF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2DD86808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621BC263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5DFD34BE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14:paraId="705025C0" w14:textId="77777777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14:paraId="2451D9A8" w14:textId="77777777" w:rsidR="00B87CDB" w:rsidRPr="009E43ED" w:rsidRDefault="00B87CDB" w:rsidP="00B87CDB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7317BA3A" w14:textId="77777777" w:rsidR="00B87CDB" w:rsidRPr="009E43ED" w:rsidRDefault="00B87CDB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14:paraId="4DC51921" w14:textId="77777777" w:rsidR="00F24ADC" w:rsidRDefault="0056524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1D61F3DD" w14:textId="77777777" w:rsidR="00F24ADC" w:rsidRDefault="00F24ADC">
      <w:pPr>
        <w:widowControl/>
        <w:jc w:val="left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p w14:paraId="51D515D7" w14:textId="69E04C7F" w:rsidR="00F24ADC" w:rsidRDefault="00F24ADC" w:rsidP="00F24ADC">
      <w:pPr>
        <w:pStyle w:val="1"/>
      </w:pPr>
      <w:proofErr w:type="spellStart"/>
      <w:r>
        <w:lastRenderedPageBreak/>
        <w:t>orcale</w:t>
      </w:r>
      <w:proofErr w:type="spellEnd"/>
      <w:r>
        <w:t>数据库实验六-</w:t>
      </w:r>
      <w:r w:rsidR="00395A44">
        <w:rPr>
          <w:rFonts w:hint="eastAsia"/>
        </w:rPr>
        <w:t>女性</w:t>
      </w:r>
      <w:r w:rsidR="00D62E3F">
        <w:rPr>
          <w:rFonts w:hint="eastAsia"/>
        </w:rPr>
        <w:t>商品</w:t>
      </w:r>
      <w:r w:rsidR="00A55262">
        <w:rPr>
          <w:rFonts w:hint="eastAsia"/>
        </w:rPr>
        <w:t>订单管理系统</w:t>
      </w:r>
    </w:p>
    <w:p w14:paraId="76B3A78D" w14:textId="77777777" w:rsidR="00F24ADC" w:rsidRDefault="00F24ADC" w:rsidP="00F24ADC">
      <w:pPr>
        <w:pStyle w:val="FirstParagraph"/>
      </w:pPr>
    </w:p>
    <w:bookmarkStart w:id="1" w:name="toc"/>
    <w:p w14:paraId="652FD33E" w14:textId="572C5A96" w:rsidR="00F24ADC" w:rsidRDefault="00F24ADC" w:rsidP="00F24ADC">
      <w:pPr>
        <w:pStyle w:val="a0"/>
      </w:pPr>
      <w:r>
        <w:fldChar w:fldCharType="begin"/>
      </w:r>
      <w:r>
        <w:instrText xml:space="preserve"> HYPERLINK \l "header-n0" \h </w:instrText>
      </w:r>
      <w:r>
        <w:fldChar w:fldCharType="separate"/>
      </w:r>
      <w:r>
        <w:rPr>
          <w:rStyle w:val="aa"/>
        </w:rPr>
        <w:t>orcale</w:t>
      </w:r>
      <w:r>
        <w:rPr>
          <w:rStyle w:val="aa"/>
        </w:rPr>
        <w:t>数据库实验六</w:t>
      </w:r>
      <w:r>
        <w:rPr>
          <w:rStyle w:val="aa"/>
        </w:rPr>
        <w:t>-</w:t>
      </w:r>
      <w:r w:rsidR="00395A44">
        <w:rPr>
          <w:rStyle w:val="aa"/>
          <w:rFonts w:hint="eastAsia"/>
        </w:rPr>
        <w:t>女性</w:t>
      </w:r>
      <w:r w:rsidR="00D62E3F">
        <w:rPr>
          <w:rStyle w:val="aa"/>
          <w:rFonts w:hint="eastAsia"/>
        </w:rPr>
        <w:t>商品</w:t>
      </w:r>
      <w:r w:rsidR="00A55262">
        <w:rPr>
          <w:rStyle w:val="aa"/>
          <w:rFonts w:hint="eastAsia"/>
        </w:rPr>
        <w:t>订单管理</w:t>
      </w:r>
      <w:r>
        <w:rPr>
          <w:rStyle w:val="aa"/>
        </w:rPr>
        <w:fldChar w:fldCharType="end"/>
      </w:r>
      <w:r w:rsidR="00A55262">
        <w:t xml:space="preserve"> </w:t>
      </w:r>
      <w:r>
        <w:br/>
      </w:r>
      <w:r>
        <w:tab/>
      </w:r>
      <w:hyperlink w:anchor="header-n4">
        <w:proofErr w:type="gramStart"/>
        <w:r>
          <w:rPr>
            <w:rStyle w:val="aa"/>
          </w:rPr>
          <w:t>一</w:t>
        </w:r>
        <w:proofErr w:type="gramEnd"/>
        <w:r>
          <w:rPr>
            <w:rStyle w:val="aa"/>
          </w:rPr>
          <w:t xml:space="preserve">. </w:t>
        </w:r>
        <w:r>
          <w:rPr>
            <w:rStyle w:val="aa"/>
          </w:rPr>
          <w:t>概述</w:t>
        </w:r>
      </w:hyperlink>
      <w:r>
        <w:br/>
      </w:r>
      <w:r>
        <w:tab/>
      </w:r>
      <w:hyperlink w:anchor="header-n7">
        <w:r>
          <w:rPr>
            <w:rStyle w:val="aa"/>
          </w:rPr>
          <w:t>二</w:t>
        </w:r>
        <w:r>
          <w:rPr>
            <w:rStyle w:val="aa"/>
          </w:rPr>
          <w:t xml:space="preserve">. </w:t>
        </w:r>
        <w:r>
          <w:rPr>
            <w:rStyle w:val="aa"/>
          </w:rPr>
          <w:t>需求与功能分析</w:t>
        </w:r>
        <w:r>
          <w:rPr>
            <w:rStyle w:val="aa"/>
          </w:rPr>
          <w:t xml:space="preserve"> </w:t>
        </w:r>
      </w:hyperlink>
      <w:r>
        <w:br/>
      </w:r>
      <w:r>
        <w:tab/>
      </w:r>
      <w:hyperlink w:anchor="header-n9">
        <w:r>
          <w:rPr>
            <w:rStyle w:val="aa"/>
          </w:rPr>
          <w:t>三</w:t>
        </w:r>
        <w:r>
          <w:rPr>
            <w:rStyle w:val="aa"/>
          </w:rPr>
          <w:t xml:space="preserve">. </w:t>
        </w:r>
        <w:r>
          <w:rPr>
            <w:rStyle w:val="aa"/>
          </w:rPr>
          <w:t>数据库设计</w:t>
        </w:r>
      </w:hyperlink>
      <w:r>
        <w:br/>
      </w:r>
      <w:r>
        <w:tab/>
      </w:r>
      <w:hyperlink w:anchor="header-n10">
        <w:r>
          <w:rPr>
            <w:rStyle w:val="aa"/>
          </w:rPr>
          <w:t xml:space="preserve">1. </w:t>
        </w:r>
        <w:r>
          <w:rPr>
            <w:rStyle w:val="aa"/>
          </w:rPr>
          <w:t>添加用户及权限管理</w:t>
        </w:r>
      </w:hyperlink>
      <w:r>
        <w:br/>
      </w:r>
      <w:r>
        <w:tab/>
      </w:r>
      <w:r>
        <w:tab/>
      </w:r>
      <w:hyperlink w:anchor="header-n24">
        <w:r>
          <w:rPr>
            <w:rStyle w:val="aa"/>
          </w:rPr>
          <w:t>创建</w:t>
        </w:r>
        <w:r w:rsidR="00A55262">
          <w:rPr>
            <w:rStyle w:val="aa"/>
          </w:rPr>
          <w:t xml:space="preserve"> </w:t>
        </w:r>
        <w:r w:rsidR="00395A44">
          <w:rPr>
            <w:rStyle w:val="aa"/>
          </w:rPr>
          <w:t>ZLW</w:t>
        </w:r>
        <w:r>
          <w:rPr>
            <w:rStyle w:val="aa"/>
          </w:rPr>
          <w:t>用户，并且给用户分配角色空间</w:t>
        </w:r>
      </w:hyperlink>
      <w:r>
        <w:br/>
      </w:r>
      <w:r>
        <w:tab/>
      </w:r>
      <w:hyperlink w:anchor="header-n28">
        <w:r>
          <w:rPr>
            <w:rStyle w:val="aa"/>
          </w:rPr>
          <w:t xml:space="preserve">2. </w:t>
        </w:r>
        <w:r>
          <w:rPr>
            <w:rStyle w:val="aa"/>
          </w:rPr>
          <w:t>通过新创建的用户连接到</w:t>
        </w:r>
        <w:r>
          <w:rPr>
            <w:rStyle w:val="aa"/>
          </w:rPr>
          <w:t xml:space="preserve"> </w:t>
        </w:r>
        <w:r w:rsidR="00A55262">
          <w:rPr>
            <w:rStyle w:val="aa"/>
            <w:rFonts w:hint="eastAsia"/>
          </w:rPr>
          <w:t>myorcl</w:t>
        </w:r>
        <w:r>
          <w:rPr>
            <w:rStyle w:val="aa"/>
          </w:rPr>
          <w:t xml:space="preserve"> </w:t>
        </w:r>
      </w:hyperlink>
      <w:r>
        <w:br/>
      </w:r>
      <w:r>
        <w:tab/>
      </w:r>
      <w:hyperlink w:anchor="header-n34">
        <w:r>
          <w:rPr>
            <w:rStyle w:val="aa"/>
          </w:rPr>
          <w:t xml:space="preserve">4. </w:t>
        </w:r>
        <w:r>
          <w:rPr>
            <w:rStyle w:val="aa"/>
          </w:rPr>
          <w:t>利用新创建的用户</w:t>
        </w:r>
        <w:r w:rsidR="00395A44">
          <w:rPr>
            <w:rStyle w:val="aa"/>
          </w:rPr>
          <w:t>ZLW</w:t>
        </w:r>
        <w:r>
          <w:rPr>
            <w:rStyle w:val="aa"/>
          </w:rPr>
          <w:t>创建了五个表</w:t>
        </w:r>
      </w:hyperlink>
      <w:r>
        <w:br/>
      </w:r>
      <w:r>
        <w:tab/>
      </w:r>
      <w:hyperlink w:anchor="header-n138">
        <w:r>
          <w:rPr>
            <w:rStyle w:val="aa"/>
          </w:rPr>
          <w:t xml:space="preserve">6. </w:t>
        </w:r>
        <w:r>
          <w:rPr>
            <w:rStyle w:val="aa"/>
          </w:rPr>
          <w:t>创建视图</w:t>
        </w:r>
      </w:hyperlink>
      <w:r>
        <w:br/>
      </w:r>
      <w:r>
        <w:tab/>
      </w:r>
      <w:hyperlink w:anchor="header-n151">
        <w:r>
          <w:rPr>
            <w:rStyle w:val="aa"/>
          </w:rPr>
          <w:t xml:space="preserve">7. </w:t>
        </w:r>
        <w:r>
          <w:rPr>
            <w:rStyle w:val="aa"/>
          </w:rPr>
          <w:t>将五个表的视图的</w:t>
        </w:r>
        <w:r>
          <w:rPr>
            <w:rStyle w:val="aa"/>
          </w:rPr>
          <w:t>SELECT</w:t>
        </w:r>
        <w:r>
          <w:rPr>
            <w:rStyle w:val="aa"/>
          </w:rPr>
          <w:t>对象权限授予</w:t>
        </w:r>
        <w:r w:rsidR="008E3CE7">
          <w:rPr>
            <w:rStyle w:val="aa"/>
          </w:rPr>
          <w:t>ZLW</w:t>
        </w:r>
        <w:r>
          <w:rPr>
            <w:rStyle w:val="aa"/>
          </w:rPr>
          <w:t>用户</w:t>
        </w:r>
        <w:r>
          <w:rPr>
            <w:rStyle w:val="aa"/>
          </w:rPr>
          <w:t xml:space="preserve"> </w:t>
        </w:r>
      </w:hyperlink>
      <w:r>
        <w:br/>
      </w:r>
      <w:r>
        <w:tab/>
      </w:r>
      <w:hyperlink w:anchor="header-n153">
        <w:r>
          <w:rPr>
            <w:rStyle w:val="aa"/>
          </w:rPr>
          <w:t xml:space="preserve">8. </w:t>
        </w:r>
        <w:r>
          <w:rPr>
            <w:rStyle w:val="aa"/>
          </w:rPr>
          <w:t>向数据库中写入数据共计</w:t>
        </w:r>
        <w:r>
          <w:rPr>
            <w:rStyle w:val="aa"/>
          </w:rPr>
          <w:t>50000</w:t>
        </w:r>
        <w:r>
          <w:rPr>
            <w:rStyle w:val="aa"/>
          </w:rPr>
          <w:t>多个数据</w:t>
        </w:r>
      </w:hyperlink>
      <w:r>
        <w:br/>
      </w:r>
      <w:r>
        <w:tab/>
      </w:r>
      <w:r>
        <w:tab/>
      </w:r>
      <w:hyperlink w:anchor="header-n154">
        <w:r>
          <w:rPr>
            <w:rStyle w:val="aa"/>
          </w:rPr>
          <w:t xml:space="preserve">8.1 </w:t>
        </w:r>
        <w:r w:rsidR="00A55262">
          <w:rPr>
            <w:rStyle w:val="aa"/>
            <w:rFonts w:hint="eastAsia"/>
          </w:rPr>
          <w:t>部门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57">
        <w:r>
          <w:rPr>
            <w:rStyle w:val="aa"/>
          </w:rPr>
          <w:t xml:space="preserve">8.2 </w:t>
        </w:r>
        <w:r w:rsidR="00A55262">
          <w:rPr>
            <w:rStyle w:val="aa"/>
            <w:rFonts w:hint="eastAsia"/>
          </w:rPr>
          <w:t>员工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60">
        <w:r>
          <w:rPr>
            <w:rStyle w:val="aa"/>
          </w:rPr>
          <w:t xml:space="preserve">8.3 </w:t>
        </w:r>
        <w:r w:rsidR="00A55262">
          <w:rPr>
            <w:rStyle w:val="aa"/>
            <w:rFonts w:hint="eastAsia"/>
          </w:rPr>
          <w:t>订单详情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63">
        <w:r>
          <w:rPr>
            <w:rStyle w:val="aa"/>
          </w:rPr>
          <w:t xml:space="preserve">8.4 </w:t>
        </w:r>
        <w:r w:rsidR="00A55262">
          <w:rPr>
            <w:rStyle w:val="aa"/>
            <w:rFonts w:hint="eastAsia"/>
          </w:rPr>
          <w:t>订单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66">
        <w:r>
          <w:rPr>
            <w:rStyle w:val="aa"/>
          </w:rPr>
          <w:t xml:space="preserve">8.5 </w:t>
        </w:r>
        <w:r w:rsidR="00A55262">
          <w:rPr>
            <w:rStyle w:val="aa"/>
            <w:rFonts w:hint="eastAsia"/>
          </w:rPr>
          <w:t>产品</w:t>
        </w:r>
        <w:r>
          <w:rPr>
            <w:rStyle w:val="aa"/>
          </w:rPr>
          <w:t>表</w:t>
        </w:r>
      </w:hyperlink>
      <w:r>
        <w:br/>
      </w:r>
      <w:r>
        <w:tab/>
      </w:r>
      <w:hyperlink w:anchor="header-n169">
        <w:r>
          <w:rPr>
            <w:rStyle w:val="aa"/>
          </w:rPr>
          <w:t>9. PL/SQL</w:t>
        </w:r>
        <w:r>
          <w:rPr>
            <w:rStyle w:val="aa"/>
          </w:rPr>
          <w:t>设计</w:t>
        </w:r>
      </w:hyperlink>
      <w:r>
        <w:br/>
      </w:r>
      <w:r>
        <w:tab/>
      </w:r>
      <w:r>
        <w:tab/>
      </w:r>
      <w:hyperlink w:anchor="header-n197">
        <w:r>
          <w:rPr>
            <w:rStyle w:val="aa"/>
          </w:rPr>
          <w:t xml:space="preserve">9.2. </w:t>
        </w:r>
        <w:r w:rsidR="00A55262">
          <w:rPr>
            <w:rStyle w:val="aa"/>
            <w:rFonts w:hint="eastAsia"/>
          </w:rPr>
          <w:t>包</w:t>
        </w:r>
      </w:hyperlink>
      <w:r>
        <w:br/>
      </w:r>
      <w:r>
        <w:tab/>
      </w:r>
      <w:r>
        <w:tab/>
      </w:r>
      <w:hyperlink w:anchor="header-n198">
        <w:r>
          <w:rPr>
            <w:rStyle w:val="aa"/>
          </w:rPr>
          <w:t xml:space="preserve">9.2.1. </w:t>
        </w:r>
        <w:r w:rsidR="00A55262">
          <w:rPr>
            <w:rStyle w:val="aa"/>
            <w:rFonts w:hint="eastAsia"/>
          </w:rPr>
          <w:t>查询部门销售额</w:t>
        </w:r>
      </w:hyperlink>
      <w:r>
        <w:br/>
      </w:r>
      <w:r>
        <w:tab/>
      </w:r>
      <w:hyperlink w:anchor="header-n202">
        <w:r>
          <w:rPr>
            <w:rStyle w:val="aa"/>
          </w:rPr>
          <w:t xml:space="preserve">10. </w:t>
        </w:r>
        <w:r>
          <w:rPr>
            <w:rStyle w:val="aa"/>
          </w:rPr>
          <w:t>数据库备份</w:t>
        </w:r>
      </w:hyperlink>
      <w:r>
        <w:br/>
      </w:r>
      <w:r>
        <w:tab/>
      </w:r>
      <w:r>
        <w:tab/>
      </w:r>
      <w:hyperlink w:anchor="header-n205">
        <w:r>
          <w:rPr>
            <w:rStyle w:val="aa"/>
          </w:rPr>
          <w:t>热备份和冷备份优缺点</w:t>
        </w:r>
      </w:hyperlink>
      <w:r>
        <w:br/>
      </w:r>
      <w:r>
        <w:tab/>
      </w:r>
      <w:r>
        <w:tab/>
      </w:r>
      <w:r>
        <w:tab/>
      </w:r>
      <w:hyperlink w:anchor="header-n206">
        <w:r>
          <w:rPr>
            <w:rStyle w:val="aa"/>
          </w:rPr>
          <w:t>热备份的优点是：</w:t>
        </w:r>
      </w:hyperlink>
      <w:r>
        <w:br/>
      </w:r>
      <w:r>
        <w:tab/>
      </w:r>
      <w:r>
        <w:tab/>
      </w:r>
      <w:r>
        <w:tab/>
      </w:r>
      <w:hyperlink w:anchor="header-n212">
        <w:r>
          <w:rPr>
            <w:rStyle w:val="aa"/>
          </w:rPr>
          <w:t>热备份的不足是：</w:t>
        </w:r>
      </w:hyperlink>
      <w:r>
        <w:br/>
      </w:r>
      <w:r>
        <w:tab/>
      </w:r>
      <w:r>
        <w:tab/>
      </w:r>
      <w:r>
        <w:tab/>
      </w:r>
      <w:hyperlink w:anchor="header-n216">
        <w:r>
          <w:rPr>
            <w:rStyle w:val="aa"/>
          </w:rPr>
          <w:t>冷备份的优点是：</w:t>
        </w:r>
      </w:hyperlink>
      <w:r>
        <w:br/>
      </w:r>
      <w:r>
        <w:tab/>
      </w:r>
      <w:r>
        <w:tab/>
      </w:r>
      <w:r>
        <w:tab/>
      </w:r>
      <w:hyperlink w:anchor="header-n222">
        <w:r>
          <w:rPr>
            <w:rStyle w:val="aa"/>
          </w:rPr>
          <w:t>冷备份不足是：</w:t>
        </w:r>
      </w:hyperlink>
      <w:r>
        <w:br/>
      </w:r>
      <w:r>
        <w:tab/>
      </w:r>
      <w:r>
        <w:tab/>
      </w:r>
      <w:hyperlink w:anchor="header-n227">
        <w:r>
          <w:rPr>
            <w:rStyle w:val="aa"/>
          </w:rPr>
          <w:t>物理备份之冷备份：</w:t>
        </w:r>
      </w:hyperlink>
      <w:r>
        <w:br/>
      </w:r>
      <w:r>
        <w:tab/>
      </w:r>
      <w:r>
        <w:tab/>
      </w:r>
      <w:hyperlink w:anchor="header-n236">
        <w:r>
          <w:rPr>
            <w:rStyle w:val="aa"/>
          </w:rPr>
          <w:t xml:space="preserve">10.1. </w:t>
        </w:r>
        <w:r>
          <w:rPr>
            <w:rStyle w:val="aa"/>
          </w:rPr>
          <w:t>全数据库备份</w:t>
        </w:r>
      </w:hyperlink>
      <w:r>
        <w:br/>
      </w:r>
      <w:r>
        <w:tab/>
      </w:r>
      <w:r>
        <w:tab/>
      </w:r>
      <w:hyperlink w:anchor="header-n241">
        <w:r>
          <w:rPr>
            <w:rStyle w:val="aa"/>
          </w:rPr>
          <w:t xml:space="preserve">10.2. </w:t>
        </w:r>
        <w:r>
          <w:rPr>
            <w:rStyle w:val="aa"/>
          </w:rPr>
          <w:t>查询备份文件</w:t>
        </w:r>
      </w:hyperlink>
      <w:r>
        <w:br/>
      </w:r>
      <w:r>
        <w:tab/>
      </w:r>
      <w:r>
        <w:tab/>
      </w:r>
      <w:hyperlink w:anchor="header-n245">
        <w:r>
          <w:rPr>
            <w:rStyle w:val="aa"/>
          </w:rPr>
          <w:t xml:space="preserve">10.3. </w:t>
        </w:r>
        <w:r>
          <w:rPr>
            <w:rStyle w:val="aa"/>
          </w:rPr>
          <w:t>查看备份文件的内容</w:t>
        </w:r>
      </w:hyperlink>
      <w:r>
        <w:br/>
      </w:r>
      <w:r>
        <w:tab/>
      </w:r>
      <w:r>
        <w:tab/>
      </w:r>
      <w:hyperlink w:anchor="header-n255">
        <w:r>
          <w:rPr>
            <w:rStyle w:val="aa"/>
          </w:rPr>
          <w:t xml:space="preserve">10.4. </w:t>
        </w:r>
        <w:r>
          <w:rPr>
            <w:rStyle w:val="aa"/>
          </w:rPr>
          <w:t>备份后修改数据库</w:t>
        </w:r>
      </w:hyperlink>
      <w:r>
        <w:br/>
      </w:r>
      <w:r>
        <w:tab/>
      </w:r>
      <w:r>
        <w:tab/>
      </w:r>
      <w:hyperlink w:anchor="header-n259">
        <w:r>
          <w:rPr>
            <w:rStyle w:val="aa"/>
          </w:rPr>
          <w:t xml:space="preserve">10.5. </w:t>
        </w:r>
        <w:r>
          <w:rPr>
            <w:rStyle w:val="aa"/>
          </w:rPr>
          <w:t>删除数据库文件模拟数据损坏</w:t>
        </w:r>
      </w:hyperlink>
      <w:r>
        <w:br/>
      </w:r>
      <w:r>
        <w:tab/>
      </w:r>
      <w:r>
        <w:tab/>
      </w:r>
      <w:hyperlink w:anchor="header-n268">
        <w:r>
          <w:rPr>
            <w:rStyle w:val="aa"/>
          </w:rPr>
          <w:t xml:space="preserve">10.6. </w:t>
        </w:r>
        <w:r>
          <w:rPr>
            <w:rStyle w:val="aa"/>
          </w:rPr>
          <w:t>数据库完全恢复</w:t>
        </w:r>
      </w:hyperlink>
      <w:r>
        <w:br/>
      </w:r>
      <w:r>
        <w:tab/>
      </w:r>
      <w:r>
        <w:tab/>
      </w:r>
      <w:r>
        <w:tab/>
      </w:r>
      <w:hyperlink w:anchor="header-n269">
        <w:r>
          <w:rPr>
            <w:rStyle w:val="aa"/>
          </w:rPr>
          <w:t xml:space="preserve">10.6.1. </w:t>
        </w:r>
        <w:r>
          <w:rPr>
            <w:rStyle w:val="aa"/>
          </w:rPr>
          <w:t>重启损坏的数据库到</w:t>
        </w:r>
        <w:r>
          <w:rPr>
            <w:rStyle w:val="aa"/>
          </w:rPr>
          <w:t>mount</w:t>
        </w:r>
        <w:r>
          <w:rPr>
            <w:rStyle w:val="aa"/>
          </w:rPr>
          <w:t>状态</w:t>
        </w:r>
      </w:hyperlink>
      <w:r>
        <w:br/>
      </w:r>
      <w:r>
        <w:tab/>
      </w:r>
      <w:r>
        <w:tab/>
      </w:r>
      <w:r>
        <w:tab/>
      </w:r>
      <w:hyperlink w:anchor="header-n274">
        <w:r>
          <w:rPr>
            <w:rStyle w:val="aa"/>
          </w:rPr>
          <w:t xml:space="preserve">10.6.2. </w:t>
        </w:r>
        <w:r>
          <w:rPr>
            <w:rStyle w:val="aa"/>
          </w:rPr>
          <w:t>开始恢复数据库</w:t>
        </w:r>
      </w:hyperlink>
      <w:r>
        <w:br/>
      </w:r>
      <w:r>
        <w:tab/>
      </w:r>
      <w:r>
        <w:tab/>
      </w:r>
      <w:r>
        <w:tab/>
      </w:r>
      <w:hyperlink w:anchor="header-n278">
        <w:r>
          <w:rPr>
            <w:rStyle w:val="aa"/>
          </w:rPr>
          <w:t xml:space="preserve">10.6.3. </w:t>
        </w:r>
        <w:r>
          <w:rPr>
            <w:rStyle w:val="aa"/>
          </w:rPr>
          <w:t>查询数据是否恢复</w:t>
        </w:r>
      </w:hyperlink>
      <w:r>
        <w:br/>
      </w:r>
      <w:r>
        <w:tab/>
      </w:r>
      <w:hyperlink w:anchor="header-n284">
        <w:r>
          <w:rPr>
            <w:rStyle w:val="aa"/>
          </w:rPr>
          <w:t>11. DataGuard</w:t>
        </w:r>
        <w:r>
          <w:rPr>
            <w:rStyle w:val="aa"/>
          </w:rPr>
          <w:t>实现数据库整体的异地备份</w:t>
        </w:r>
      </w:hyperlink>
    </w:p>
    <w:p w14:paraId="76C7D7A6" w14:textId="77777777" w:rsidR="00F24ADC" w:rsidRDefault="00F24ADC" w:rsidP="00F24ADC">
      <w:pPr>
        <w:pStyle w:val="2"/>
      </w:pPr>
      <w:bookmarkStart w:id="2" w:name="header-n4"/>
      <w:bookmarkEnd w:id="1"/>
      <w:proofErr w:type="gramStart"/>
      <w:r>
        <w:lastRenderedPageBreak/>
        <w:t>一</w:t>
      </w:r>
      <w:proofErr w:type="gramEnd"/>
      <w:r>
        <w:t>. 概述</w:t>
      </w:r>
      <w:bookmarkEnd w:id="2"/>
    </w:p>
    <w:p w14:paraId="4A55B81D" w14:textId="5B00AD9D" w:rsidR="00F24ADC" w:rsidRDefault="002819BC" w:rsidP="002819BC">
      <w:pPr>
        <w:pStyle w:val="a0"/>
        <w:rPr>
          <w:rFonts w:hint="eastAsia"/>
        </w:rPr>
      </w:pPr>
      <w:r>
        <w:rPr>
          <w:rFonts w:hint="eastAsia"/>
        </w:rPr>
        <w:t>随着经济的发展，社会信息化程度越来越高，中小企业在信息化的过程中担任了很重要的角色，其信息化的速度也较快。另外随着企业的发展，其对信息化的要求也越来越高，而靠人工处理企业的客户订单即费力又容易出错。企</w:t>
      </w:r>
      <w:r>
        <w:rPr>
          <w:rFonts w:hint="eastAsia"/>
        </w:rPr>
        <w:t xml:space="preserve"> </w:t>
      </w:r>
      <w:r>
        <w:rPr>
          <w:rFonts w:hint="eastAsia"/>
        </w:rPr>
        <w:t>业的客户订单管理是涉及企业生</w:t>
      </w:r>
      <w:r w:rsidR="00B70E97">
        <w:rPr>
          <w:rFonts w:hint="eastAsia"/>
        </w:rPr>
        <w:t>.</w:t>
      </w:r>
      <w:r>
        <w:rPr>
          <w:rFonts w:hint="eastAsia"/>
        </w:rPr>
        <w:t>产、企业资金流和企业的经营风险的关键环节。客户订单管理是企业管理中的源头管理。实施了客户订单管理信息系统后，企业的管理将迈上一个新的台阶。</w:t>
      </w:r>
      <w:r w:rsidR="00B70E97">
        <w:t>客户订单管理系统的主要目的是实现</w:t>
      </w:r>
      <w:r w:rsidR="00B70E97">
        <w:rPr>
          <w:rFonts w:hint="eastAsia"/>
        </w:rPr>
        <w:t>对</w:t>
      </w:r>
      <w:r w:rsidR="00B70E97">
        <w:t>商品，订单信息的</w:t>
      </w:r>
      <w:r w:rsidR="00B70E97">
        <w:br/>
      </w:r>
      <w:r w:rsidR="00B70E97">
        <w:t>管理。使用开发设计，投资少</w:t>
      </w:r>
      <w:r w:rsidR="00B70E97">
        <w:t>,</w:t>
      </w:r>
      <w:r w:rsidR="00B70E97">
        <w:t>数据和系统安全性好</w:t>
      </w:r>
      <w:r w:rsidR="00B70E97">
        <w:t>,</w:t>
      </w:r>
      <w:r w:rsidR="00B70E97">
        <w:t>准确、及时、便利</w:t>
      </w:r>
      <w:r w:rsidR="00B70E97">
        <w:t>,</w:t>
      </w:r>
      <w:r w:rsidR="00B70E97">
        <w:t>减少了大量的简单重复劳动</w:t>
      </w:r>
      <w:r w:rsidR="00B70E97">
        <w:t>,</w:t>
      </w:r>
      <w:r w:rsidR="00B70E97">
        <w:t>节约了纸张、人力、通讯费用和时间。通过</w:t>
      </w:r>
      <w:r w:rsidR="00B70E97">
        <w:t>订单信息表，各级管理者可随时掌握全国</w:t>
      </w:r>
      <w:r w:rsidR="00B70E97">
        <w:rPr>
          <w:rFonts w:hint="eastAsia"/>
        </w:rPr>
        <w:t>公司信息</w:t>
      </w:r>
      <w:r w:rsidR="00B70E97">
        <w:t>的</w:t>
      </w:r>
      <w:r w:rsidR="00B70E97">
        <w:t>.</w:t>
      </w:r>
      <w:r w:rsidR="00B70E97">
        <w:t>情况。避免业务人员的</w:t>
      </w:r>
      <w:proofErr w:type="gramStart"/>
      <w:r w:rsidR="00B70E97">
        <w:t>”</w:t>
      </w:r>
      <w:proofErr w:type="gramEnd"/>
      <w:r w:rsidR="00B70E97">
        <w:t>暗箱操作</w:t>
      </w:r>
      <w:proofErr w:type="gramStart"/>
      <w:r w:rsidR="00B70E97">
        <w:t>”</w:t>
      </w:r>
      <w:proofErr w:type="gramEnd"/>
      <w:r w:rsidR="00B70E97">
        <w:t>以及由于业务人员的流失造成公司</w:t>
      </w:r>
      <w:r w:rsidR="00B70E97">
        <w:rPr>
          <w:rFonts w:hint="eastAsia"/>
        </w:rPr>
        <w:t>的损失</w:t>
      </w:r>
      <w:r w:rsidR="00B70E97">
        <w:t>现象的发生。</w:t>
      </w:r>
      <w:r w:rsidR="00B70E97">
        <w:t>规范的客户订单信息管理必然会涉及下</w:t>
      </w:r>
      <w:r w:rsidR="00B70E97">
        <w:t>订单中所涉及的商品，因此在系统中需要添加商品信息</w:t>
      </w:r>
      <w:r w:rsidR="00B70E97">
        <w:t>管理的功能。一个信息管理系统必然有一定的</w:t>
      </w:r>
      <w:r w:rsidR="00B70E97">
        <w:rPr>
          <w:rFonts w:hint="eastAsia"/>
        </w:rPr>
        <w:t>员工</w:t>
      </w:r>
      <w:r w:rsidR="00B70E97">
        <w:t>来操作，因此添加</w:t>
      </w:r>
      <w:r w:rsidR="00B70E97">
        <w:t>了</w:t>
      </w:r>
      <w:r w:rsidR="00B70E97">
        <w:rPr>
          <w:rFonts w:hint="eastAsia"/>
        </w:rPr>
        <w:t>员工</w:t>
      </w:r>
      <w:r w:rsidR="00B70E97">
        <w:t>管理系统。为了在日后能够对信息系统中的信息进行浏览、查询和输出，在系统中添加了信息浏览功能。</w:t>
      </w:r>
      <w:r w:rsidR="00B70E97">
        <w:rPr>
          <w:rFonts w:hint="eastAsia"/>
        </w:rPr>
        <w:t>添加部门管理是方便公司内部划分。</w:t>
      </w:r>
    </w:p>
    <w:p w14:paraId="5584FD7C" w14:textId="77777777" w:rsidR="00F24ADC" w:rsidRDefault="00F24ADC" w:rsidP="00F24ADC">
      <w:pPr>
        <w:pStyle w:val="2"/>
      </w:pPr>
      <w:bookmarkStart w:id="3" w:name="header-n7"/>
      <w:r>
        <w:t xml:space="preserve">二. 需求与功能分析 </w:t>
      </w:r>
      <w:bookmarkEnd w:id="3"/>
    </w:p>
    <w:p w14:paraId="69FD6CCA" w14:textId="07EEED4F" w:rsidR="00F24ADC" w:rsidRDefault="00A334E5" w:rsidP="00F24ADC">
      <w:pPr>
        <w:pStyle w:val="FirstParagraph"/>
      </w:pPr>
      <w:r>
        <w:t>中小企业日常业务数据量巨大，其中客户订单信息是联系客户信息与商品信息的关键，这些信息需要大量的编排与整理，但是它们的分析收集过程全部依赖工作人员的手工操作，工作人员的绝大多</w:t>
      </w:r>
      <w:r>
        <w:t>.</w:t>
      </w:r>
      <w:r>
        <w:t>数精力投入到浩繁的数据整理中</w:t>
      </w:r>
      <w:r>
        <w:t>,</w:t>
      </w:r>
      <w:r>
        <w:t>这样的情况不仅仅大大加剧了工作难度，而且无形中加大了信息处理的错误概率。本系统的建立能够将客户于商品的关系明显的联系起来，并且生成订单信息，使用它大大的简化了数据的录入，计算，修改的工作量，而且极大程度的提高了信息处理效率，因此，该系统的需求十分迫切，功能十分实用。</w:t>
      </w:r>
    </w:p>
    <w:p w14:paraId="74129BD4" w14:textId="1EFAC7BD" w:rsidR="00A334E5" w:rsidRDefault="00A334E5" w:rsidP="00A334E5">
      <w:pPr>
        <w:pStyle w:val="a0"/>
      </w:pPr>
      <w:r>
        <w:t>商品生成一一对应的关系，最终以订单信息详细地显示出来。作为主要实体，员工需要对订单，客户，商品等信息进行修改与查询，即使维护更新相关的信息，保证业务的正常进行，小型公司客户订单管理系统应当具有下列功能</w:t>
      </w:r>
      <w:r>
        <w:t>:</w:t>
      </w:r>
      <w:r>
        <w:t>员工登陆功能</w:t>
      </w:r>
      <w:r>
        <w:t>:</w:t>
      </w:r>
      <w:r>
        <w:t>员工通过登陆可以进入该系统之中。查询功能</w:t>
      </w:r>
      <w:r>
        <w:t>:</w:t>
      </w:r>
      <w:r>
        <w:t>员工应当能够查询所需要的所有信息。信息录入功能</w:t>
      </w:r>
      <w:r>
        <w:t>:</w:t>
      </w:r>
      <w:r>
        <w:t>员工可以通过添加信息录入各种数据</w:t>
      </w:r>
      <w:r>
        <w:t>.</w:t>
      </w:r>
      <w:r>
        <w:br/>
      </w:r>
      <w:r>
        <w:t>订单更新与维护功能</w:t>
      </w:r>
      <w:r>
        <w:t>:</w:t>
      </w:r>
      <w:r>
        <w:t>员工必须要能够随时地编辑，修改，删除订单。</w:t>
      </w:r>
      <w:r>
        <w:br/>
      </w:r>
      <w:r>
        <w:t>系统的具体的业务流程图见下图</w:t>
      </w:r>
      <w:r>
        <w:t>:</w:t>
      </w:r>
    </w:p>
    <w:p w14:paraId="15CD54BC" w14:textId="4B0E637A" w:rsidR="00A334E5" w:rsidRPr="00A334E5" w:rsidRDefault="00A334E5" w:rsidP="00A334E5">
      <w:pPr>
        <w:pStyle w:val="a0"/>
        <w:rPr>
          <w:rFonts w:hint="eastAsia"/>
        </w:rPr>
      </w:pPr>
      <w:r w:rsidRPr="00A334E5">
        <w:rPr>
          <w:noProof/>
        </w:rPr>
        <w:drawing>
          <wp:inline distT="0" distB="0" distL="0" distR="0" wp14:anchorId="44A10E86" wp14:editId="66BF42A6">
            <wp:extent cx="4904205" cy="2301037"/>
            <wp:effectExtent l="0" t="0" r="0" b="4445"/>
            <wp:docPr id="2" name="图片 2" descr="D:\QQ文件\MobileFile\Image\9}4CHC)10P3`@}7DK`O_}{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QQ文件\MobileFile\Image\9}4CHC)10P3`@}7DK`O_}{4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846" cy="230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36D0E" w14:textId="77777777" w:rsidR="00F24ADC" w:rsidRDefault="00F24ADC" w:rsidP="00F24ADC">
      <w:pPr>
        <w:pStyle w:val="2"/>
      </w:pPr>
      <w:bookmarkStart w:id="4" w:name="header-n9"/>
      <w:r>
        <w:lastRenderedPageBreak/>
        <w:t>三. 数据库设计</w:t>
      </w:r>
      <w:bookmarkEnd w:id="4"/>
    </w:p>
    <w:p w14:paraId="47BB8C99" w14:textId="77777777" w:rsidR="00F24ADC" w:rsidRDefault="00F24ADC" w:rsidP="00F24ADC">
      <w:pPr>
        <w:pStyle w:val="2"/>
      </w:pPr>
      <w:bookmarkStart w:id="5" w:name="header-n10"/>
      <w:r>
        <w:t>1. 添加用户及权限管理</w:t>
      </w:r>
      <w:bookmarkEnd w:id="5"/>
    </w:p>
    <w:p w14:paraId="010DB39C" w14:textId="77777777" w:rsidR="00F24ADC" w:rsidRDefault="00F24ADC" w:rsidP="00F24ADC">
      <w:pPr>
        <w:pStyle w:val="FirstParagraph"/>
      </w:pPr>
      <w:r>
        <w:t>oracle</w:t>
      </w:r>
      <w:r>
        <w:t>中的表就是一张存储数据的表。</w:t>
      </w:r>
      <w:proofErr w:type="gramStart"/>
      <w:r>
        <w:t>表空间</w:t>
      </w:r>
      <w:proofErr w:type="gramEnd"/>
      <w:r>
        <w:t>是逻辑上的划分。方便管理的。</w:t>
      </w:r>
    </w:p>
    <w:p w14:paraId="05B01BFA" w14:textId="77777777" w:rsidR="00F24ADC" w:rsidRDefault="00F24ADC" w:rsidP="00F24ADC">
      <w:pPr>
        <w:pStyle w:val="a0"/>
      </w:pPr>
      <w:r>
        <w:t>数据表空间</w:t>
      </w:r>
      <w:r>
        <w:t xml:space="preserve"> (</w:t>
      </w:r>
      <w:proofErr w:type="spellStart"/>
      <w:r>
        <w:t>Tablespace</w:t>
      </w:r>
      <w:proofErr w:type="spellEnd"/>
      <w:r>
        <w:t xml:space="preserve">) </w:t>
      </w:r>
    </w:p>
    <w:p w14:paraId="502DF10E" w14:textId="77777777" w:rsidR="00F24ADC" w:rsidRDefault="00F24ADC" w:rsidP="00F24ADC">
      <w:pPr>
        <w:pStyle w:val="a0"/>
      </w:pPr>
      <w:r>
        <w:t>存放数据总是需要空间，</w:t>
      </w:r>
      <w:r>
        <w:t xml:space="preserve"> Oracle</w:t>
      </w:r>
      <w:r>
        <w:t>把一个数据库按功能划分若干空间来保存数据。当然数据存放在磁盘最终是以文件形式，所以一盘一个数据表空间包含一个以上的物理文件</w:t>
      </w:r>
      <w:r>
        <w:br/>
      </w:r>
      <w:r>
        <w:t>数据表。</w:t>
      </w:r>
    </w:p>
    <w:p w14:paraId="0D858402" w14:textId="77777777" w:rsidR="00F24ADC" w:rsidRDefault="00F24ADC" w:rsidP="00F24ADC">
      <w:pPr>
        <w:pStyle w:val="a0"/>
      </w:pPr>
      <w:r>
        <w:t>在仓库，我们可能有多间房子，每个房子又有多个货架，每架又有多层。</w:t>
      </w:r>
      <w:r>
        <w:t xml:space="preserve"> </w:t>
      </w:r>
      <w:r>
        <w:t>我们在数据库中存放数据，最终是数据表的单元来存储与管理的。</w:t>
      </w:r>
      <w:r>
        <w:br/>
      </w:r>
      <w:r>
        <w:t>数据文件。</w:t>
      </w:r>
    </w:p>
    <w:p w14:paraId="241856E8" w14:textId="68641CAD" w:rsidR="00074EAF" w:rsidRDefault="00F24ADC" w:rsidP="00F24ADC">
      <w:pPr>
        <w:pStyle w:val="a0"/>
      </w:pPr>
      <w:r>
        <w:t>以上几个概念都是逻辑上的，</w:t>
      </w:r>
      <w:r>
        <w:t xml:space="preserve"> </w:t>
      </w:r>
      <w:r>
        <w:t>而数据文件则是物理上的。就是说，数据文件是真正</w:t>
      </w:r>
      <w:r>
        <w:t>“</w:t>
      </w:r>
      <w:r>
        <w:t>看得着的东西</w:t>
      </w:r>
      <w:r>
        <w:t>”</w:t>
      </w:r>
      <w:r>
        <w:t>，它在磁盘上以一个真实的文件体现。</w:t>
      </w:r>
    </w:p>
    <w:p w14:paraId="09050158" w14:textId="210B85B8" w:rsidR="00F24ADC" w:rsidRDefault="00F24ADC" w:rsidP="00F24ADC">
      <w:pPr>
        <w:pStyle w:val="a0"/>
      </w:pPr>
      <w:r>
        <w:t>创建</w:t>
      </w:r>
      <w:proofErr w:type="gramStart"/>
      <w:r>
        <w:t>表空间</w:t>
      </w:r>
      <w:proofErr w:type="gramEnd"/>
      <w:r w:rsidR="00074EAF">
        <w:rPr>
          <w:rFonts w:hint="eastAsia"/>
        </w:rPr>
        <w:t xml:space="preserve"> </w:t>
      </w:r>
      <w:r w:rsidR="00074EAF">
        <w:t>USERS02</w:t>
      </w:r>
      <w:r>
        <w:t>：</w:t>
      </w:r>
    </w:p>
    <w:p w14:paraId="4F296438" w14:textId="74C454EF" w:rsidR="00074EAF" w:rsidRDefault="00074EAF" w:rsidP="00F24ADC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2AFB3841" wp14:editId="3BD0E9D4">
            <wp:extent cx="5544185" cy="2413000"/>
            <wp:effectExtent l="0" t="0" r="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5EFD1" w14:textId="660F8FE6" w:rsidR="00074EAF" w:rsidRDefault="00074EAF" w:rsidP="00F24ADC">
      <w:pPr>
        <w:pStyle w:val="SourceCode"/>
      </w:pPr>
      <w:r>
        <w:rPr>
          <w:noProof/>
        </w:rPr>
        <w:drawing>
          <wp:inline distT="0" distB="0" distL="0" distR="0" wp14:anchorId="7E10515A" wp14:editId="530DF1FD">
            <wp:extent cx="4923809" cy="1790476"/>
            <wp:effectExtent l="0" t="0" r="0" b="63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23809" cy="1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BF66" w14:textId="77777777" w:rsidR="00F24ADC" w:rsidRDefault="00F24ADC" w:rsidP="00F24ADC">
      <w:pPr>
        <w:pStyle w:val="FirstParagraph"/>
      </w:pPr>
      <w:r>
        <w:lastRenderedPageBreak/>
        <w:t>建好</w:t>
      </w:r>
      <w:proofErr w:type="spellStart"/>
      <w:r>
        <w:t>tablespace</w:t>
      </w:r>
      <w:proofErr w:type="spellEnd"/>
      <w:r>
        <w:t xml:space="preserve">, </w:t>
      </w:r>
      <w:r>
        <w:t>就可以建用户</w:t>
      </w:r>
    </w:p>
    <w:p w14:paraId="2995142A" w14:textId="75B1B8F2" w:rsidR="00074EAF" w:rsidRDefault="00395A44" w:rsidP="00F24ADC">
      <w:pPr>
        <w:pStyle w:val="FirstParagraph"/>
      </w:pPr>
      <w:r>
        <w:rPr>
          <w:noProof/>
        </w:rPr>
        <w:drawing>
          <wp:inline distT="0" distB="0" distL="0" distR="0" wp14:anchorId="3E110830" wp14:editId="0AC3CF63">
            <wp:extent cx="5544185" cy="33528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C80F" w14:textId="5AB97631" w:rsidR="00074EAF" w:rsidRPr="00074EAF" w:rsidRDefault="00074EAF" w:rsidP="00074EAF">
      <w:pPr>
        <w:pStyle w:val="a0"/>
      </w:pPr>
      <w:r>
        <w:rPr>
          <w:rFonts w:hint="eastAsia"/>
        </w:rPr>
        <w:t>成员属于这点上</w:t>
      </w:r>
      <w:r>
        <w:rPr>
          <w:rFonts w:hint="eastAsia"/>
        </w:rPr>
        <w:t xml:space="preserve"> </w:t>
      </w:r>
      <w:r>
        <w:t>C</w:t>
      </w:r>
      <w:r>
        <w:rPr>
          <w:rFonts w:hint="eastAsia"/>
        </w:rPr>
        <w:t>onnect</w:t>
      </w:r>
      <w:r>
        <w:rPr>
          <w:rFonts w:hint="eastAsia"/>
        </w:rPr>
        <w:t>和</w:t>
      </w:r>
      <w:r>
        <w:rPr>
          <w:rFonts w:hint="eastAsia"/>
        </w:rPr>
        <w:t>Recourse</w:t>
      </w:r>
      <w:r>
        <w:rPr>
          <w:rFonts w:hint="eastAsia"/>
        </w:rPr>
        <w:t>：</w:t>
      </w:r>
    </w:p>
    <w:p w14:paraId="69D53B71" w14:textId="661B547C" w:rsidR="00074EAF" w:rsidRDefault="00395A44" w:rsidP="00F24ADC">
      <w:pPr>
        <w:pStyle w:val="FirstParagraph"/>
      </w:pPr>
      <w:r>
        <w:rPr>
          <w:noProof/>
        </w:rPr>
        <w:drawing>
          <wp:inline distT="0" distB="0" distL="0" distR="0" wp14:anchorId="418504DE" wp14:editId="0E8A557D">
            <wp:extent cx="5544185" cy="3556000"/>
            <wp:effectExtent l="0" t="0" r="0" b="635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9A11C" w14:textId="058050A2" w:rsidR="00074EAF" w:rsidRDefault="00074EAF" w:rsidP="00074EAF">
      <w:pPr>
        <w:pStyle w:val="a0"/>
      </w:pPr>
      <w:r>
        <w:rPr>
          <w:rFonts w:hint="eastAsia"/>
        </w:rPr>
        <w:t>授权</w:t>
      </w:r>
      <w:r>
        <w:rPr>
          <w:rFonts w:hint="eastAsia"/>
        </w:rPr>
        <w:t xml:space="preserve"> create</w:t>
      </w:r>
      <w:r>
        <w:t xml:space="preserve"> </w:t>
      </w:r>
      <w:r>
        <w:rPr>
          <w:rFonts w:hint="eastAsia"/>
        </w:rPr>
        <w:t>view</w:t>
      </w:r>
      <w:r>
        <w:rPr>
          <w:rFonts w:hint="eastAsia"/>
        </w:rPr>
        <w:t>：</w:t>
      </w:r>
    </w:p>
    <w:p w14:paraId="30DCD80C" w14:textId="71252FB9" w:rsidR="00074EAF" w:rsidRDefault="00395A44" w:rsidP="00074EAF">
      <w:pPr>
        <w:pStyle w:val="a0"/>
      </w:pPr>
      <w:r>
        <w:rPr>
          <w:noProof/>
        </w:rPr>
        <w:lastRenderedPageBreak/>
        <w:drawing>
          <wp:inline distT="0" distB="0" distL="0" distR="0" wp14:anchorId="3AA4CDAF" wp14:editId="45347B04">
            <wp:extent cx="5544185" cy="2619375"/>
            <wp:effectExtent l="0" t="0" r="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B6796" w14:textId="7ABF5D7A" w:rsidR="00D62E3F" w:rsidRDefault="00D62E3F" w:rsidP="00074EAF">
      <w:pPr>
        <w:pStyle w:val="a0"/>
      </w:pPr>
      <w:r>
        <w:rPr>
          <w:rFonts w:hint="eastAsia"/>
        </w:rPr>
        <w:t>配额：</w:t>
      </w:r>
    </w:p>
    <w:p w14:paraId="1A720589" w14:textId="21F18FF0" w:rsidR="00D62E3F" w:rsidRPr="00074EAF" w:rsidRDefault="00395A44" w:rsidP="00074EAF">
      <w:pPr>
        <w:pStyle w:val="a0"/>
      </w:pPr>
      <w:r>
        <w:rPr>
          <w:noProof/>
        </w:rPr>
        <w:drawing>
          <wp:inline distT="0" distB="0" distL="0" distR="0" wp14:anchorId="4B2BB7D0" wp14:editId="17CFDEA1">
            <wp:extent cx="3552825" cy="1287904"/>
            <wp:effectExtent l="0" t="0" r="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69643" cy="129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6234" w14:textId="3B7EBBBB" w:rsidR="00F24ADC" w:rsidRDefault="00074EAF" w:rsidP="00F24ADC">
      <w:pPr>
        <w:pStyle w:val="3"/>
      </w:pPr>
      <w:r>
        <w:rPr>
          <w:rFonts w:hint="eastAsia"/>
        </w:rPr>
        <w:lastRenderedPageBreak/>
        <w:t>使用</w:t>
      </w:r>
      <w:r w:rsidR="008E3CE7">
        <w:t>ZLW</w:t>
      </w:r>
      <w:r>
        <w:rPr>
          <w:rFonts w:hint="eastAsia"/>
        </w:rPr>
        <w:t>用户登录本地</w:t>
      </w:r>
      <w:r>
        <w:t>O</w:t>
      </w:r>
      <w:r>
        <w:rPr>
          <w:rFonts w:hint="eastAsia"/>
        </w:rPr>
        <w:t>racle数据库</w:t>
      </w:r>
    </w:p>
    <w:p w14:paraId="30B003E2" w14:textId="34F61B84" w:rsidR="00F24ADC" w:rsidRDefault="00395A44" w:rsidP="00F24ADC">
      <w:pPr>
        <w:pStyle w:val="CaptionedFigure"/>
      </w:pPr>
      <w:r>
        <w:rPr>
          <w:noProof/>
        </w:rPr>
        <w:drawing>
          <wp:inline distT="0" distB="0" distL="0" distR="0" wp14:anchorId="608A64F4" wp14:editId="384FC1DA">
            <wp:extent cx="5390476" cy="6371429"/>
            <wp:effectExtent l="0" t="0" r="127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0476" cy="6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D109" w14:textId="77777777" w:rsidR="00F24ADC" w:rsidRDefault="00F24ADC" w:rsidP="00F24ADC">
      <w:pPr>
        <w:pStyle w:val="ImageCaption"/>
      </w:pPr>
    </w:p>
    <w:p w14:paraId="51E777E7" w14:textId="77777777" w:rsidR="00F24ADC" w:rsidRDefault="00F24ADC" w:rsidP="00F24ADC">
      <w:pPr>
        <w:pStyle w:val="ImageCaption"/>
      </w:pPr>
    </w:p>
    <w:p w14:paraId="37EFC0D8" w14:textId="3919BE9C" w:rsidR="00F24ADC" w:rsidRPr="00395A44" w:rsidRDefault="00F24ADC" w:rsidP="00F24ADC">
      <w:pPr>
        <w:pStyle w:val="2"/>
      </w:pPr>
      <w:bookmarkStart w:id="6" w:name="header-n34"/>
      <w:r>
        <w:lastRenderedPageBreak/>
        <w:t>4. 利用新创建的用户</w:t>
      </w:r>
      <w:r w:rsidR="008E3CE7">
        <w:t>ZLW</w:t>
      </w:r>
      <w:r>
        <w:t>创建了五个表</w:t>
      </w:r>
      <w:bookmarkEnd w:id="6"/>
      <w:r w:rsidR="00395A44">
        <w:rPr>
          <w:noProof/>
        </w:rPr>
        <w:drawing>
          <wp:inline distT="0" distB="0" distL="0" distR="0" wp14:anchorId="71A86C41" wp14:editId="654DF83D">
            <wp:extent cx="3847619" cy="2323809"/>
            <wp:effectExtent l="0" t="0" r="635" b="63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47619" cy="23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42347" w14:textId="77777777" w:rsidR="00D62E3F" w:rsidRPr="00D62E3F" w:rsidRDefault="00F24ADC" w:rsidP="00D62E3F">
      <w:pPr>
        <w:pStyle w:val="SourceCode"/>
        <w:rPr>
          <w:rStyle w:val="KeywordTok"/>
        </w:rPr>
      </w:pPr>
      <w:r>
        <w:rPr>
          <w:rStyle w:val="NormalTok"/>
        </w:rPr>
        <w:t xml:space="preserve"> </w:t>
      </w:r>
      <w:r w:rsidRPr="0050026F">
        <w:rPr>
          <w:rStyle w:val="KeywordTok"/>
        </w:rPr>
        <w:t xml:space="preserve"> </w:t>
      </w:r>
      <w:r w:rsidR="00D62E3F" w:rsidRPr="00D62E3F">
        <w:rPr>
          <w:rStyle w:val="KeywordTok"/>
        </w:rPr>
        <w:t xml:space="preserve">DECLARE </w:t>
      </w:r>
      <w:proofErr w:type="spellStart"/>
      <w:r w:rsidR="00D62E3F" w:rsidRPr="00D62E3F">
        <w:rPr>
          <w:rStyle w:val="KeywordTok"/>
        </w:rPr>
        <w:t>num</w:t>
      </w:r>
      <w:proofErr w:type="spellEnd"/>
      <w:r w:rsidR="00D62E3F" w:rsidRPr="00D62E3F">
        <w:rPr>
          <w:rStyle w:val="KeywordTok"/>
        </w:rPr>
        <w:t xml:space="preserve"> NUMBER;</w:t>
      </w:r>
    </w:p>
    <w:p w14:paraId="6C7A401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BEGIN</w:t>
      </w:r>
    </w:p>
    <w:p w14:paraId="28F9C8B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1196C36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5FD3A1A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54ED964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tables</w:t>
      </w:r>
      <w:proofErr w:type="spellEnd"/>
      <w:r w:rsidRPr="00D62E3F">
        <w:rPr>
          <w:rStyle w:val="KeywordTok"/>
        </w:rPr>
        <w:t xml:space="preserve"> </w:t>
      </w:r>
    </w:p>
    <w:p w14:paraId="39ABF3D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14B77B1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ABLE_NAME = 'DEPARTMENTS';</w:t>
      </w:r>
    </w:p>
    <w:p w14:paraId="5DF918D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383AA58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3CED197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table DEPARTMENTS cascade constraints PURGE';</w:t>
      </w:r>
    </w:p>
    <w:p w14:paraId="6EF5BF0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64ADFAC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017AAE1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5A755D4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6387699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5CEACF7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tables</w:t>
      </w:r>
      <w:proofErr w:type="spellEnd"/>
      <w:r w:rsidRPr="00D62E3F">
        <w:rPr>
          <w:rStyle w:val="KeywordTok"/>
        </w:rPr>
        <w:t xml:space="preserve"> </w:t>
      </w:r>
    </w:p>
    <w:p w14:paraId="37272ED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753C3FD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ABLE_NAME = 'EMPLOYEES';</w:t>
      </w:r>
    </w:p>
    <w:p w14:paraId="236B4B7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663A0A9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5BB502D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table EMPLOYEES cascade constraints PURGE';</w:t>
      </w:r>
    </w:p>
    <w:p w14:paraId="4A3AF6F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5320CA5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2BFFC52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0E3A1BB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6646131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2956805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lastRenderedPageBreak/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tables</w:t>
      </w:r>
      <w:proofErr w:type="spellEnd"/>
      <w:r w:rsidRPr="00D62E3F">
        <w:rPr>
          <w:rStyle w:val="KeywordTok"/>
        </w:rPr>
        <w:t xml:space="preserve"> </w:t>
      </w:r>
    </w:p>
    <w:p w14:paraId="76866B8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1DD8501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ABLE_NAME = 'ORDER_ID_TEMP';</w:t>
      </w:r>
    </w:p>
    <w:p w14:paraId="0E8677B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57ABD27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75B60C6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table ORDER_ID_TEMP cascade constraints PURGE';</w:t>
      </w:r>
    </w:p>
    <w:p w14:paraId="640697D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6BFC1DC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420FFD4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7A73F1B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4D0DF04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2AC776C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tables</w:t>
      </w:r>
      <w:proofErr w:type="spellEnd"/>
      <w:r w:rsidRPr="00D62E3F">
        <w:rPr>
          <w:rStyle w:val="KeywordTok"/>
        </w:rPr>
        <w:t xml:space="preserve"> </w:t>
      </w:r>
    </w:p>
    <w:p w14:paraId="4124D03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3C53B31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ABLE_NAME = 'ORDER_DETAILS';</w:t>
      </w:r>
    </w:p>
    <w:p w14:paraId="720ADB5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258D6BD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3D6F5C8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table ORDER_DETAILS cascade constraints PURGE';</w:t>
      </w:r>
    </w:p>
    <w:p w14:paraId="743E0BD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0B5A5FE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251CE39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6053580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7864749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40D95DE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tables</w:t>
      </w:r>
      <w:proofErr w:type="spellEnd"/>
      <w:r w:rsidRPr="00D62E3F">
        <w:rPr>
          <w:rStyle w:val="KeywordTok"/>
        </w:rPr>
        <w:t xml:space="preserve"> </w:t>
      </w:r>
    </w:p>
    <w:p w14:paraId="6DF3745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2FC384F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ABLE_NAME = 'ORDERS';</w:t>
      </w:r>
    </w:p>
    <w:p w14:paraId="7AD0399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213F25F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0EA1086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table ORDERS cascade constraints PURGE';</w:t>
      </w:r>
    </w:p>
    <w:p w14:paraId="52CBC7F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6EC3D85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6A4FCB4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1237950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795C122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5C30D38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tables</w:t>
      </w:r>
      <w:proofErr w:type="spellEnd"/>
      <w:r w:rsidRPr="00D62E3F">
        <w:rPr>
          <w:rStyle w:val="KeywordTok"/>
        </w:rPr>
        <w:t xml:space="preserve"> </w:t>
      </w:r>
    </w:p>
    <w:p w14:paraId="5830DEC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65DE68B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ABLE_NAME = 'PRODUCTS';</w:t>
      </w:r>
    </w:p>
    <w:p w14:paraId="2064A6E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5062AA2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74267EA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table PRODUCTS cascade constraints PURGE';</w:t>
      </w:r>
    </w:p>
    <w:p w14:paraId="03D5700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lastRenderedPageBreak/>
        <w:tab/>
      </w:r>
      <w:r w:rsidRPr="00D62E3F">
        <w:rPr>
          <w:rStyle w:val="KeywordTok"/>
        </w:rPr>
        <w:tab/>
      </w:r>
    </w:p>
    <w:p w14:paraId="2E37D8E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2F898C6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4ADD48B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263BEF9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6462925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sequences</w:t>
      </w:r>
      <w:proofErr w:type="spellEnd"/>
      <w:r w:rsidRPr="00D62E3F">
        <w:rPr>
          <w:rStyle w:val="KeywordTok"/>
        </w:rPr>
        <w:t xml:space="preserve"> </w:t>
      </w:r>
    </w:p>
    <w:p w14:paraId="34963AA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0254E0F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SEQUENCE_NAME = 'SEQ_ORDER_DETAILS_ID';</w:t>
      </w:r>
    </w:p>
    <w:p w14:paraId="0D47952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0E32248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34B04FB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</w:t>
      </w:r>
      <w:proofErr w:type="gramStart"/>
      <w:r w:rsidRPr="00D62E3F">
        <w:rPr>
          <w:rStyle w:val="KeywordTok"/>
        </w:rPr>
        <w:t>drop  SEQUENCE</w:t>
      </w:r>
      <w:proofErr w:type="gramEnd"/>
      <w:r w:rsidRPr="00D62E3F">
        <w:rPr>
          <w:rStyle w:val="KeywordTok"/>
        </w:rPr>
        <w:t xml:space="preserve"> SEQ_ORDER_DETAILS_ID';</w:t>
      </w:r>
    </w:p>
    <w:p w14:paraId="6AEDD8C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41A3526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319E244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1AE3456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1BE9AF4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6EF5CEC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sequences</w:t>
      </w:r>
      <w:proofErr w:type="spellEnd"/>
      <w:r w:rsidRPr="00D62E3F">
        <w:rPr>
          <w:rStyle w:val="KeywordTok"/>
        </w:rPr>
        <w:t xml:space="preserve"> </w:t>
      </w:r>
    </w:p>
    <w:p w14:paraId="670A3A3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0E67A04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SEQUENCE_NAME = 'SEQ_ORDER_ID';</w:t>
      </w:r>
    </w:p>
    <w:p w14:paraId="387B9C6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792BFD7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27A8E86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</w:t>
      </w:r>
      <w:proofErr w:type="gramStart"/>
      <w:r w:rsidRPr="00D62E3F">
        <w:rPr>
          <w:rStyle w:val="KeywordTok"/>
        </w:rPr>
        <w:t>drop  SEQUENCE</w:t>
      </w:r>
      <w:proofErr w:type="gramEnd"/>
      <w:r w:rsidRPr="00D62E3F">
        <w:rPr>
          <w:rStyle w:val="KeywordTok"/>
        </w:rPr>
        <w:t xml:space="preserve"> SEQ_ORDER_ID';</w:t>
      </w:r>
    </w:p>
    <w:p w14:paraId="15E957A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33D50C3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0F41A22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63F73AD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>count( 1</w:t>
      </w:r>
      <w:proofErr w:type="gram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1E982CA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4EF6F75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views</w:t>
      </w:r>
      <w:proofErr w:type="spellEnd"/>
      <w:r w:rsidRPr="00D62E3F">
        <w:rPr>
          <w:rStyle w:val="KeywordTok"/>
        </w:rPr>
        <w:t xml:space="preserve"> </w:t>
      </w:r>
    </w:p>
    <w:p w14:paraId="737C70B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07FC223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VIEW_NAME = 'VIEW_ORDER_DETAILS';</w:t>
      </w:r>
    </w:p>
    <w:p w14:paraId="6EB8C79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41CD7CC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03392D5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VIEW VIEW_ORDER_DETAILS';</w:t>
      </w:r>
    </w:p>
    <w:p w14:paraId="438C77C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7EDB269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3863786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SELECT</w:t>
      </w:r>
    </w:p>
    <w:p w14:paraId="5B0E8DE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gramStart"/>
      <w:r w:rsidRPr="00D62E3F">
        <w:rPr>
          <w:rStyle w:val="KeywordTok"/>
        </w:rPr>
        <w:t xml:space="preserve">count( </w:t>
      </w:r>
      <w:proofErr w:type="spellStart"/>
      <w:r w:rsidRPr="00D62E3F">
        <w:rPr>
          <w:rStyle w:val="KeywordTok"/>
        </w:rPr>
        <w:t>object</w:t>
      </w:r>
      <w:proofErr w:type="gramEnd"/>
      <w:r w:rsidRPr="00D62E3F">
        <w:rPr>
          <w:rStyle w:val="KeywordTok"/>
        </w:rPr>
        <w:t>_name</w:t>
      </w:r>
      <w:proofErr w:type="spellEnd"/>
      <w:r w:rsidRPr="00D62E3F">
        <w:rPr>
          <w:rStyle w:val="KeywordTok"/>
        </w:rPr>
        <w:t xml:space="preserve"> ) INTO </w:t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</w:t>
      </w:r>
    </w:p>
    <w:p w14:paraId="5868027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FROM</w:t>
      </w:r>
    </w:p>
    <w:p w14:paraId="29332D4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user_objects_ae</w:t>
      </w:r>
      <w:proofErr w:type="spellEnd"/>
      <w:r w:rsidRPr="00D62E3F">
        <w:rPr>
          <w:rStyle w:val="KeywordTok"/>
        </w:rPr>
        <w:t xml:space="preserve"> </w:t>
      </w:r>
    </w:p>
    <w:p w14:paraId="2B5CD06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WHERE</w:t>
      </w:r>
    </w:p>
    <w:p w14:paraId="22B4414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object_type</w:t>
      </w:r>
      <w:proofErr w:type="spellEnd"/>
      <w:r w:rsidRPr="00D62E3F">
        <w:rPr>
          <w:rStyle w:val="KeywordTok"/>
        </w:rPr>
        <w:t xml:space="preserve"> = 'PACKAGE' </w:t>
      </w:r>
    </w:p>
    <w:p w14:paraId="7838572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AND OBJECT_NAME = 'MYPACK';</w:t>
      </w:r>
    </w:p>
    <w:p w14:paraId="2473FBF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IF</w:t>
      </w:r>
    </w:p>
    <w:p w14:paraId="1094E368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lastRenderedPageBreak/>
        <w:tab/>
      </w:r>
      <w:r w:rsidRPr="00D62E3F">
        <w:rPr>
          <w:rStyle w:val="KeywordTok"/>
        </w:rPr>
        <w:tab/>
      </w:r>
      <w:proofErr w:type="spellStart"/>
      <w:r w:rsidRPr="00D62E3F">
        <w:rPr>
          <w:rStyle w:val="KeywordTok"/>
        </w:rPr>
        <w:t>num</w:t>
      </w:r>
      <w:proofErr w:type="spellEnd"/>
      <w:r w:rsidRPr="00D62E3F">
        <w:rPr>
          <w:rStyle w:val="KeywordTok"/>
        </w:rPr>
        <w:t xml:space="preserve"> = 1 THEN</w:t>
      </w:r>
    </w:p>
    <w:p w14:paraId="3AE4CF9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  <w:r w:rsidRPr="00D62E3F">
        <w:rPr>
          <w:rStyle w:val="KeywordTok"/>
        </w:rPr>
        <w:tab/>
        <w:t>execute IMMEDIATE 'DROP PACKAGE MYPACK';</w:t>
      </w:r>
    </w:p>
    <w:p w14:paraId="76FDBB2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</w:r>
    </w:p>
    <w:p w14:paraId="7F01064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END IF;</w:t>
      </w:r>
    </w:p>
    <w:p w14:paraId="655AC69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6682090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END;</w:t>
      </w:r>
    </w:p>
    <w:p w14:paraId="25A1B19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/</w:t>
      </w:r>
    </w:p>
    <w:p w14:paraId="472658A7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2523C90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CREATE TABLE DEPARTMENTS (</w:t>
      </w:r>
    </w:p>
    <w:p w14:paraId="68E2BFA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DEPARTMENT_ID NUMBER </w:t>
      </w:r>
      <w:proofErr w:type="gramStart"/>
      <w:r w:rsidRPr="00D62E3F">
        <w:rPr>
          <w:rStyle w:val="KeywordTok"/>
        </w:rPr>
        <w:t>( 6</w:t>
      </w:r>
      <w:proofErr w:type="gramEnd"/>
      <w:r w:rsidRPr="00D62E3F">
        <w:rPr>
          <w:rStyle w:val="KeywordTok"/>
        </w:rPr>
        <w:t>, 0 ) NOT NULL,</w:t>
      </w:r>
    </w:p>
    <w:p w14:paraId="5DDFE59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DEPARTMENT_NAME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 NOT NULL,</w:t>
      </w:r>
    </w:p>
    <w:p w14:paraId="71772C2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CONSTRAINT DEPARTMENTS_PK PRIMARY KEY </w:t>
      </w:r>
      <w:proofErr w:type="gramStart"/>
      <w:r w:rsidRPr="00D62E3F">
        <w:rPr>
          <w:rStyle w:val="KeywordTok"/>
        </w:rPr>
        <w:t>( DEPARTMENT</w:t>
      </w:r>
      <w:proofErr w:type="gramEnd"/>
      <w:r w:rsidRPr="00D62E3F">
        <w:rPr>
          <w:rStyle w:val="KeywordTok"/>
        </w:rPr>
        <w:t>_ID )</w:t>
      </w:r>
    </w:p>
    <w:p w14:paraId="03E6397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);</w:t>
      </w:r>
    </w:p>
    <w:p w14:paraId="3236C3B9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79FF6CF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CREATE TABLE EMPLOYEES (</w:t>
      </w:r>
    </w:p>
    <w:p w14:paraId="57043AF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EMPLOYEE_ID NUMBER </w:t>
      </w:r>
      <w:proofErr w:type="gramStart"/>
      <w:r w:rsidRPr="00D62E3F">
        <w:rPr>
          <w:rStyle w:val="KeywordTok"/>
        </w:rPr>
        <w:t>( 6</w:t>
      </w:r>
      <w:proofErr w:type="gramEnd"/>
      <w:r w:rsidRPr="00D62E3F">
        <w:rPr>
          <w:rStyle w:val="KeywordTok"/>
        </w:rPr>
        <w:t>, 0 ) NOT NULL,</w:t>
      </w:r>
    </w:p>
    <w:p w14:paraId="5857CE1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NAME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 NOT NULL,</w:t>
      </w:r>
    </w:p>
    <w:p w14:paraId="3B8AC59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EMAIL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,</w:t>
      </w:r>
    </w:p>
    <w:p w14:paraId="55CBEFC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HONE_NUMBER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,</w:t>
      </w:r>
    </w:p>
    <w:p w14:paraId="0BBA73A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HIRE_DATE DATE NOT NULL,</w:t>
      </w:r>
    </w:p>
    <w:p w14:paraId="0AF440D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SALARY NUMBER </w:t>
      </w:r>
      <w:proofErr w:type="gramStart"/>
      <w:r w:rsidRPr="00D62E3F">
        <w:rPr>
          <w:rStyle w:val="KeywordTok"/>
        </w:rPr>
        <w:t>( 8</w:t>
      </w:r>
      <w:proofErr w:type="gramEnd"/>
      <w:r w:rsidRPr="00D62E3F">
        <w:rPr>
          <w:rStyle w:val="KeywordTok"/>
        </w:rPr>
        <w:t>, 2 ),</w:t>
      </w:r>
    </w:p>
    <w:p w14:paraId="57672F4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MANAGER_ID NUMBER </w:t>
      </w:r>
      <w:proofErr w:type="gramStart"/>
      <w:r w:rsidRPr="00D62E3F">
        <w:rPr>
          <w:rStyle w:val="KeywordTok"/>
        </w:rPr>
        <w:t>( 6</w:t>
      </w:r>
      <w:proofErr w:type="gramEnd"/>
      <w:r w:rsidRPr="00D62E3F">
        <w:rPr>
          <w:rStyle w:val="KeywordTok"/>
        </w:rPr>
        <w:t>, 0 ),</w:t>
      </w:r>
    </w:p>
    <w:p w14:paraId="2C8E583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DEPARTMENT_ID NUMBER </w:t>
      </w:r>
      <w:proofErr w:type="gramStart"/>
      <w:r w:rsidRPr="00D62E3F">
        <w:rPr>
          <w:rStyle w:val="KeywordTok"/>
        </w:rPr>
        <w:t>( 6</w:t>
      </w:r>
      <w:proofErr w:type="gramEnd"/>
      <w:r w:rsidRPr="00D62E3F">
        <w:rPr>
          <w:rStyle w:val="KeywordTok"/>
        </w:rPr>
        <w:t>, 0 ),</w:t>
      </w:r>
    </w:p>
    <w:p w14:paraId="6BDC0FF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PHOTO BLOB,</w:t>
      </w:r>
    </w:p>
    <w:p w14:paraId="745EA2C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CONSTRAINT EMPLOYEES_PK PRIMARY KEY </w:t>
      </w:r>
      <w:proofErr w:type="gramStart"/>
      <w:r w:rsidRPr="00D62E3F">
        <w:rPr>
          <w:rStyle w:val="KeywordTok"/>
        </w:rPr>
        <w:t>( EMPLOYEE</w:t>
      </w:r>
      <w:proofErr w:type="gramEnd"/>
      <w:r w:rsidRPr="00D62E3F">
        <w:rPr>
          <w:rStyle w:val="KeywordTok"/>
        </w:rPr>
        <w:t>_ID )</w:t>
      </w:r>
    </w:p>
    <w:p w14:paraId="6D983B0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);</w:t>
      </w:r>
    </w:p>
    <w:p w14:paraId="041C9FE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592F5B9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08D8FD8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CREATE TABLE PRODUCTS (</w:t>
      </w:r>
    </w:p>
    <w:p w14:paraId="0782154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RODUCT_NAME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 NOT NULL,</w:t>
      </w:r>
    </w:p>
    <w:p w14:paraId="24782A3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RODUCT_TYPE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 NOT NULL,</w:t>
      </w:r>
    </w:p>
    <w:p w14:paraId="30F7D0B4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CONSTRAINT PRODUCTS_PK PRIMARY KEY </w:t>
      </w:r>
      <w:proofErr w:type="gramStart"/>
      <w:r w:rsidRPr="00D62E3F">
        <w:rPr>
          <w:rStyle w:val="KeywordTok"/>
        </w:rPr>
        <w:t>( PRODUCT</w:t>
      </w:r>
      <w:proofErr w:type="gramEnd"/>
      <w:r w:rsidRPr="00D62E3F">
        <w:rPr>
          <w:rStyle w:val="KeywordTok"/>
        </w:rPr>
        <w:t>_NAME )</w:t>
      </w:r>
    </w:p>
    <w:p w14:paraId="2E0E4BA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);</w:t>
      </w:r>
    </w:p>
    <w:p w14:paraId="757828D7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1DC3B9A4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78B5940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 xml:space="preserve">CREATE GLOBAL TEMPORARY TABLE "ORDER_ID_TEMP" </w:t>
      </w:r>
      <w:proofErr w:type="gramStart"/>
      <w:r w:rsidRPr="00D62E3F">
        <w:rPr>
          <w:rStyle w:val="KeywordTok"/>
        </w:rPr>
        <w:t>( "</w:t>
      </w:r>
      <w:proofErr w:type="gramEnd"/>
      <w:r w:rsidRPr="00D62E3F">
        <w:rPr>
          <w:rStyle w:val="KeywordTok"/>
        </w:rPr>
        <w:t>ORDER_ID" NUMBER ( 10, 0 ) NOT NULL ENABLE, CONSTRAINT "ORDER_ID_TEMP_PK" PRIMARY KEY ( "ORDER_ID" ) ENABLE ) ON COMMIT DELETE ROWS;</w:t>
      </w:r>
    </w:p>
    <w:p w14:paraId="68FCCD5F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455FA707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0197988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  <w:rFonts w:hint="eastAsia"/>
        </w:rPr>
        <w:t>COMMENT ON TABLE "ORDER_ID_TEMP" IS '</w:t>
      </w:r>
      <w:r w:rsidRPr="00D62E3F">
        <w:rPr>
          <w:rStyle w:val="KeywordTok"/>
          <w:rFonts w:hint="eastAsia"/>
        </w:rPr>
        <w:t>用于触发器存储临时</w:t>
      </w:r>
      <w:r w:rsidRPr="00D62E3F">
        <w:rPr>
          <w:rStyle w:val="KeywordTok"/>
          <w:rFonts w:hint="eastAsia"/>
        </w:rPr>
        <w:t>ORDER_ID';</w:t>
      </w:r>
    </w:p>
    <w:p w14:paraId="2FC241FD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4A6A586F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6CCF714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lastRenderedPageBreak/>
        <w:t>CREATE TABLE ORDERS (</w:t>
      </w:r>
    </w:p>
    <w:p w14:paraId="6D3995F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ORDER_ID NUMBER </w:t>
      </w:r>
      <w:proofErr w:type="gramStart"/>
      <w:r w:rsidRPr="00D62E3F">
        <w:rPr>
          <w:rStyle w:val="KeywordTok"/>
        </w:rPr>
        <w:t>( 10</w:t>
      </w:r>
      <w:proofErr w:type="gramEnd"/>
      <w:r w:rsidRPr="00D62E3F">
        <w:rPr>
          <w:rStyle w:val="KeywordTok"/>
        </w:rPr>
        <w:t>, 0 ) NOT NULL,</w:t>
      </w:r>
    </w:p>
    <w:p w14:paraId="068CC1C6" w14:textId="77777777" w:rsidR="00395A44" w:rsidRPr="00395A44" w:rsidRDefault="00D62E3F" w:rsidP="00395A44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="00395A44" w:rsidRPr="00395A44">
        <w:rPr>
          <w:rStyle w:val="KeywordTok"/>
        </w:rPr>
        <w:t xml:space="preserve">CUSTOMER_NAME VARCHAR2 </w:t>
      </w:r>
      <w:proofErr w:type="gramStart"/>
      <w:r w:rsidR="00395A44" w:rsidRPr="00395A44">
        <w:rPr>
          <w:rStyle w:val="KeywordTok"/>
        </w:rPr>
        <w:t>( 40</w:t>
      </w:r>
      <w:proofErr w:type="gramEnd"/>
      <w:r w:rsidR="00395A44" w:rsidRPr="00395A44">
        <w:rPr>
          <w:rStyle w:val="KeywordTok"/>
        </w:rPr>
        <w:t xml:space="preserve"> BYTE ) NOT NULL,</w:t>
      </w:r>
    </w:p>
    <w:p w14:paraId="553A4725" w14:textId="60F2761C" w:rsidR="00D62E3F" w:rsidRPr="00D62E3F" w:rsidRDefault="00395A44" w:rsidP="00395A44">
      <w:pPr>
        <w:pStyle w:val="SourceCode"/>
        <w:rPr>
          <w:rStyle w:val="KeywordTok"/>
        </w:rPr>
      </w:pPr>
      <w:r w:rsidRPr="00395A44">
        <w:rPr>
          <w:rStyle w:val="KeywordTok"/>
        </w:rPr>
        <w:tab/>
        <w:t xml:space="preserve">CUSTOMER_TEL VARCHAR2 </w:t>
      </w:r>
      <w:proofErr w:type="gramStart"/>
      <w:r w:rsidRPr="00395A44">
        <w:rPr>
          <w:rStyle w:val="KeywordTok"/>
        </w:rPr>
        <w:t>( 40</w:t>
      </w:r>
      <w:proofErr w:type="gramEnd"/>
      <w:r w:rsidRPr="00395A44">
        <w:rPr>
          <w:rStyle w:val="KeywordTok"/>
        </w:rPr>
        <w:t xml:space="preserve"> BYTE ) NOT NULL,</w:t>
      </w:r>
    </w:p>
    <w:p w14:paraId="37C8356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ORDER_DATE DATE NOT NULL,</w:t>
      </w:r>
    </w:p>
    <w:p w14:paraId="16B4830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DEPARMENT_ID NUMBER </w:t>
      </w:r>
      <w:proofErr w:type="gramStart"/>
      <w:r w:rsidRPr="00D62E3F">
        <w:rPr>
          <w:rStyle w:val="KeywordTok"/>
        </w:rPr>
        <w:t>( 6</w:t>
      </w:r>
      <w:proofErr w:type="gramEnd"/>
      <w:r w:rsidRPr="00D62E3F">
        <w:rPr>
          <w:rStyle w:val="KeywordTok"/>
        </w:rPr>
        <w:t>, 0 ) NOT NULL,</w:t>
      </w:r>
    </w:p>
    <w:p w14:paraId="2613BDF9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5E6BBAC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TRADE_RECEIVABLE NUMBER </w:t>
      </w:r>
      <w:proofErr w:type="gramStart"/>
      <w:r w:rsidRPr="00D62E3F">
        <w:rPr>
          <w:rStyle w:val="KeywordTok"/>
        </w:rPr>
        <w:t>( 8</w:t>
      </w:r>
      <w:proofErr w:type="gramEnd"/>
      <w:r w:rsidRPr="00D62E3F">
        <w:rPr>
          <w:rStyle w:val="KeywordTok"/>
        </w:rPr>
        <w:t xml:space="preserve">, 2 ) DEFAULT 0 </w:t>
      </w:r>
    </w:p>
    <w:p w14:paraId="65E9E69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) TABLESPACE USERS PCTFREE 10 INITRANS 1 STORAGE </w:t>
      </w:r>
      <w:proofErr w:type="gramStart"/>
      <w:r w:rsidRPr="00D62E3F">
        <w:rPr>
          <w:rStyle w:val="KeywordTok"/>
        </w:rPr>
        <w:t>( BUFFER</w:t>
      </w:r>
      <w:proofErr w:type="gramEnd"/>
      <w:r w:rsidRPr="00D62E3F">
        <w:rPr>
          <w:rStyle w:val="KeywordTok"/>
        </w:rPr>
        <w:t>_POOL DEFAULT ) NOCOMPRESS NOPARALLEL PARTITION BY RANGE ( ORDER_DATE ) (</w:t>
      </w:r>
    </w:p>
    <w:p w14:paraId="593F4D4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6C8549C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PARTITION PARTITION_BEFORE_2016</w:t>
      </w:r>
    </w:p>
    <w:p w14:paraId="506C4A1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VALUES</w:t>
      </w:r>
    </w:p>
    <w:p w14:paraId="6562EBF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LESS THAN (</w:t>
      </w:r>
    </w:p>
    <w:p w14:paraId="1F02F82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O_</w:t>
      </w:r>
      <w:proofErr w:type="gramStart"/>
      <w:r w:rsidRPr="00D62E3F">
        <w:rPr>
          <w:rStyle w:val="KeywordTok"/>
        </w:rPr>
        <w:t>DATE( '</w:t>
      </w:r>
      <w:proofErr w:type="gramEnd"/>
      <w:r w:rsidRPr="00D62E3F">
        <w:rPr>
          <w:rStyle w:val="KeywordTok"/>
        </w:rPr>
        <w:t xml:space="preserve"> 2016-01-01 00:00:00', 'SYYYY-MM-DD HH24:MI:SS', 'NLS_CALENDAR=GREGORIAN' )) NOLOGGING TABLESPACE USERS PCTFREE 10 INITRANS 1 STORAGE ( INITIAL 8388608 NEXT 1048576 MINEXTENTS 1 MAXEXTENTS UNLIMITED BUFFER_POOL DEFAULT ) NOCOMPRESS NO INMEMORY,</w:t>
      </w:r>
    </w:p>
    <w:p w14:paraId="4FF714C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PARTITION PARTITION_BEFORE_2017</w:t>
      </w:r>
    </w:p>
    <w:p w14:paraId="54E53F5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VALUES</w:t>
      </w:r>
    </w:p>
    <w:p w14:paraId="79BB715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LESS THAN (</w:t>
      </w:r>
    </w:p>
    <w:p w14:paraId="26F76801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  <w:r w:rsidRPr="00D62E3F">
        <w:rPr>
          <w:rStyle w:val="KeywordTok"/>
        </w:rPr>
        <w:tab/>
        <w:t>TO_</w:t>
      </w:r>
      <w:proofErr w:type="gramStart"/>
      <w:r w:rsidRPr="00D62E3F">
        <w:rPr>
          <w:rStyle w:val="KeywordTok"/>
        </w:rPr>
        <w:t>DATE( '</w:t>
      </w:r>
      <w:proofErr w:type="gramEnd"/>
      <w:r w:rsidRPr="00D62E3F">
        <w:rPr>
          <w:rStyle w:val="KeywordTok"/>
        </w:rPr>
        <w:t xml:space="preserve"> 2017-01-01 00:00:00', 'SYYYY-MM-DD HH24:MI:SS', 'NLS_CALENDAR=GREGORIAN' )) NOLOGGING TABLESPACE USERS02 PCTFREE 10 INITRANS 1 STORAGE ( INITIAL 8388608 NEXT 1048576 MINEXTENTS 1 MAXEXTENTS UNLIMITED BUFFER_POOL DEFAULT ) NOCOMPRESS NO INMEMORY </w:t>
      </w:r>
    </w:p>
    <w:p w14:paraId="7C5DA2B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>);</w:t>
      </w:r>
    </w:p>
    <w:p w14:paraId="2F39053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398A508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0A3FDEFA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CREATE INDEX ORDERS_INDEX_DATE ON ORDERS </w:t>
      </w:r>
      <w:proofErr w:type="gramStart"/>
      <w:r w:rsidRPr="00D62E3F">
        <w:rPr>
          <w:rStyle w:val="KeywordTok"/>
        </w:rPr>
        <w:t>( ORDER</w:t>
      </w:r>
      <w:proofErr w:type="gramEnd"/>
      <w:r w:rsidRPr="00D62E3F">
        <w:rPr>
          <w:rStyle w:val="KeywordTok"/>
        </w:rPr>
        <w:t>_DATE ASC ) LOCAL (</w:t>
      </w:r>
    </w:p>
    <w:p w14:paraId="4F59DC6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ARTITION PARTITION_BEFORE_2016 TABLESPACE USERS PCTFREE 10 INITRANS 2 STORAGE </w:t>
      </w:r>
      <w:proofErr w:type="gramStart"/>
      <w:r w:rsidRPr="00D62E3F">
        <w:rPr>
          <w:rStyle w:val="KeywordTok"/>
        </w:rPr>
        <w:t>( INITIAL</w:t>
      </w:r>
      <w:proofErr w:type="gramEnd"/>
      <w:r w:rsidRPr="00D62E3F">
        <w:rPr>
          <w:rStyle w:val="KeywordTok"/>
        </w:rPr>
        <w:t xml:space="preserve"> 8388608 NEXT 1048576 MINEXTENTS 1 MAXEXTENTS UNLIMITED BUFFER_POOL DEFAULT ) NOCOMPRESS,</w:t>
      </w:r>
    </w:p>
    <w:p w14:paraId="456A705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ARTITION PARTITION_BEFORE_2017 TABLESPACE USERS02 PCTFREE 10 INITRANS 2 STORAGE </w:t>
      </w:r>
      <w:proofErr w:type="gramStart"/>
      <w:r w:rsidRPr="00D62E3F">
        <w:rPr>
          <w:rStyle w:val="KeywordTok"/>
        </w:rPr>
        <w:t>( INITIAL</w:t>
      </w:r>
      <w:proofErr w:type="gramEnd"/>
      <w:r w:rsidRPr="00D62E3F">
        <w:rPr>
          <w:rStyle w:val="KeywordTok"/>
        </w:rPr>
        <w:t xml:space="preserve"> 8388608 NEXT 1048576 MINEXTENTS 1 MAXEXTENTS UNLIMITED BUFFER_POOL DEFAULT ) NOCOMPRESS </w:t>
      </w:r>
    </w:p>
    <w:p w14:paraId="1F6436D6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 xml:space="preserve">) STORAGE </w:t>
      </w:r>
      <w:proofErr w:type="gramStart"/>
      <w:r w:rsidRPr="00D62E3F">
        <w:rPr>
          <w:rStyle w:val="KeywordTok"/>
        </w:rPr>
        <w:t>( BUFFER</w:t>
      </w:r>
      <w:proofErr w:type="gramEnd"/>
      <w:r w:rsidRPr="00D62E3F">
        <w:rPr>
          <w:rStyle w:val="KeywordTok"/>
        </w:rPr>
        <w:t>_POOL DEFAULT ) NOPARALLEL;</w:t>
      </w:r>
    </w:p>
    <w:p w14:paraId="62986DEE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0CBE3A87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78D7F234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0F73B8B1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6581254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 xml:space="preserve">CREATE UNIQUE INDEX ORDERS_PK ON ORDERS </w:t>
      </w:r>
      <w:proofErr w:type="gramStart"/>
      <w:r w:rsidRPr="00D62E3F">
        <w:rPr>
          <w:rStyle w:val="KeywordTok"/>
        </w:rPr>
        <w:t>( ORDER</w:t>
      </w:r>
      <w:proofErr w:type="gramEnd"/>
      <w:r w:rsidRPr="00D62E3F">
        <w:rPr>
          <w:rStyle w:val="KeywordTok"/>
        </w:rPr>
        <w:t>_ID ASC ) GLOBAL PARTITION BY HASH ( ORDER_ID ) ( PARTITION INDEX_PARTITION1 TABLESPACE USERS NOCOMPRESS, PARTITION INDEX_PARTITION2 TABLESPACE USERS02 NOCOMPRESS ) NOLOGG</w:t>
      </w:r>
      <w:r w:rsidRPr="00D62E3F">
        <w:rPr>
          <w:rStyle w:val="KeywordTok"/>
        </w:rPr>
        <w:lastRenderedPageBreak/>
        <w:t>ING TABLESPACE USERS PCTFREE 10 INITRANS 2 STORAGE ( INITIAL 65536 NEXT 1048576 MINEXTENTS 1 MAXEXTENTS UNLIMITED BUFFER_POOL DEFAULT ) NOPARALLEL;</w:t>
      </w:r>
    </w:p>
    <w:p w14:paraId="267F2F58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7847F8B0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 xml:space="preserve">ALTER TABLE ORDERS ADD CONSTRAINT ORDERS_PK PRIMARY KEY </w:t>
      </w:r>
      <w:proofErr w:type="gramStart"/>
      <w:r w:rsidRPr="00D62E3F">
        <w:rPr>
          <w:rStyle w:val="KeywordTok"/>
        </w:rPr>
        <w:t>( ORDER</w:t>
      </w:r>
      <w:proofErr w:type="gramEnd"/>
      <w:r w:rsidRPr="00D62E3F">
        <w:rPr>
          <w:rStyle w:val="KeywordTok"/>
        </w:rPr>
        <w:t>_ID ) USING INDEX ORDERS_PK ENABLE;</w:t>
      </w:r>
    </w:p>
    <w:p w14:paraId="7C1C8134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6C959F1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</w:r>
    </w:p>
    <w:p w14:paraId="430581F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CREATE TABLE ORDER_DETAILS (</w:t>
      </w:r>
    </w:p>
    <w:p w14:paraId="45587CC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ID NUMBER </w:t>
      </w:r>
      <w:proofErr w:type="gramStart"/>
      <w:r w:rsidRPr="00D62E3F">
        <w:rPr>
          <w:rStyle w:val="KeywordTok"/>
        </w:rPr>
        <w:t>( 10</w:t>
      </w:r>
      <w:proofErr w:type="gramEnd"/>
      <w:r w:rsidRPr="00D62E3F">
        <w:rPr>
          <w:rStyle w:val="KeywordTok"/>
        </w:rPr>
        <w:t>, 0 ) NOT NULL,</w:t>
      </w:r>
    </w:p>
    <w:p w14:paraId="6EB7F57F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ORDER_ID NUMBER </w:t>
      </w:r>
      <w:proofErr w:type="gramStart"/>
      <w:r w:rsidRPr="00D62E3F">
        <w:rPr>
          <w:rStyle w:val="KeywordTok"/>
        </w:rPr>
        <w:t>( 10</w:t>
      </w:r>
      <w:proofErr w:type="gramEnd"/>
      <w:r w:rsidRPr="00D62E3F">
        <w:rPr>
          <w:rStyle w:val="KeywordTok"/>
        </w:rPr>
        <w:t>, 0 ) NOT NULL,</w:t>
      </w:r>
    </w:p>
    <w:p w14:paraId="2251F81C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RODUCT_NAME VARCHAR2 </w:t>
      </w:r>
      <w:proofErr w:type="gramStart"/>
      <w:r w:rsidRPr="00D62E3F">
        <w:rPr>
          <w:rStyle w:val="KeywordTok"/>
        </w:rPr>
        <w:t>( 40</w:t>
      </w:r>
      <w:proofErr w:type="gramEnd"/>
      <w:r w:rsidRPr="00D62E3F">
        <w:rPr>
          <w:rStyle w:val="KeywordTok"/>
        </w:rPr>
        <w:t xml:space="preserve"> BYTE ) NOT NULL,</w:t>
      </w:r>
    </w:p>
    <w:p w14:paraId="3DA7FE1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RODUCT_NUM NUMBER </w:t>
      </w:r>
      <w:proofErr w:type="gramStart"/>
      <w:r w:rsidRPr="00D62E3F">
        <w:rPr>
          <w:rStyle w:val="KeywordTok"/>
        </w:rPr>
        <w:t>( 8</w:t>
      </w:r>
      <w:proofErr w:type="gramEnd"/>
      <w:r w:rsidRPr="00D62E3F">
        <w:rPr>
          <w:rStyle w:val="KeywordTok"/>
        </w:rPr>
        <w:t>, 2 ) NOT NULL,</w:t>
      </w:r>
    </w:p>
    <w:p w14:paraId="70CBDA3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RODUCT_PRICE NUMBER </w:t>
      </w:r>
      <w:proofErr w:type="gramStart"/>
      <w:r w:rsidRPr="00D62E3F">
        <w:rPr>
          <w:rStyle w:val="KeywordTok"/>
        </w:rPr>
        <w:t>( 8</w:t>
      </w:r>
      <w:proofErr w:type="gramEnd"/>
      <w:r w:rsidRPr="00D62E3F">
        <w:rPr>
          <w:rStyle w:val="KeywordTok"/>
        </w:rPr>
        <w:t>, 2 ) NOT NULL,</w:t>
      </w:r>
    </w:p>
    <w:p w14:paraId="577EBD8D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CONSTRAINT ORDER_DETAILS_FK1 FOREIGN KEY </w:t>
      </w:r>
      <w:proofErr w:type="gramStart"/>
      <w:r w:rsidRPr="00D62E3F">
        <w:rPr>
          <w:rStyle w:val="KeywordTok"/>
        </w:rPr>
        <w:t>( ORDER</w:t>
      </w:r>
      <w:proofErr w:type="gramEnd"/>
      <w:r w:rsidRPr="00D62E3F">
        <w:rPr>
          <w:rStyle w:val="KeywordTok"/>
        </w:rPr>
        <w:t xml:space="preserve">_ID ) REFERENCES ORDERS ( ORDER_ID ) ENABLE </w:t>
      </w:r>
    </w:p>
    <w:p w14:paraId="343AC12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) TABLESPACE USERS PCTFREE 10 INITRANS 1 STORAGE </w:t>
      </w:r>
      <w:proofErr w:type="gramStart"/>
      <w:r w:rsidRPr="00D62E3F">
        <w:rPr>
          <w:rStyle w:val="KeywordTok"/>
        </w:rPr>
        <w:t>( BUFFER</w:t>
      </w:r>
      <w:proofErr w:type="gramEnd"/>
      <w:r w:rsidRPr="00D62E3F">
        <w:rPr>
          <w:rStyle w:val="KeywordTok"/>
        </w:rPr>
        <w:t>_POOL DEFAULT ) NOCOMPRESS NOPARALLEL PARTITION BY REFERENCE ( ORDER_DETAILS_FK1 ) (</w:t>
      </w:r>
    </w:p>
    <w:p w14:paraId="4D10194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  <w:rFonts w:hint="eastAsia"/>
        </w:rPr>
        <w:tab/>
        <w:t>PARTITION PARTITION_BEFORE_2016 NOLOGGING TABLESPACE USERS --</w:t>
      </w:r>
      <w:r w:rsidRPr="00D62E3F">
        <w:rPr>
          <w:rStyle w:val="KeywordTok"/>
          <w:rFonts w:hint="eastAsia"/>
        </w:rPr>
        <w:t>必须指定表空间，否则会将分区存储在用户的默认</w:t>
      </w:r>
      <w:proofErr w:type="gramStart"/>
      <w:r w:rsidRPr="00D62E3F">
        <w:rPr>
          <w:rStyle w:val="KeywordTok"/>
          <w:rFonts w:hint="eastAsia"/>
        </w:rPr>
        <w:t>表空间</w:t>
      </w:r>
      <w:proofErr w:type="gramEnd"/>
      <w:r w:rsidRPr="00D62E3F">
        <w:rPr>
          <w:rStyle w:val="KeywordTok"/>
          <w:rFonts w:hint="eastAsia"/>
        </w:rPr>
        <w:t>中</w:t>
      </w:r>
    </w:p>
    <w:p w14:paraId="7DA7AB03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CTFREE 10 INITRANS 1 STORAGE </w:t>
      </w:r>
      <w:proofErr w:type="gramStart"/>
      <w:r w:rsidRPr="00D62E3F">
        <w:rPr>
          <w:rStyle w:val="KeywordTok"/>
        </w:rPr>
        <w:t>( INITIAL</w:t>
      </w:r>
      <w:proofErr w:type="gramEnd"/>
      <w:r w:rsidRPr="00D62E3F">
        <w:rPr>
          <w:rStyle w:val="KeywordTok"/>
        </w:rPr>
        <w:t xml:space="preserve"> 8388608 NEXT 1048576 MINEXTENTS 1 MAXEXTENTS UNLIMITED BUFFER_POOL DEFAULT ) NOCOMPRESS NO INMEMORY,</w:t>
      </w:r>
    </w:p>
    <w:p w14:paraId="24587E97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ab/>
        <w:t xml:space="preserve">PARTITION PARTITION_BEFORE_2017 NOLOGGING TABLESPACE USERS02 PCTFREE 10 INITRANS 1 STORAGE </w:t>
      </w:r>
      <w:proofErr w:type="gramStart"/>
      <w:r w:rsidRPr="00D62E3F">
        <w:rPr>
          <w:rStyle w:val="KeywordTok"/>
        </w:rPr>
        <w:t>( INITIAL</w:t>
      </w:r>
      <w:proofErr w:type="gramEnd"/>
      <w:r w:rsidRPr="00D62E3F">
        <w:rPr>
          <w:rStyle w:val="KeywordTok"/>
        </w:rPr>
        <w:t xml:space="preserve"> 8388608 NEXT 1048576 MINEXTENTS 1 MAXEXTENTS UNLIMITED BUFFER_POOL DEFAULT ) NOCOMPRESS NO INMEMORY </w:t>
      </w:r>
    </w:p>
    <w:p w14:paraId="71FD1AEE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);</w:t>
      </w:r>
    </w:p>
    <w:p w14:paraId="15FEFF85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 xml:space="preserve">CREATE UNIQUE INDEX ORDER_DETAILS_PK ON ORDER_DETAILS </w:t>
      </w:r>
      <w:proofErr w:type="gramStart"/>
      <w:r w:rsidRPr="00D62E3F">
        <w:rPr>
          <w:rStyle w:val="KeywordTok"/>
        </w:rPr>
        <w:t>( ID</w:t>
      </w:r>
      <w:proofErr w:type="gramEnd"/>
      <w:r w:rsidRPr="00D62E3F">
        <w:rPr>
          <w:rStyle w:val="KeywordTok"/>
        </w:rPr>
        <w:t xml:space="preserve"> ASC ) NOLOGGING TABLESPACE USERS PCTFREE 10 INITRANS 2 STORAGE ( INITIAL 65536 NEXT 1048576 MINEXTENTS 1 MAXEXTENTS UNLIMITED BUFFER_POOL DEFAULT ) NOPARALLEL;</w:t>
      </w:r>
    </w:p>
    <w:p w14:paraId="729D49E2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 xml:space="preserve">ALTER TABLE ORDER_DETAILS ADD CONSTRAINT ORDER_DETAILS_PK PRIMARY KEY </w:t>
      </w:r>
      <w:proofErr w:type="gramStart"/>
      <w:r w:rsidRPr="00D62E3F">
        <w:rPr>
          <w:rStyle w:val="KeywordTok"/>
        </w:rPr>
        <w:t>( ID</w:t>
      </w:r>
      <w:proofErr w:type="gramEnd"/>
      <w:r w:rsidRPr="00D62E3F">
        <w:rPr>
          <w:rStyle w:val="KeywordTok"/>
        </w:rPr>
        <w:t xml:space="preserve"> ) USING INDEX ORDER_DETAILS_PK ENABLE;</w:t>
      </w:r>
    </w:p>
    <w:p w14:paraId="172868A0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04428FFB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CREATE SEQUENCE SEQ_ORDER_ID INCREMENT BY 1 START WITH 1 MAXVALUE 999999999 MINVALUE 1 CACHE 20 ORDER;</w:t>
      </w:r>
    </w:p>
    <w:p w14:paraId="089A3919" w14:textId="77777777" w:rsidR="00D62E3F" w:rsidRPr="00D62E3F" w:rsidRDefault="00D62E3F" w:rsidP="00D62E3F">
      <w:pPr>
        <w:pStyle w:val="SourceCode"/>
        <w:rPr>
          <w:rStyle w:val="KeywordTok"/>
        </w:rPr>
      </w:pPr>
      <w:r w:rsidRPr="00D62E3F">
        <w:rPr>
          <w:rStyle w:val="KeywordTok"/>
        </w:rPr>
        <w:t>CREATE SEQUENCE SEQ_ORDER_DETAILS_ID INCREMENT BY 1 START WITH 1 MAXVALUE 999999999 MINVALUE 1 CACHE 20 ORDER;</w:t>
      </w:r>
    </w:p>
    <w:p w14:paraId="1F8D2E4E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06361EFC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654F694F" w14:textId="77777777" w:rsidR="00D62E3F" w:rsidRPr="00D62E3F" w:rsidRDefault="00D62E3F" w:rsidP="00D62E3F">
      <w:pPr>
        <w:pStyle w:val="SourceCode"/>
        <w:rPr>
          <w:rStyle w:val="KeywordTok"/>
        </w:rPr>
      </w:pPr>
    </w:p>
    <w:p w14:paraId="5C74E4A3" w14:textId="3287EBA5" w:rsidR="00F24ADC" w:rsidRDefault="00F953E2" w:rsidP="00D62E3F">
      <w:pPr>
        <w:pStyle w:val="SourceCode"/>
      </w:pPr>
      <w:r>
        <w:rPr>
          <w:rFonts w:hint="eastAsia"/>
        </w:rPr>
        <w:t>部门</w:t>
      </w:r>
      <w:r w:rsidR="00F24ADC">
        <w:t>信息表</w:t>
      </w:r>
    </w:p>
    <w:tbl>
      <w:tblPr>
        <w:tblStyle w:val="Table"/>
        <w:tblW w:w="2679" w:type="pct"/>
        <w:tblInd w:w="0" w:type="dxa"/>
        <w:tblLook w:val="04A0" w:firstRow="1" w:lastRow="0" w:firstColumn="1" w:lastColumn="0" w:noHBand="0" w:noVBand="1"/>
      </w:tblPr>
      <w:tblGrid>
        <w:gridCol w:w="1056"/>
        <w:gridCol w:w="2320"/>
        <w:gridCol w:w="1302"/>
      </w:tblGrid>
      <w:tr w:rsidR="00F24ADC" w14:paraId="3D803A3B" w14:textId="77777777" w:rsidTr="00F953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42F83" w14:textId="77777777" w:rsidR="00F24ADC" w:rsidRDefault="00F24ADC" w:rsidP="002819BC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F7675" w14:textId="77777777" w:rsidR="00F24ADC" w:rsidRDefault="00F24ADC" w:rsidP="002819BC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1392" w:type="pct"/>
            <w:tcBorders>
              <w:bottom w:val="single" w:sz="0" w:space="0" w:color="auto"/>
            </w:tcBorders>
            <w:vAlign w:val="bottom"/>
          </w:tcPr>
          <w:p w14:paraId="1A800D05" w14:textId="77777777" w:rsidR="00F24ADC" w:rsidRDefault="00F24ADC" w:rsidP="002819BC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64110D8D" w14:textId="77777777" w:rsidTr="00F953E2">
        <w:tc>
          <w:tcPr>
            <w:tcW w:w="0" w:type="auto"/>
          </w:tcPr>
          <w:p w14:paraId="7B46C9DD" w14:textId="480F32C2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0" w:type="auto"/>
          </w:tcPr>
          <w:p w14:paraId="65BB1AB8" w14:textId="693A3438" w:rsidR="00F24ADC" w:rsidRDefault="00F953E2" w:rsidP="002819BC">
            <w:pPr>
              <w:pStyle w:val="Compact"/>
              <w:jc w:val="center"/>
            </w:pPr>
            <w:r>
              <w:t>DEPARTMENT_ID</w:t>
            </w:r>
          </w:p>
        </w:tc>
        <w:tc>
          <w:tcPr>
            <w:tcW w:w="1392" w:type="pct"/>
          </w:tcPr>
          <w:p w14:paraId="55FCF35D" w14:textId="7BAA3A00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</w:tr>
      <w:tr w:rsidR="00F24ADC" w14:paraId="0430C333" w14:textId="77777777" w:rsidTr="00F953E2">
        <w:tc>
          <w:tcPr>
            <w:tcW w:w="0" w:type="auto"/>
          </w:tcPr>
          <w:p w14:paraId="7D41C119" w14:textId="15A79CB8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部门名称</w:t>
            </w:r>
          </w:p>
        </w:tc>
        <w:tc>
          <w:tcPr>
            <w:tcW w:w="0" w:type="auto"/>
          </w:tcPr>
          <w:p w14:paraId="5E99C4FB" w14:textId="63DFD9E9" w:rsidR="00F24ADC" w:rsidRDefault="00F953E2" w:rsidP="002819BC">
            <w:pPr>
              <w:pStyle w:val="Compact"/>
              <w:jc w:val="center"/>
            </w:pPr>
            <w:r>
              <w:t>DEPARTMENT_NAME</w:t>
            </w:r>
          </w:p>
        </w:tc>
        <w:tc>
          <w:tcPr>
            <w:tcW w:w="1392" w:type="pct"/>
          </w:tcPr>
          <w:p w14:paraId="4C26B669" w14:textId="5CF04667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部门名称</w:t>
            </w:r>
          </w:p>
        </w:tc>
      </w:tr>
    </w:tbl>
    <w:p w14:paraId="6CA7EAF5" w14:textId="16D8F968" w:rsidR="00F24ADC" w:rsidRDefault="00F953E2" w:rsidP="00F24ADC">
      <w:pPr>
        <w:pStyle w:val="a0"/>
      </w:pPr>
      <w:r>
        <w:rPr>
          <w:rFonts w:hint="eastAsia"/>
        </w:rPr>
        <w:lastRenderedPageBreak/>
        <w:t>产品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920"/>
        <w:gridCol w:w="1056"/>
      </w:tblGrid>
      <w:tr w:rsidR="00F24ADC" w14:paraId="162DD44F" w14:textId="77777777" w:rsidTr="002819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D9E50" w14:textId="77777777" w:rsidR="00F24ADC" w:rsidRDefault="00F24ADC" w:rsidP="002819BC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F065B" w14:textId="77777777" w:rsidR="00F24ADC" w:rsidRDefault="00F24ADC" w:rsidP="002819BC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399BE" w14:textId="77777777" w:rsidR="00F24ADC" w:rsidRDefault="00F24ADC" w:rsidP="002819BC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143CF1D2" w14:textId="77777777" w:rsidTr="002819BC">
        <w:tc>
          <w:tcPr>
            <w:tcW w:w="0" w:type="auto"/>
          </w:tcPr>
          <w:p w14:paraId="77369CB5" w14:textId="1A14E4BD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产品编号</w:t>
            </w:r>
          </w:p>
        </w:tc>
        <w:tc>
          <w:tcPr>
            <w:tcW w:w="0" w:type="auto"/>
          </w:tcPr>
          <w:p w14:paraId="0526CCEF" w14:textId="373D671C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ID</w:t>
            </w:r>
          </w:p>
        </w:tc>
        <w:tc>
          <w:tcPr>
            <w:tcW w:w="0" w:type="auto"/>
          </w:tcPr>
          <w:p w14:paraId="3C90A5FF" w14:textId="6807AD9A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产品编号</w:t>
            </w:r>
          </w:p>
        </w:tc>
      </w:tr>
      <w:tr w:rsidR="00F24ADC" w14:paraId="24AAD0A5" w14:textId="77777777" w:rsidTr="002819BC">
        <w:tc>
          <w:tcPr>
            <w:tcW w:w="0" w:type="auto"/>
          </w:tcPr>
          <w:p w14:paraId="0115B207" w14:textId="59AD8EFC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</w:tc>
        <w:tc>
          <w:tcPr>
            <w:tcW w:w="0" w:type="auto"/>
          </w:tcPr>
          <w:p w14:paraId="385B5484" w14:textId="32ECA86E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AME</w:t>
            </w:r>
          </w:p>
        </w:tc>
        <w:tc>
          <w:tcPr>
            <w:tcW w:w="0" w:type="auto"/>
          </w:tcPr>
          <w:p w14:paraId="22C6189C" w14:textId="0A362DAD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</w:tc>
      </w:tr>
      <w:tr w:rsidR="00F24ADC" w14:paraId="7D5ABDDC" w14:textId="77777777" w:rsidTr="002819BC">
        <w:tc>
          <w:tcPr>
            <w:tcW w:w="0" w:type="auto"/>
          </w:tcPr>
          <w:p w14:paraId="481317B8" w14:textId="27074DDD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产品类型</w:t>
            </w:r>
          </w:p>
        </w:tc>
        <w:tc>
          <w:tcPr>
            <w:tcW w:w="0" w:type="auto"/>
          </w:tcPr>
          <w:p w14:paraId="1F81B627" w14:textId="0FEF7EDB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TYPE</w:t>
            </w:r>
          </w:p>
        </w:tc>
        <w:tc>
          <w:tcPr>
            <w:tcW w:w="0" w:type="auto"/>
          </w:tcPr>
          <w:p w14:paraId="4E35B482" w14:textId="59AF41AB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产品类型</w:t>
            </w:r>
          </w:p>
        </w:tc>
      </w:tr>
    </w:tbl>
    <w:p w14:paraId="1D328A93" w14:textId="6E890298" w:rsidR="00F24ADC" w:rsidRDefault="00F953E2" w:rsidP="00F24ADC">
      <w:pPr>
        <w:pStyle w:val="a0"/>
      </w:pPr>
      <w:r>
        <w:rPr>
          <w:rFonts w:hint="eastAsia"/>
        </w:rPr>
        <w:t>员工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628"/>
        <w:gridCol w:w="1056"/>
      </w:tblGrid>
      <w:tr w:rsidR="00F24ADC" w14:paraId="44F92029" w14:textId="77777777" w:rsidTr="002819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AE160" w14:textId="77777777" w:rsidR="00F24ADC" w:rsidRDefault="00F24ADC" w:rsidP="002819BC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4EDA6" w14:textId="77777777" w:rsidR="00F24ADC" w:rsidRDefault="00F24ADC" w:rsidP="002819BC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DE7F9" w14:textId="77777777" w:rsidR="00F24ADC" w:rsidRDefault="00F24ADC" w:rsidP="002819BC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57DA423F" w14:textId="77777777" w:rsidTr="002819BC">
        <w:tc>
          <w:tcPr>
            <w:tcW w:w="0" w:type="auto"/>
          </w:tcPr>
          <w:p w14:paraId="2453A388" w14:textId="77777777" w:rsidR="00F24ADC" w:rsidRDefault="00F24ADC" w:rsidP="002819BC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14:paraId="37B55BB1" w14:textId="7414875F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E</w:t>
            </w:r>
            <w:r>
              <w:t>MPLOYEE</w:t>
            </w:r>
            <w:r>
              <w:rPr>
                <w:rFonts w:hint="eastAsia"/>
              </w:rPr>
              <w:t>-</w:t>
            </w:r>
            <w:r>
              <w:t>ID</w:t>
            </w:r>
          </w:p>
        </w:tc>
        <w:tc>
          <w:tcPr>
            <w:tcW w:w="0" w:type="auto"/>
          </w:tcPr>
          <w:p w14:paraId="438B737C" w14:textId="58EC6635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员工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</w:tr>
      <w:tr w:rsidR="00F24ADC" w14:paraId="60B931A5" w14:textId="77777777" w:rsidTr="002819BC">
        <w:tc>
          <w:tcPr>
            <w:tcW w:w="0" w:type="auto"/>
          </w:tcPr>
          <w:p w14:paraId="6B2C61CC" w14:textId="62204E40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0" w:type="auto"/>
          </w:tcPr>
          <w:p w14:paraId="20B0B311" w14:textId="4629B76C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0" w:type="auto"/>
          </w:tcPr>
          <w:p w14:paraId="35D252A4" w14:textId="5A0279AE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姓名</w:t>
            </w:r>
          </w:p>
        </w:tc>
      </w:tr>
      <w:tr w:rsidR="00F24ADC" w14:paraId="4955D2A4" w14:textId="77777777" w:rsidTr="002819BC">
        <w:tc>
          <w:tcPr>
            <w:tcW w:w="0" w:type="auto"/>
          </w:tcPr>
          <w:p w14:paraId="3BB27F80" w14:textId="046139E3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电子邮件</w:t>
            </w:r>
          </w:p>
        </w:tc>
        <w:tc>
          <w:tcPr>
            <w:tcW w:w="0" w:type="auto"/>
          </w:tcPr>
          <w:p w14:paraId="49D2354E" w14:textId="73DF2778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0" w:type="auto"/>
          </w:tcPr>
          <w:p w14:paraId="2053C914" w14:textId="5553C657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电子邮件</w:t>
            </w:r>
          </w:p>
        </w:tc>
      </w:tr>
      <w:tr w:rsidR="00F24ADC" w14:paraId="6E8AC848" w14:textId="77777777" w:rsidTr="002819BC">
        <w:tc>
          <w:tcPr>
            <w:tcW w:w="0" w:type="auto"/>
          </w:tcPr>
          <w:p w14:paraId="7C7EB744" w14:textId="1C6D6E8C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薪资</w:t>
            </w:r>
          </w:p>
        </w:tc>
        <w:tc>
          <w:tcPr>
            <w:tcW w:w="0" w:type="auto"/>
          </w:tcPr>
          <w:p w14:paraId="244995CE" w14:textId="612347F4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S</w:t>
            </w:r>
            <w:r>
              <w:t>ALARY</w:t>
            </w:r>
          </w:p>
        </w:tc>
        <w:tc>
          <w:tcPr>
            <w:tcW w:w="0" w:type="auto"/>
          </w:tcPr>
          <w:p w14:paraId="3604BB1B" w14:textId="778FC5F1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薪资</w:t>
            </w:r>
          </w:p>
        </w:tc>
      </w:tr>
      <w:tr w:rsidR="00F24ADC" w14:paraId="5B964E3A" w14:textId="77777777" w:rsidTr="002819BC">
        <w:tc>
          <w:tcPr>
            <w:tcW w:w="0" w:type="auto"/>
          </w:tcPr>
          <w:p w14:paraId="5D326B50" w14:textId="25D75CCA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照片</w:t>
            </w:r>
          </w:p>
        </w:tc>
        <w:tc>
          <w:tcPr>
            <w:tcW w:w="0" w:type="auto"/>
          </w:tcPr>
          <w:p w14:paraId="724BD153" w14:textId="7A8204A0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HOTO</w:t>
            </w:r>
          </w:p>
        </w:tc>
        <w:tc>
          <w:tcPr>
            <w:tcW w:w="0" w:type="auto"/>
          </w:tcPr>
          <w:p w14:paraId="61AA4141" w14:textId="670AC1EA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照片</w:t>
            </w:r>
          </w:p>
        </w:tc>
      </w:tr>
    </w:tbl>
    <w:p w14:paraId="3043EB53" w14:textId="588DAE60" w:rsidR="00F24ADC" w:rsidRDefault="00F953E2" w:rsidP="00F24ADC">
      <w:pPr>
        <w:pStyle w:val="a0"/>
      </w:pPr>
      <w:r>
        <w:rPr>
          <w:rFonts w:hint="eastAsia"/>
        </w:rPr>
        <w:t>订单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2173"/>
        <w:gridCol w:w="1056"/>
      </w:tblGrid>
      <w:tr w:rsidR="00F24ADC" w14:paraId="5A319C36" w14:textId="77777777" w:rsidTr="002819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7AA57" w14:textId="77777777" w:rsidR="00F24ADC" w:rsidRDefault="00F24ADC" w:rsidP="002819BC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EA79F" w14:textId="77777777" w:rsidR="00F24ADC" w:rsidRDefault="00F24ADC" w:rsidP="002819BC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13455" w14:textId="77777777" w:rsidR="00F24ADC" w:rsidRDefault="00F24ADC" w:rsidP="002819BC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30F194DC" w14:textId="77777777" w:rsidTr="002819BC">
        <w:tc>
          <w:tcPr>
            <w:tcW w:w="0" w:type="auto"/>
          </w:tcPr>
          <w:p w14:paraId="3C429CB5" w14:textId="3DC085B4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  <w:tc>
          <w:tcPr>
            <w:tcW w:w="0" w:type="auto"/>
          </w:tcPr>
          <w:p w14:paraId="6282A478" w14:textId="5FC846E0" w:rsidR="00F24ADC" w:rsidRDefault="00F953E2" w:rsidP="002819BC">
            <w:pPr>
              <w:pStyle w:val="Compact"/>
              <w:jc w:val="center"/>
            </w:pPr>
            <w:r>
              <w:t>ORDER_ID</w:t>
            </w:r>
          </w:p>
        </w:tc>
        <w:tc>
          <w:tcPr>
            <w:tcW w:w="0" w:type="auto"/>
          </w:tcPr>
          <w:p w14:paraId="48EC6BD5" w14:textId="6F95A281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</w:tr>
      <w:tr w:rsidR="00F24ADC" w14:paraId="62E171D8" w14:textId="77777777" w:rsidTr="002819BC">
        <w:tc>
          <w:tcPr>
            <w:tcW w:w="0" w:type="auto"/>
          </w:tcPr>
          <w:p w14:paraId="77FC9EC9" w14:textId="77777777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日期</w:t>
            </w:r>
          </w:p>
          <w:p w14:paraId="275EAA4B" w14:textId="77777777" w:rsidR="00F953E2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D</w:t>
            </w:r>
          </w:p>
          <w:p w14:paraId="0A14FBE3" w14:textId="77777777" w:rsidR="00F953E2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收款</w:t>
            </w:r>
          </w:p>
          <w:p w14:paraId="728A66F0" w14:textId="77777777" w:rsidR="00395A44" w:rsidRDefault="00395A44" w:rsidP="002819BC">
            <w:pPr>
              <w:pStyle w:val="Compact"/>
              <w:jc w:val="center"/>
            </w:pPr>
            <w:r>
              <w:rPr>
                <w:rFonts w:hint="eastAsia"/>
              </w:rPr>
              <w:t>客户姓名</w:t>
            </w:r>
          </w:p>
          <w:p w14:paraId="3EE88487" w14:textId="761A63FC" w:rsidR="00395A44" w:rsidRDefault="00395A44" w:rsidP="002819BC">
            <w:pPr>
              <w:pStyle w:val="Compact"/>
              <w:jc w:val="center"/>
            </w:pPr>
            <w:r>
              <w:rPr>
                <w:rFonts w:hint="eastAsia"/>
              </w:rPr>
              <w:t>客户电话</w:t>
            </w:r>
          </w:p>
        </w:tc>
        <w:tc>
          <w:tcPr>
            <w:tcW w:w="0" w:type="auto"/>
          </w:tcPr>
          <w:p w14:paraId="54E8A848" w14:textId="77777777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O</w:t>
            </w:r>
            <w:r>
              <w:t>RDER_DATE</w:t>
            </w:r>
          </w:p>
          <w:p w14:paraId="3515ECE7" w14:textId="77777777" w:rsidR="00F953E2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D</w:t>
            </w:r>
            <w:r>
              <w:t>EPARTMENT_ID</w:t>
            </w:r>
          </w:p>
          <w:p w14:paraId="19CDF8BE" w14:textId="77777777" w:rsidR="00F953E2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T</w:t>
            </w:r>
            <w:r>
              <w:t>RAD_RECEIVABLE</w:t>
            </w:r>
          </w:p>
          <w:p w14:paraId="1587D861" w14:textId="77777777" w:rsidR="00395A44" w:rsidRDefault="00395A44" w:rsidP="002819BC">
            <w:pPr>
              <w:pStyle w:val="Compact"/>
              <w:jc w:val="center"/>
            </w:pPr>
            <w:r>
              <w:rPr>
                <w:rFonts w:hint="eastAsia"/>
              </w:rPr>
              <w:t>C</w:t>
            </w:r>
            <w:r>
              <w:t>USTOMER_NAME</w:t>
            </w:r>
          </w:p>
          <w:p w14:paraId="79310941" w14:textId="69334FE9" w:rsidR="00395A44" w:rsidRDefault="00395A44" w:rsidP="002819BC">
            <w:pPr>
              <w:pStyle w:val="Compact"/>
              <w:jc w:val="center"/>
            </w:pPr>
            <w:r>
              <w:rPr>
                <w:rFonts w:hint="eastAsia"/>
              </w:rPr>
              <w:t>C</w:t>
            </w:r>
            <w:r>
              <w:t>USTOMER_TEL</w:t>
            </w:r>
          </w:p>
        </w:tc>
        <w:tc>
          <w:tcPr>
            <w:tcW w:w="0" w:type="auto"/>
          </w:tcPr>
          <w:p w14:paraId="350707DB" w14:textId="77777777" w:rsidR="00F24ADC" w:rsidRDefault="00F953E2" w:rsidP="002819BC">
            <w:pPr>
              <w:pStyle w:val="Compact"/>
              <w:jc w:val="center"/>
            </w:pPr>
            <w:r>
              <w:rPr>
                <w:rFonts w:hint="eastAsia"/>
              </w:rPr>
              <w:t>下单日期</w:t>
            </w:r>
          </w:p>
          <w:p w14:paraId="6D845986" w14:textId="77777777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d</w:t>
            </w:r>
          </w:p>
          <w:p w14:paraId="73B4B9FB" w14:textId="77777777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收款</w:t>
            </w:r>
          </w:p>
          <w:p w14:paraId="774FBAEE" w14:textId="48C33A44" w:rsidR="00395A44" w:rsidRDefault="00395A44" w:rsidP="00395A44">
            <w:pPr>
              <w:pStyle w:val="Compact"/>
              <w:jc w:val="center"/>
            </w:pPr>
            <w:r>
              <w:rPr>
                <w:rFonts w:hint="eastAsia"/>
              </w:rPr>
              <w:t>客户姓名</w:t>
            </w:r>
          </w:p>
          <w:p w14:paraId="049F1BA6" w14:textId="6DD985B4" w:rsidR="00395A44" w:rsidRDefault="00395A44" w:rsidP="00395A44">
            <w:pPr>
              <w:pStyle w:val="Compact"/>
              <w:jc w:val="center"/>
            </w:pPr>
            <w:r>
              <w:rPr>
                <w:rFonts w:hint="eastAsia"/>
              </w:rPr>
              <w:t>客户电话</w:t>
            </w:r>
          </w:p>
          <w:p w14:paraId="693CF720" w14:textId="3B317726" w:rsidR="00395A44" w:rsidRDefault="00395A44" w:rsidP="002819BC">
            <w:pPr>
              <w:pStyle w:val="Compact"/>
              <w:jc w:val="center"/>
            </w:pPr>
          </w:p>
        </w:tc>
      </w:tr>
    </w:tbl>
    <w:p w14:paraId="7DD968E5" w14:textId="240A8EE2" w:rsidR="00F24ADC" w:rsidRDefault="00E565AA" w:rsidP="00F24ADC">
      <w:pPr>
        <w:pStyle w:val="a0"/>
      </w:pPr>
      <w:r>
        <w:rPr>
          <w:rFonts w:hint="eastAsia"/>
        </w:rPr>
        <w:t>订单详细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920"/>
        <w:gridCol w:w="1476"/>
      </w:tblGrid>
      <w:tr w:rsidR="00F24ADC" w14:paraId="3DAEB35C" w14:textId="77777777" w:rsidTr="002819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A1BF2" w14:textId="77777777" w:rsidR="00F24ADC" w:rsidRDefault="00F24ADC" w:rsidP="002819BC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EC50A" w14:textId="77777777" w:rsidR="00F24ADC" w:rsidRDefault="00F24ADC" w:rsidP="002819BC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9FE53" w14:textId="77777777" w:rsidR="00F24ADC" w:rsidRDefault="00F24ADC" w:rsidP="002819BC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4266352D" w14:textId="77777777" w:rsidTr="002819BC">
        <w:tc>
          <w:tcPr>
            <w:tcW w:w="0" w:type="auto"/>
          </w:tcPr>
          <w:p w14:paraId="722397FA" w14:textId="77777777" w:rsidR="00F24ADC" w:rsidRDefault="00F24ADC" w:rsidP="002819BC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14:paraId="5A8A3D91" w14:textId="2F575327" w:rsidR="00F24ADC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0" w:type="auto"/>
          </w:tcPr>
          <w:p w14:paraId="0468C550" w14:textId="719E5D4D" w:rsidR="00F24ADC" w:rsidRDefault="00F24ADC" w:rsidP="002819BC">
            <w:pPr>
              <w:pStyle w:val="Compact"/>
              <w:jc w:val="center"/>
            </w:pPr>
            <w:r>
              <w:t>编号</w:t>
            </w:r>
          </w:p>
        </w:tc>
      </w:tr>
      <w:tr w:rsidR="00F24ADC" w14:paraId="1AC3868E" w14:textId="77777777" w:rsidTr="002819BC">
        <w:tc>
          <w:tcPr>
            <w:tcW w:w="0" w:type="auto"/>
          </w:tcPr>
          <w:p w14:paraId="6612D224" w14:textId="173AF88D" w:rsidR="00F24ADC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0" w:type="auto"/>
          </w:tcPr>
          <w:p w14:paraId="7B14A443" w14:textId="7F7F5524" w:rsidR="00F24ADC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O</w:t>
            </w:r>
            <w:r>
              <w:t>RDER_ID</w:t>
            </w:r>
          </w:p>
        </w:tc>
        <w:tc>
          <w:tcPr>
            <w:tcW w:w="0" w:type="auto"/>
          </w:tcPr>
          <w:p w14:paraId="61EEA1D6" w14:textId="42D883BA" w:rsidR="00F24ADC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</w:tr>
      <w:tr w:rsidR="00F24ADC" w14:paraId="496126F1" w14:textId="77777777" w:rsidTr="002819BC">
        <w:tc>
          <w:tcPr>
            <w:tcW w:w="0" w:type="auto"/>
          </w:tcPr>
          <w:p w14:paraId="209B7359" w14:textId="77777777" w:rsidR="00F24ADC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  <w:p w14:paraId="0194BE02" w14:textId="77777777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产品数量</w:t>
            </w:r>
          </w:p>
          <w:p w14:paraId="5A0DBA12" w14:textId="2B97F92E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产品价格</w:t>
            </w:r>
          </w:p>
        </w:tc>
        <w:tc>
          <w:tcPr>
            <w:tcW w:w="0" w:type="auto"/>
          </w:tcPr>
          <w:p w14:paraId="34D214C9" w14:textId="77777777" w:rsidR="00F24ADC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AME</w:t>
            </w:r>
          </w:p>
          <w:p w14:paraId="72D733B8" w14:textId="77777777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UM</w:t>
            </w:r>
          </w:p>
          <w:p w14:paraId="5BA81F20" w14:textId="1E7E3B16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PRICE</w:t>
            </w:r>
          </w:p>
        </w:tc>
        <w:tc>
          <w:tcPr>
            <w:tcW w:w="0" w:type="auto"/>
          </w:tcPr>
          <w:p w14:paraId="4A48A0F5" w14:textId="77777777" w:rsidR="00F24ADC" w:rsidRDefault="00F24ADC" w:rsidP="002819BC">
            <w:pPr>
              <w:pStyle w:val="Compact"/>
              <w:jc w:val="center"/>
            </w:pPr>
            <w:r>
              <w:t>教师信息介绍</w:t>
            </w:r>
          </w:p>
          <w:p w14:paraId="4E0104E8" w14:textId="77777777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产品数量</w:t>
            </w:r>
          </w:p>
          <w:p w14:paraId="5BBEFF9E" w14:textId="08107B3F" w:rsidR="00E565AA" w:rsidRDefault="00E565AA" w:rsidP="002819BC">
            <w:pPr>
              <w:pStyle w:val="Compact"/>
              <w:jc w:val="center"/>
            </w:pPr>
            <w:r>
              <w:rPr>
                <w:rFonts w:hint="eastAsia"/>
              </w:rPr>
              <w:t>产品价格</w:t>
            </w:r>
          </w:p>
        </w:tc>
      </w:tr>
    </w:tbl>
    <w:p w14:paraId="2F1FBD86" w14:textId="77777777" w:rsidR="00F24ADC" w:rsidRDefault="00F24ADC" w:rsidP="00F24ADC">
      <w:pPr>
        <w:pStyle w:val="2"/>
      </w:pPr>
      <w:bookmarkStart w:id="7" w:name="header-n138"/>
      <w:r>
        <w:t>6. 创建视图</w:t>
      </w:r>
      <w:bookmarkEnd w:id="7"/>
    </w:p>
    <w:p w14:paraId="6FB68C94" w14:textId="77777777" w:rsidR="00F24ADC" w:rsidRDefault="00F24ADC" w:rsidP="00F24ADC">
      <w:pPr>
        <w:numPr>
          <w:ilvl w:val="0"/>
          <w:numId w:val="1"/>
        </w:numPr>
      </w:pPr>
      <w:r>
        <w:t>视图</w:t>
      </w:r>
      <w:r>
        <w:t>(view)</w:t>
      </w:r>
      <w:r>
        <w:t>，也称虚表</w:t>
      </w:r>
      <w:r>
        <w:t xml:space="preserve">, </w:t>
      </w:r>
      <w:r>
        <w:t>不占用物理空间，这个也是相对概念，因为视图本身的定义语句还是要存储在数据字典里的。视图只有逻辑定义。每次使用的时候</w:t>
      </w:r>
      <w:r>
        <w:t>,</w:t>
      </w:r>
      <w:r>
        <w:t>只是重新执行</w:t>
      </w:r>
      <w:r>
        <w:t>SQL</w:t>
      </w:r>
      <w:r>
        <w:t>。</w:t>
      </w:r>
    </w:p>
    <w:p w14:paraId="493BEDDF" w14:textId="77777777" w:rsidR="00F24ADC" w:rsidRDefault="00F24ADC" w:rsidP="00F24ADC">
      <w:pPr>
        <w:numPr>
          <w:ilvl w:val="0"/>
          <w:numId w:val="1"/>
        </w:numPr>
      </w:pPr>
      <w:r>
        <w:t>视图是从一个或多个实际表中获得的，这些表的数据存放在数据库中。那些用于产生视图的表叫做该视图的基表。一个视图也可以从另一个视图中产生。</w:t>
      </w:r>
    </w:p>
    <w:p w14:paraId="1B215144" w14:textId="77777777" w:rsidR="00F24ADC" w:rsidRDefault="00F24ADC" w:rsidP="00F24ADC">
      <w:pPr>
        <w:numPr>
          <w:ilvl w:val="0"/>
          <w:numId w:val="1"/>
        </w:numPr>
      </w:pPr>
      <w:r>
        <w:lastRenderedPageBreak/>
        <w:t>视图的定义存在数据库中，与此定义相关的数据并没有再存一份于数据库中。通过视图看到的数据存放在基表中。</w:t>
      </w:r>
    </w:p>
    <w:p w14:paraId="68375B97" w14:textId="77777777" w:rsidR="00F24ADC" w:rsidRDefault="00F24ADC" w:rsidP="00F24ADC">
      <w:pPr>
        <w:numPr>
          <w:ilvl w:val="0"/>
          <w:numId w:val="1"/>
        </w:numPr>
      </w:pPr>
      <w:r>
        <w:t>视图看上去</w:t>
      </w:r>
      <w:proofErr w:type="gramStart"/>
      <w:r>
        <w:t>非常象</w:t>
      </w:r>
      <w:proofErr w:type="gramEnd"/>
      <w:r>
        <w:t>数据库的物理表，对它的操作同任何其它的表一样。当通过视图修改数据时，实际上是在改变基表中的数据；相反地，基表数据的改变也会自动反映在由基表产生的视图中。由于逻辑上的原因，有些</w:t>
      </w:r>
      <w:r>
        <w:t>Oracle</w:t>
      </w:r>
      <w:r>
        <w:t>视图可以修改对应的基表，有些则不能（仅仅能查询）。</w:t>
      </w:r>
    </w:p>
    <w:p w14:paraId="2EC1B168" w14:textId="6DAA212B" w:rsidR="00F24ADC" w:rsidRDefault="00F24ADC" w:rsidP="00F24ADC">
      <w:pPr>
        <w:numPr>
          <w:ilvl w:val="0"/>
          <w:numId w:val="1"/>
        </w:numPr>
      </w:pPr>
      <w:r>
        <w:t>还有一种视图：物化视图（</w:t>
      </w:r>
      <w:r>
        <w:t xml:space="preserve">MATERIALIZED VIEW </w:t>
      </w:r>
      <w:r>
        <w:t>），也称实体化视图，快照</w:t>
      </w:r>
      <w:r>
        <w:t xml:space="preserve"> </w:t>
      </w:r>
      <w:r>
        <w:t>（</w:t>
      </w:r>
      <w:r>
        <w:t xml:space="preserve">8i </w:t>
      </w:r>
      <w:r>
        <w:t>以前的说法）</w:t>
      </w:r>
      <w:r>
        <w:t xml:space="preserve"> </w:t>
      </w:r>
      <w:r>
        <w:t>，它是含有数据的，占用存储空间。</w:t>
      </w:r>
    </w:p>
    <w:p w14:paraId="1467EAF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 xml:space="preserve">CREATE </w:t>
      </w:r>
    </w:p>
    <w:p w14:paraId="71AEDFE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 xml:space="preserve">OR REPLACE FORCE EDITIONABLE VIEW "VIEW_ORDER_DETAILS" </w:t>
      </w:r>
      <w:proofErr w:type="gramStart"/>
      <w:r w:rsidRPr="00395A44">
        <w:rPr>
          <w:rStyle w:val="KeywordTok"/>
        </w:rPr>
        <w:t>( "</w:t>
      </w:r>
      <w:proofErr w:type="gramEnd"/>
      <w:r w:rsidRPr="00395A44">
        <w:rPr>
          <w:rStyle w:val="KeywordTok"/>
        </w:rPr>
        <w:t>ID", "ORDER_ID", "CUSTOMER_NAME", "CUSTOMER_TEL", "ORDER_DATE", "PRODUCT_TYPE", "PRODUCT_NAME", "PRODUCT_NUM", "PRODUCT_PRICE" ) AS SELECT</w:t>
      </w:r>
    </w:p>
    <w:p w14:paraId="5CD05B49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d.ID,</w:t>
      </w:r>
    </w:p>
    <w:p w14:paraId="404AEC8A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proofErr w:type="gramStart"/>
      <w:r w:rsidRPr="00395A44">
        <w:rPr>
          <w:rStyle w:val="KeywordTok"/>
        </w:rPr>
        <w:t>o.ORDER</w:t>
      </w:r>
      <w:proofErr w:type="gramEnd"/>
      <w:r w:rsidRPr="00395A44">
        <w:rPr>
          <w:rStyle w:val="KeywordTok"/>
        </w:rPr>
        <w:t>_ID</w:t>
      </w:r>
      <w:proofErr w:type="spellEnd"/>
      <w:r w:rsidRPr="00395A44">
        <w:rPr>
          <w:rStyle w:val="KeywordTok"/>
        </w:rPr>
        <w:t>,</w:t>
      </w:r>
    </w:p>
    <w:p w14:paraId="15614EFD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proofErr w:type="gramStart"/>
      <w:r w:rsidRPr="00395A44">
        <w:rPr>
          <w:rStyle w:val="KeywordTok"/>
        </w:rPr>
        <w:t>o.CUSTOMER</w:t>
      </w:r>
      <w:proofErr w:type="gramEnd"/>
      <w:r w:rsidRPr="00395A44">
        <w:rPr>
          <w:rStyle w:val="KeywordTok"/>
        </w:rPr>
        <w:t>_NAME</w:t>
      </w:r>
      <w:proofErr w:type="spellEnd"/>
      <w:r w:rsidRPr="00395A44">
        <w:rPr>
          <w:rStyle w:val="KeywordTok"/>
        </w:rPr>
        <w:t>,</w:t>
      </w:r>
    </w:p>
    <w:p w14:paraId="5120061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proofErr w:type="gramStart"/>
      <w:r w:rsidRPr="00395A44">
        <w:rPr>
          <w:rStyle w:val="KeywordTok"/>
        </w:rPr>
        <w:t>o.CUSTOMER</w:t>
      </w:r>
      <w:proofErr w:type="gramEnd"/>
      <w:r w:rsidRPr="00395A44">
        <w:rPr>
          <w:rStyle w:val="KeywordTok"/>
        </w:rPr>
        <w:t>_TEL</w:t>
      </w:r>
      <w:proofErr w:type="spellEnd"/>
      <w:r w:rsidRPr="00395A44">
        <w:rPr>
          <w:rStyle w:val="KeywordTok"/>
        </w:rPr>
        <w:t>,</w:t>
      </w:r>
    </w:p>
    <w:p w14:paraId="54978E4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proofErr w:type="gramStart"/>
      <w:r w:rsidRPr="00395A44">
        <w:rPr>
          <w:rStyle w:val="KeywordTok"/>
        </w:rPr>
        <w:t>o.ORDER</w:t>
      </w:r>
      <w:proofErr w:type="gramEnd"/>
      <w:r w:rsidRPr="00395A44">
        <w:rPr>
          <w:rStyle w:val="KeywordTok"/>
        </w:rPr>
        <w:t>_DATE</w:t>
      </w:r>
      <w:proofErr w:type="spellEnd"/>
      <w:r w:rsidRPr="00395A44">
        <w:rPr>
          <w:rStyle w:val="KeywordTok"/>
        </w:rPr>
        <w:t>,</w:t>
      </w:r>
    </w:p>
    <w:p w14:paraId="553B254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proofErr w:type="gramStart"/>
      <w:r w:rsidRPr="00395A44">
        <w:rPr>
          <w:rStyle w:val="KeywordTok"/>
        </w:rPr>
        <w:t>p.PRODUCT</w:t>
      </w:r>
      <w:proofErr w:type="gramEnd"/>
      <w:r w:rsidRPr="00395A44">
        <w:rPr>
          <w:rStyle w:val="KeywordTok"/>
        </w:rPr>
        <w:t>_TYPE</w:t>
      </w:r>
      <w:proofErr w:type="spellEnd"/>
      <w:r w:rsidRPr="00395A44">
        <w:rPr>
          <w:rStyle w:val="KeywordTok"/>
        </w:rPr>
        <w:t>,</w:t>
      </w:r>
    </w:p>
    <w:p w14:paraId="5911A739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PRODUCT_NAME</w:t>
      </w:r>
      <w:proofErr w:type="spellEnd"/>
      <w:r w:rsidRPr="00395A44">
        <w:rPr>
          <w:rStyle w:val="KeywordTok"/>
        </w:rPr>
        <w:t>,</w:t>
      </w:r>
    </w:p>
    <w:p w14:paraId="154929C6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PRODUCT_NUM</w:t>
      </w:r>
      <w:proofErr w:type="spellEnd"/>
      <w:r w:rsidRPr="00395A44">
        <w:rPr>
          <w:rStyle w:val="KeywordTok"/>
        </w:rPr>
        <w:t>,</w:t>
      </w:r>
    </w:p>
    <w:p w14:paraId="32D4524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PRODUCT_PRICE</w:t>
      </w:r>
      <w:proofErr w:type="spellEnd"/>
      <w:r w:rsidRPr="00395A44">
        <w:rPr>
          <w:rStyle w:val="KeywordTok"/>
        </w:rPr>
        <w:t xml:space="preserve"> </w:t>
      </w:r>
    </w:p>
    <w:p w14:paraId="1664E388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>FROM</w:t>
      </w:r>
    </w:p>
    <w:p w14:paraId="3779904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ORDERS o,</w:t>
      </w:r>
    </w:p>
    <w:p w14:paraId="4DA1C725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>ORDER_DETAILS d,</w:t>
      </w:r>
    </w:p>
    <w:p w14:paraId="5261A2DE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 xml:space="preserve">PRODUCTS p </w:t>
      </w:r>
    </w:p>
    <w:p w14:paraId="06B202FB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>WHERE</w:t>
      </w:r>
    </w:p>
    <w:p w14:paraId="762912F9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d.ORDER_ID</w:t>
      </w:r>
      <w:proofErr w:type="spellEnd"/>
      <w:r w:rsidRPr="00395A44">
        <w:rPr>
          <w:rStyle w:val="KeywordTok"/>
        </w:rPr>
        <w:t xml:space="preserve"> = </w:t>
      </w:r>
      <w:proofErr w:type="spellStart"/>
      <w:proofErr w:type="gramStart"/>
      <w:r w:rsidRPr="00395A44">
        <w:rPr>
          <w:rStyle w:val="KeywordTok"/>
        </w:rPr>
        <w:t>o.ORDER</w:t>
      </w:r>
      <w:proofErr w:type="gramEnd"/>
      <w:r w:rsidRPr="00395A44">
        <w:rPr>
          <w:rStyle w:val="KeywordTok"/>
        </w:rPr>
        <w:t>_ID</w:t>
      </w:r>
      <w:proofErr w:type="spellEnd"/>
      <w:r w:rsidRPr="00395A44">
        <w:rPr>
          <w:rStyle w:val="KeywordTok"/>
        </w:rPr>
        <w:t xml:space="preserve"> </w:t>
      </w:r>
    </w:p>
    <w:p w14:paraId="20C9D8B7" w14:textId="77777777" w:rsidR="00395A44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  <w:t xml:space="preserve">AND </w:t>
      </w:r>
      <w:proofErr w:type="spellStart"/>
      <w:proofErr w:type="gramStart"/>
      <w:r w:rsidRPr="00395A44">
        <w:rPr>
          <w:rStyle w:val="KeywordTok"/>
        </w:rPr>
        <w:t>d.PRODUCT</w:t>
      </w:r>
      <w:proofErr w:type="gramEnd"/>
      <w:r w:rsidRPr="00395A44">
        <w:rPr>
          <w:rStyle w:val="KeywordTok"/>
        </w:rPr>
        <w:t>_NAME</w:t>
      </w:r>
      <w:proofErr w:type="spellEnd"/>
      <w:r w:rsidRPr="00395A44">
        <w:rPr>
          <w:rStyle w:val="KeywordTok"/>
        </w:rPr>
        <w:t xml:space="preserve"> = </w:t>
      </w:r>
      <w:proofErr w:type="spellStart"/>
      <w:r w:rsidRPr="00395A44">
        <w:rPr>
          <w:rStyle w:val="KeywordTok"/>
        </w:rPr>
        <w:t>p.PRODUCT_NAME</w:t>
      </w:r>
      <w:proofErr w:type="spellEnd"/>
      <w:r w:rsidRPr="00395A44">
        <w:rPr>
          <w:rStyle w:val="KeywordTok"/>
        </w:rPr>
        <w:t>;</w:t>
      </w:r>
    </w:p>
    <w:p w14:paraId="18AB2FCF" w14:textId="7A8B9A80" w:rsidR="00E565AA" w:rsidRPr="00395A44" w:rsidRDefault="00395A44" w:rsidP="00395A44">
      <w:pPr>
        <w:numPr>
          <w:ilvl w:val="0"/>
          <w:numId w:val="1"/>
        </w:numPr>
        <w:rPr>
          <w:rStyle w:val="KeywordTok"/>
        </w:rPr>
      </w:pPr>
      <w:r w:rsidRPr="00395A44">
        <w:rPr>
          <w:rStyle w:val="KeywordTok"/>
        </w:rPr>
        <w:tab/>
      </w:r>
    </w:p>
    <w:p w14:paraId="404D4689" w14:textId="77777777" w:rsidR="00E565AA" w:rsidRDefault="00E565AA" w:rsidP="00E565AA">
      <w:pPr>
        <w:tabs>
          <w:tab w:val="left" w:pos="0"/>
        </w:tabs>
      </w:pPr>
    </w:p>
    <w:p w14:paraId="295E329C" w14:textId="31967205" w:rsidR="00395A44" w:rsidRPr="00395A44" w:rsidRDefault="00F24ADC" w:rsidP="00395A44">
      <w:pPr>
        <w:pStyle w:val="2"/>
        <w:rPr>
          <w:rStyle w:val="KeywordTok"/>
          <w:rFonts w:asciiTheme="majorHAnsi" w:hAnsiTheme="majorHAnsi"/>
          <w:b/>
          <w:color w:val="5B9BD5" w:themeColor="accent1"/>
          <w:sz w:val="32"/>
          <w:szCs w:val="32"/>
        </w:rPr>
      </w:pPr>
      <w:bookmarkStart w:id="8" w:name="header-n153"/>
      <w:r>
        <w:lastRenderedPageBreak/>
        <w:t>8. 向数据库中写入数据共计50000多个数据</w:t>
      </w:r>
      <w:bookmarkEnd w:id="8"/>
    </w:p>
    <w:p w14:paraId="1DC843C5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declare</w:t>
      </w:r>
    </w:p>
    <w:p w14:paraId="26DC9FC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</w:t>
      </w:r>
      <w:proofErr w:type="spellStart"/>
      <w:r w:rsidRPr="00395A44">
        <w:rPr>
          <w:rStyle w:val="KeywordTok"/>
        </w:rPr>
        <w:t>dt</w:t>
      </w:r>
      <w:proofErr w:type="spellEnd"/>
      <w:r w:rsidRPr="00395A44">
        <w:rPr>
          <w:rStyle w:val="KeywordTok"/>
        </w:rPr>
        <w:t xml:space="preserve"> date;</w:t>
      </w:r>
    </w:p>
    <w:p w14:paraId="78EA6C82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m </w:t>
      </w:r>
      <w:proofErr w:type="gramStart"/>
      <w:r w:rsidRPr="00395A44">
        <w:rPr>
          <w:rStyle w:val="KeywordTok"/>
        </w:rPr>
        <w:t>number(</w:t>
      </w:r>
      <w:proofErr w:type="gramEnd"/>
      <w:r w:rsidRPr="00395A44">
        <w:rPr>
          <w:rStyle w:val="KeywordTok"/>
        </w:rPr>
        <w:t>8,2);</w:t>
      </w:r>
    </w:p>
    <w:p w14:paraId="5451A18D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5AAF6E78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</w:t>
      </w:r>
      <w:proofErr w:type="spellStart"/>
      <w:r w:rsidRPr="00395A44">
        <w:rPr>
          <w:rStyle w:val="KeywordTok"/>
        </w:rPr>
        <w:t>V_department_ID</w:t>
      </w:r>
      <w:proofErr w:type="spellEnd"/>
      <w:r w:rsidRPr="00395A44">
        <w:rPr>
          <w:rStyle w:val="KeywordTok"/>
        </w:rPr>
        <w:t xml:space="preserve"> </w:t>
      </w:r>
      <w:proofErr w:type="gramStart"/>
      <w:r w:rsidRPr="00395A44">
        <w:rPr>
          <w:rStyle w:val="KeywordTok"/>
        </w:rPr>
        <w:t>NUMBER(</w:t>
      </w:r>
      <w:proofErr w:type="gramEnd"/>
      <w:r w:rsidRPr="00395A44">
        <w:rPr>
          <w:rStyle w:val="KeywordTok"/>
        </w:rPr>
        <w:t>6);</w:t>
      </w:r>
    </w:p>
    <w:p w14:paraId="172DE00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</w:t>
      </w:r>
      <w:proofErr w:type="spellStart"/>
      <w:r w:rsidRPr="00395A44">
        <w:rPr>
          <w:rStyle w:val="KeywordTok"/>
        </w:rPr>
        <w:t>v_order_id</w:t>
      </w:r>
      <w:proofErr w:type="spellEnd"/>
      <w:r w:rsidRPr="00395A44">
        <w:rPr>
          <w:rStyle w:val="KeywordTok"/>
        </w:rPr>
        <w:t xml:space="preserve"> </w:t>
      </w:r>
      <w:proofErr w:type="gramStart"/>
      <w:r w:rsidRPr="00395A44">
        <w:rPr>
          <w:rStyle w:val="KeywordTok"/>
        </w:rPr>
        <w:t>number(</w:t>
      </w:r>
      <w:proofErr w:type="gramEnd"/>
      <w:r w:rsidRPr="00395A44">
        <w:rPr>
          <w:rStyle w:val="KeywordTok"/>
        </w:rPr>
        <w:t>10);</w:t>
      </w:r>
    </w:p>
    <w:p w14:paraId="55F8AF6E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</w:t>
      </w:r>
      <w:proofErr w:type="spellStart"/>
      <w:r w:rsidRPr="00395A44">
        <w:rPr>
          <w:rStyle w:val="KeywordTok"/>
        </w:rPr>
        <w:t>v_name</w:t>
      </w:r>
      <w:proofErr w:type="spellEnd"/>
      <w:r w:rsidRPr="00395A44">
        <w:rPr>
          <w:rStyle w:val="KeywordTok"/>
        </w:rPr>
        <w:t xml:space="preserve"> VARCHAR2 </w:t>
      </w:r>
      <w:proofErr w:type="gramStart"/>
      <w:r w:rsidRPr="00395A44">
        <w:rPr>
          <w:rStyle w:val="KeywordTok"/>
        </w:rPr>
        <w:t>( 100</w:t>
      </w:r>
      <w:proofErr w:type="gramEnd"/>
      <w:r w:rsidRPr="00395A44">
        <w:rPr>
          <w:rStyle w:val="KeywordTok"/>
        </w:rPr>
        <w:t xml:space="preserve"> );</w:t>
      </w:r>
    </w:p>
    <w:p w14:paraId="406EF9F5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v_tel</w:t>
      </w:r>
      <w:proofErr w:type="spellEnd"/>
      <w:r w:rsidRPr="00395A44">
        <w:rPr>
          <w:rStyle w:val="KeywordTok"/>
        </w:rPr>
        <w:t xml:space="preserve"> VARCHAR2 </w:t>
      </w:r>
      <w:proofErr w:type="gramStart"/>
      <w:r w:rsidRPr="00395A44">
        <w:rPr>
          <w:rStyle w:val="KeywordTok"/>
        </w:rPr>
        <w:t>( 100</w:t>
      </w:r>
      <w:proofErr w:type="gramEnd"/>
      <w:r w:rsidRPr="00395A44">
        <w:rPr>
          <w:rStyle w:val="KeywordTok"/>
        </w:rPr>
        <w:t xml:space="preserve"> );</w:t>
      </w:r>
    </w:p>
    <w:p w14:paraId="7C78148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v </w:t>
      </w:r>
      <w:proofErr w:type="gramStart"/>
      <w:r w:rsidRPr="00395A44">
        <w:rPr>
          <w:rStyle w:val="KeywordTok"/>
        </w:rPr>
        <w:t>number(</w:t>
      </w:r>
      <w:proofErr w:type="gramEnd"/>
      <w:r w:rsidRPr="00395A44">
        <w:rPr>
          <w:rStyle w:val="KeywordTok"/>
        </w:rPr>
        <w:t>10,2);</w:t>
      </w:r>
    </w:p>
    <w:p w14:paraId="25B867CB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2E72AE30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begin</w:t>
      </w:r>
    </w:p>
    <w:p w14:paraId="0091404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for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in </w:t>
      </w:r>
      <w:proofErr w:type="gramStart"/>
      <w:r w:rsidRPr="00395A44">
        <w:rPr>
          <w:rStyle w:val="KeywordTok"/>
        </w:rPr>
        <w:t>1..</w:t>
      </w:r>
      <w:proofErr w:type="gramEnd"/>
      <w:r w:rsidRPr="00395A44">
        <w:rPr>
          <w:rStyle w:val="KeywordTok"/>
        </w:rPr>
        <w:t>10000</w:t>
      </w:r>
    </w:p>
    <w:p w14:paraId="5F5CB425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loop</w:t>
      </w:r>
    </w:p>
    <w:p w14:paraId="0277D80C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f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2 =0 then</w:t>
      </w:r>
    </w:p>
    <w:p w14:paraId="4AA7F2D1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  </w:t>
      </w:r>
      <w:proofErr w:type="spellStart"/>
      <w:proofErr w:type="gramStart"/>
      <w:r w:rsidRPr="00395A44">
        <w:rPr>
          <w:rStyle w:val="KeywordTok"/>
        </w:rPr>
        <w:t>dt</w:t>
      </w:r>
      <w:proofErr w:type="spellEnd"/>
      <w:r w:rsidRPr="00395A44">
        <w:rPr>
          <w:rStyle w:val="KeywordTok"/>
        </w:rPr>
        <w:t>:=</w:t>
      </w:r>
      <w:proofErr w:type="spellStart"/>
      <w:proofErr w:type="gramEnd"/>
      <w:r w:rsidRPr="00395A44">
        <w:rPr>
          <w:rStyle w:val="KeywordTok"/>
        </w:rPr>
        <w:t>to_date</w:t>
      </w:r>
      <w:proofErr w:type="spellEnd"/>
      <w:r w:rsidRPr="00395A44">
        <w:rPr>
          <w:rStyle w:val="KeywordTok"/>
        </w:rPr>
        <w:t>('2015-3-2','yyyy-mm-dd')+(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60);</w:t>
      </w:r>
    </w:p>
    <w:p w14:paraId="281B0715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else</w:t>
      </w:r>
    </w:p>
    <w:p w14:paraId="2FEB823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  </w:t>
      </w:r>
      <w:proofErr w:type="spellStart"/>
      <w:proofErr w:type="gramStart"/>
      <w:r w:rsidRPr="00395A44">
        <w:rPr>
          <w:rStyle w:val="KeywordTok"/>
        </w:rPr>
        <w:t>dt</w:t>
      </w:r>
      <w:proofErr w:type="spellEnd"/>
      <w:r w:rsidRPr="00395A44">
        <w:rPr>
          <w:rStyle w:val="KeywordTok"/>
        </w:rPr>
        <w:t>:=</w:t>
      </w:r>
      <w:proofErr w:type="spellStart"/>
      <w:proofErr w:type="gramEnd"/>
      <w:r w:rsidRPr="00395A44">
        <w:rPr>
          <w:rStyle w:val="KeywordTok"/>
        </w:rPr>
        <w:t>to_date</w:t>
      </w:r>
      <w:proofErr w:type="spellEnd"/>
      <w:r w:rsidRPr="00395A44">
        <w:rPr>
          <w:rStyle w:val="KeywordTok"/>
        </w:rPr>
        <w:t>('2016-3-2','yyyy-mm-dd')+(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60);</w:t>
      </w:r>
    </w:p>
    <w:p w14:paraId="78EFBD7D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end if;</w:t>
      </w:r>
    </w:p>
    <w:p w14:paraId="20455D1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</w:p>
    <w:p w14:paraId="201239B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</w:p>
    <w:p w14:paraId="1C00F048" w14:textId="5A405E61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</w:t>
      </w:r>
      <w:proofErr w:type="spellStart"/>
      <w:r w:rsidRPr="00395A44">
        <w:rPr>
          <w:rStyle w:val="KeywordTok"/>
        </w:rPr>
        <w:t>V_department_</w:t>
      </w:r>
      <w:proofErr w:type="gramStart"/>
      <w:r w:rsidRPr="00395A44">
        <w:rPr>
          <w:rStyle w:val="KeywordTok"/>
        </w:rPr>
        <w:t>ID</w:t>
      </w:r>
      <w:proofErr w:type="spellEnd"/>
      <w:r w:rsidRPr="00395A44">
        <w:rPr>
          <w:rStyle w:val="KeywordTok"/>
        </w:rPr>
        <w:t>:=</w:t>
      </w:r>
      <w:proofErr w:type="gramEnd"/>
      <w:r w:rsidRPr="00395A44">
        <w:rPr>
          <w:rStyle w:val="KeywordTok"/>
        </w:rPr>
        <w:t>CASE I MOD 3 + 1 WHEN 1 THEN 1 WHEN 2 THEN 2 ELSE 3 END;</w:t>
      </w:r>
      <w:r w:rsidRPr="00395A44">
        <w:rPr>
          <w:rStyle w:val="KeywordTok"/>
          <w:rFonts w:hint="eastAsia"/>
        </w:rPr>
        <w:t xml:space="preserve">   </w:t>
      </w:r>
    </w:p>
    <w:p w14:paraId="31E4FAF3" w14:textId="42FBD0E1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  </w:t>
      </w:r>
      <w:proofErr w:type="spellStart"/>
      <w:r w:rsidRPr="00395A44">
        <w:rPr>
          <w:rStyle w:val="KeywordTok"/>
          <w:rFonts w:hint="eastAsia"/>
        </w:rPr>
        <w:t>v_order_id</w:t>
      </w:r>
      <w:proofErr w:type="spellEnd"/>
      <w:r w:rsidRPr="00395A44">
        <w:rPr>
          <w:rStyle w:val="KeywordTok"/>
          <w:rFonts w:hint="eastAsia"/>
        </w:rPr>
        <w:t>:=</w:t>
      </w:r>
      <w:proofErr w:type="spellStart"/>
      <w:r w:rsidRPr="00395A44">
        <w:rPr>
          <w:rStyle w:val="KeywordTok"/>
          <w:rFonts w:hint="eastAsia"/>
        </w:rPr>
        <w:t>SEQ_ORDER_ID.nextval</w:t>
      </w:r>
      <w:proofErr w:type="spellEnd"/>
      <w:r w:rsidRPr="00395A44">
        <w:rPr>
          <w:rStyle w:val="KeywordTok"/>
          <w:rFonts w:hint="eastAsia"/>
        </w:rPr>
        <w:t>; --</w:t>
      </w:r>
      <w:r w:rsidRPr="00395A44">
        <w:rPr>
          <w:rStyle w:val="KeywordTok"/>
          <w:rFonts w:hint="eastAsia"/>
        </w:rPr>
        <w:t>应该将</w:t>
      </w:r>
      <w:proofErr w:type="spellStart"/>
      <w:r w:rsidRPr="00395A44">
        <w:rPr>
          <w:rStyle w:val="KeywordTok"/>
          <w:rFonts w:hint="eastAsia"/>
        </w:rPr>
        <w:t>SEQ_ORDER_ID.nextval</w:t>
      </w:r>
      <w:proofErr w:type="spellEnd"/>
      <w:r w:rsidRPr="00395A44">
        <w:rPr>
          <w:rStyle w:val="KeywordTok"/>
          <w:rFonts w:hint="eastAsia"/>
        </w:rPr>
        <w:t>保存到</w:t>
      </w:r>
    </w:p>
    <w:p w14:paraId="387C08EE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v_</w:t>
      </w:r>
      <w:proofErr w:type="gramStart"/>
      <w:r w:rsidRPr="00395A44">
        <w:rPr>
          <w:rStyle w:val="KeywordTok"/>
        </w:rPr>
        <w:t>name</w:t>
      </w:r>
      <w:proofErr w:type="spellEnd"/>
      <w:r w:rsidRPr="00395A44">
        <w:rPr>
          <w:rStyle w:val="KeywordTok"/>
        </w:rPr>
        <w:t>:=</w:t>
      </w:r>
      <w:proofErr w:type="gramEnd"/>
    </w:p>
    <w:p w14:paraId="096F6556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  <w:t>CASE</w:t>
      </w:r>
    </w:p>
    <w:p w14:paraId="118F43AD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 xml:space="preserve">I MOD 6 </w:t>
      </w:r>
    </w:p>
    <w:p w14:paraId="4023F680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WHEN 0 THEN</w:t>
      </w:r>
    </w:p>
    <w:p w14:paraId="3EB45E3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'</w:t>
      </w:r>
      <w:proofErr w:type="spellStart"/>
      <w:r w:rsidRPr="00395A44">
        <w:rPr>
          <w:rStyle w:val="KeywordTok"/>
        </w:rPr>
        <w:t>zhang</w:t>
      </w:r>
      <w:proofErr w:type="spellEnd"/>
      <w:r w:rsidRPr="00395A44">
        <w:rPr>
          <w:rStyle w:val="KeywordTok"/>
        </w:rPr>
        <w:t xml:space="preserve">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100</w:t>
      </w:r>
    </w:p>
    <w:p w14:paraId="2890773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WHEN 1 THEN</w:t>
      </w:r>
    </w:p>
    <w:p w14:paraId="493B75FE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 xml:space="preserve">'li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100</w:t>
      </w:r>
    </w:p>
    <w:p w14:paraId="092A5D6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WHEN 2 THEN</w:t>
      </w:r>
    </w:p>
    <w:p w14:paraId="394E00E0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'</w:t>
      </w:r>
      <w:proofErr w:type="spellStart"/>
      <w:r w:rsidRPr="00395A44">
        <w:rPr>
          <w:rStyle w:val="KeywordTok"/>
        </w:rPr>
        <w:t>huang</w:t>
      </w:r>
      <w:proofErr w:type="spellEnd"/>
      <w:r w:rsidRPr="00395A44">
        <w:rPr>
          <w:rStyle w:val="KeywordTok"/>
        </w:rPr>
        <w:t xml:space="preserve">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100</w:t>
      </w:r>
    </w:p>
    <w:p w14:paraId="00845DA8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WHEN 3 THEN</w:t>
      </w:r>
    </w:p>
    <w:p w14:paraId="7109A60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'</w:t>
      </w:r>
      <w:proofErr w:type="spellStart"/>
      <w:r w:rsidRPr="00395A44">
        <w:rPr>
          <w:rStyle w:val="KeywordTok"/>
        </w:rPr>
        <w:t>yi</w:t>
      </w:r>
      <w:proofErr w:type="spellEnd"/>
      <w:r w:rsidRPr="00395A44">
        <w:rPr>
          <w:rStyle w:val="KeywordTok"/>
        </w:rPr>
        <w:t xml:space="preserve">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100</w:t>
      </w:r>
    </w:p>
    <w:p w14:paraId="1A3477D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>WHEN 4 THEN</w:t>
      </w:r>
    </w:p>
    <w:p w14:paraId="69E6A28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  <w:t xml:space="preserve">'ping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100 ELSE 'yin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 xml:space="preserve"> mod 100</w:t>
      </w:r>
    </w:p>
    <w:p w14:paraId="4FF55DE5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  <w:t>END;</w:t>
      </w:r>
    </w:p>
    <w:p w14:paraId="13200006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</w:p>
    <w:p w14:paraId="4DAD93E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proofErr w:type="spellStart"/>
      <w:r w:rsidRPr="00395A44">
        <w:rPr>
          <w:rStyle w:val="KeywordTok"/>
        </w:rPr>
        <w:t>v_</w:t>
      </w:r>
      <w:proofErr w:type="gramStart"/>
      <w:r w:rsidRPr="00395A44">
        <w:rPr>
          <w:rStyle w:val="KeywordTok"/>
        </w:rPr>
        <w:t>tel</w:t>
      </w:r>
      <w:proofErr w:type="spellEnd"/>
      <w:r w:rsidRPr="00395A44">
        <w:rPr>
          <w:rStyle w:val="KeywordTok"/>
        </w:rPr>
        <w:t xml:space="preserve"> :</w:t>
      </w:r>
      <w:proofErr w:type="gramEnd"/>
      <w:r w:rsidRPr="00395A44">
        <w:rPr>
          <w:rStyle w:val="KeywordTok"/>
        </w:rPr>
        <w:t xml:space="preserve">= '139888883' || </w:t>
      </w:r>
      <w:proofErr w:type="spellStart"/>
      <w:r w:rsidRPr="00395A44">
        <w:rPr>
          <w:rStyle w:val="KeywordTok"/>
        </w:rPr>
        <w:t>i</w:t>
      </w:r>
      <w:proofErr w:type="spellEnd"/>
      <w:r w:rsidRPr="00395A44">
        <w:rPr>
          <w:rStyle w:val="KeywordTok"/>
        </w:rPr>
        <w:t>;</w:t>
      </w:r>
    </w:p>
    <w:p w14:paraId="170F3DA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</w:t>
      </w:r>
    </w:p>
    <w:p w14:paraId="3EBD603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nsert /*+append*/ into ORDERS (ORDER_ID, CUSTOMER_NAME, CUSTOMER_TEL, </w:t>
      </w:r>
      <w:r w:rsidRPr="00395A44">
        <w:rPr>
          <w:rStyle w:val="KeywordTok"/>
        </w:rPr>
        <w:lastRenderedPageBreak/>
        <w:t>ORDER_</w:t>
      </w:r>
      <w:proofErr w:type="gramStart"/>
      <w:r w:rsidRPr="00395A44">
        <w:rPr>
          <w:rStyle w:val="KeywordTok"/>
        </w:rPr>
        <w:t>DATE,DEPARMTENT</w:t>
      </w:r>
      <w:proofErr w:type="gramEnd"/>
      <w:r w:rsidRPr="00395A44">
        <w:rPr>
          <w:rStyle w:val="KeywordTok"/>
        </w:rPr>
        <w:t>_ID)</w:t>
      </w:r>
    </w:p>
    <w:p w14:paraId="02205C46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  values (</w:t>
      </w:r>
      <w:proofErr w:type="spellStart"/>
      <w:r w:rsidRPr="00395A44">
        <w:rPr>
          <w:rStyle w:val="KeywordTok"/>
        </w:rPr>
        <w:t>v_order_</w:t>
      </w:r>
      <w:proofErr w:type="gramStart"/>
      <w:r w:rsidRPr="00395A44">
        <w:rPr>
          <w:rStyle w:val="KeywordTok"/>
        </w:rPr>
        <w:t>id,v</w:t>
      </w:r>
      <w:proofErr w:type="gramEnd"/>
      <w:r w:rsidRPr="00395A44">
        <w:rPr>
          <w:rStyle w:val="KeywordTok"/>
        </w:rPr>
        <w:t>_name,v_tel,dt,V_department_ID</w:t>
      </w:r>
      <w:proofErr w:type="spellEnd"/>
      <w:r w:rsidRPr="00395A44">
        <w:rPr>
          <w:rStyle w:val="KeywordTok"/>
        </w:rPr>
        <w:t>);</w:t>
      </w:r>
    </w:p>
    <w:p w14:paraId="2E809171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155875B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>--</w:t>
      </w:r>
      <w:r w:rsidRPr="00395A44">
        <w:rPr>
          <w:rStyle w:val="KeywordTok"/>
          <w:rFonts w:hint="eastAsia"/>
        </w:rPr>
        <w:t>插入订单</w:t>
      </w:r>
      <w:r w:rsidRPr="00395A44">
        <w:rPr>
          <w:rStyle w:val="KeywordTok"/>
          <w:rFonts w:hint="eastAsia"/>
        </w:rPr>
        <w:t>y</w:t>
      </w:r>
      <w:r w:rsidRPr="00395A44">
        <w:rPr>
          <w:rStyle w:val="KeywordTok"/>
          <w:rFonts w:hint="eastAsia"/>
        </w:rPr>
        <w:t>一个订单包括</w:t>
      </w:r>
      <w:r w:rsidRPr="00395A44">
        <w:rPr>
          <w:rStyle w:val="KeywordTok"/>
          <w:rFonts w:hint="eastAsia"/>
        </w:rPr>
        <w:t>3</w:t>
      </w:r>
      <w:r w:rsidRPr="00395A44">
        <w:rPr>
          <w:rStyle w:val="KeywordTok"/>
          <w:rFonts w:hint="eastAsia"/>
        </w:rPr>
        <w:t>个产品</w:t>
      </w:r>
    </w:p>
    <w:p w14:paraId="7DA9D4C2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7754156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</w:t>
      </w:r>
      <w:proofErr w:type="gramStart"/>
      <w:r w:rsidRPr="00395A44">
        <w:rPr>
          <w:rStyle w:val="KeywordTok"/>
        </w:rPr>
        <w:t>v:=</w:t>
      </w:r>
      <w:proofErr w:type="gramEnd"/>
      <w:r w:rsidRPr="00395A44">
        <w:rPr>
          <w:rStyle w:val="KeywordTok"/>
        </w:rPr>
        <w:t>dbms_random.value(1000,800);</w:t>
      </w:r>
    </w:p>
    <w:p w14:paraId="6FC6053B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  </w:t>
      </w:r>
      <w:proofErr w:type="spellStart"/>
      <w:r w:rsidRPr="00395A44">
        <w:rPr>
          <w:rStyle w:val="KeywordTok"/>
          <w:rFonts w:hint="eastAsia"/>
        </w:rPr>
        <w:t>v_name</w:t>
      </w:r>
      <w:proofErr w:type="spellEnd"/>
      <w:r w:rsidRPr="00395A44">
        <w:rPr>
          <w:rStyle w:val="KeywordTok"/>
          <w:rFonts w:hint="eastAsia"/>
        </w:rPr>
        <w:t>:='</w:t>
      </w:r>
      <w:r w:rsidRPr="00395A44">
        <w:rPr>
          <w:rStyle w:val="KeywordTok"/>
          <w:rFonts w:hint="eastAsia"/>
        </w:rPr>
        <w:t>香水</w:t>
      </w:r>
      <w:r w:rsidRPr="00395A44">
        <w:rPr>
          <w:rStyle w:val="KeywordTok"/>
          <w:rFonts w:hint="eastAsia"/>
        </w:rPr>
        <w:t>'|| (</w:t>
      </w:r>
      <w:proofErr w:type="spellStart"/>
      <w:r w:rsidRPr="00395A44">
        <w:rPr>
          <w:rStyle w:val="KeywordTok"/>
          <w:rFonts w:hint="eastAsia"/>
        </w:rPr>
        <w:t>i</w:t>
      </w:r>
      <w:proofErr w:type="spellEnd"/>
      <w:r w:rsidRPr="00395A44">
        <w:rPr>
          <w:rStyle w:val="KeywordTok"/>
          <w:rFonts w:hint="eastAsia"/>
        </w:rPr>
        <w:t xml:space="preserve"> mod 3 + 1);</w:t>
      </w:r>
    </w:p>
    <w:p w14:paraId="1AC3892B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nsert /*+append*/ into ORDER_DETAILS(</w:t>
      </w:r>
      <w:proofErr w:type="gramStart"/>
      <w:r w:rsidRPr="00395A44">
        <w:rPr>
          <w:rStyle w:val="KeywordTok"/>
        </w:rPr>
        <w:t>ID,ORDER</w:t>
      </w:r>
      <w:proofErr w:type="gramEnd"/>
      <w:r w:rsidRPr="00395A44">
        <w:rPr>
          <w:rStyle w:val="KeywordTok"/>
        </w:rPr>
        <w:t>_ID,PRODUCT_NAME,PRODUCT_NUM,PRODUCT_PRICE)</w:t>
      </w:r>
    </w:p>
    <w:p w14:paraId="5A71FD4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  <w:t xml:space="preserve">  values (SEQ_ORDER_DETAILS_</w:t>
      </w:r>
      <w:proofErr w:type="gramStart"/>
      <w:r w:rsidRPr="00395A44">
        <w:rPr>
          <w:rStyle w:val="KeywordTok"/>
        </w:rPr>
        <w:t>ID.NEXTVAL</w:t>
      </w:r>
      <w:proofErr w:type="gramEnd"/>
      <w:r w:rsidRPr="00395A44">
        <w:rPr>
          <w:rStyle w:val="KeywordTok"/>
        </w:rPr>
        <w:t>,v_order_id,v_name,1,v);</w:t>
      </w:r>
    </w:p>
    <w:p w14:paraId="620E71A5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</w:p>
    <w:p w14:paraId="5F2AB38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</w:t>
      </w:r>
      <w:proofErr w:type="gramStart"/>
      <w:r w:rsidRPr="00395A44">
        <w:rPr>
          <w:rStyle w:val="KeywordTok"/>
        </w:rPr>
        <w:t>v:=</w:t>
      </w:r>
      <w:proofErr w:type="gramEnd"/>
      <w:r w:rsidRPr="00395A44">
        <w:rPr>
          <w:rStyle w:val="KeywordTok"/>
        </w:rPr>
        <w:t>dbms_random.value(1000,800);</w:t>
      </w:r>
    </w:p>
    <w:p w14:paraId="04358A00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  </w:t>
      </w:r>
      <w:proofErr w:type="spellStart"/>
      <w:r w:rsidRPr="00395A44">
        <w:rPr>
          <w:rStyle w:val="KeywordTok"/>
          <w:rFonts w:hint="eastAsia"/>
        </w:rPr>
        <w:t>v_name</w:t>
      </w:r>
      <w:proofErr w:type="spellEnd"/>
      <w:r w:rsidRPr="00395A44">
        <w:rPr>
          <w:rStyle w:val="KeywordTok"/>
          <w:rFonts w:hint="eastAsia"/>
        </w:rPr>
        <w:t>:='</w:t>
      </w:r>
      <w:r w:rsidRPr="00395A44">
        <w:rPr>
          <w:rStyle w:val="KeywordTok"/>
          <w:rFonts w:hint="eastAsia"/>
        </w:rPr>
        <w:t>化妆品</w:t>
      </w:r>
      <w:r w:rsidRPr="00395A44">
        <w:rPr>
          <w:rStyle w:val="KeywordTok"/>
          <w:rFonts w:hint="eastAsia"/>
        </w:rPr>
        <w:t>'|| (</w:t>
      </w:r>
      <w:proofErr w:type="spellStart"/>
      <w:r w:rsidRPr="00395A44">
        <w:rPr>
          <w:rStyle w:val="KeywordTok"/>
          <w:rFonts w:hint="eastAsia"/>
        </w:rPr>
        <w:t>i</w:t>
      </w:r>
      <w:proofErr w:type="spellEnd"/>
      <w:r w:rsidRPr="00395A44">
        <w:rPr>
          <w:rStyle w:val="KeywordTok"/>
          <w:rFonts w:hint="eastAsia"/>
        </w:rPr>
        <w:t xml:space="preserve"> mod 3 + 1);</w:t>
      </w:r>
    </w:p>
    <w:p w14:paraId="14FBDA9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nsert /*+append*/ into ORDER_DETAILS(</w:t>
      </w:r>
      <w:proofErr w:type="gramStart"/>
      <w:r w:rsidRPr="00395A44">
        <w:rPr>
          <w:rStyle w:val="KeywordTok"/>
        </w:rPr>
        <w:t>ID,ORDER</w:t>
      </w:r>
      <w:proofErr w:type="gramEnd"/>
      <w:r w:rsidRPr="00395A44">
        <w:rPr>
          <w:rStyle w:val="KeywordTok"/>
        </w:rPr>
        <w:t>_ID,PRODUCT_NAME,PRODUCT_NUM,PRODUCT_PRICE)</w:t>
      </w:r>
    </w:p>
    <w:p w14:paraId="1CFCF23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  values (SEQ_ORDER_DETAILS_</w:t>
      </w:r>
      <w:proofErr w:type="gramStart"/>
      <w:r w:rsidRPr="00395A44">
        <w:rPr>
          <w:rStyle w:val="KeywordTok"/>
        </w:rPr>
        <w:t>ID.NEXTVAL</w:t>
      </w:r>
      <w:proofErr w:type="gramEnd"/>
      <w:r w:rsidRPr="00395A44">
        <w:rPr>
          <w:rStyle w:val="KeywordTok"/>
        </w:rPr>
        <w:t>,v_order_id,v_name,1,v);</w:t>
      </w:r>
    </w:p>
    <w:p w14:paraId="2EE45C3B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</w:t>
      </w:r>
      <w:proofErr w:type="gramStart"/>
      <w:r w:rsidRPr="00395A44">
        <w:rPr>
          <w:rStyle w:val="KeywordTok"/>
        </w:rPr>
        <w:t>v:=</w:t>
      </w:r>
      <w:proofErr w:type="gramEnd"/>
      <w:r w:rsidRPr="00395A44">
        <w:rPr>
          <w:rStyle w:val="KeywordTok"/>
        </w:rPr>
        <w:t>dbms_random.value(1000,800);</w:t>
      </w:r>
    </w:p>
    <w:p w14:paraId="09B304C6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  </w:t>
      </w:r>
      <w:proofErr w:type="spellStart"/>
      <w:r w:rsidRPr="00395A44">
        <w:rPr>
          <w:rStyle w:val="KeywordTok"/>
          <w:rFonts w:hint="eastAsia"/>
        </w:rPr>
        <w:t>v_name</w:t>
      </w:r>
      <w:proofErr w:type="spellEnd"/>
      <w:r w:rsidRPr="00395A44">
        <w:rPr>
          <w:rStyle w:val="KeywordTok"/>
          <w:rFonts w:hint="eastAsia"/>
        </w:rPr>
        <w:t>:='</w:t>
      </w:r>
      <w:r w:rsidRPr="00395A44">
        <w:rPr>
          <w:rStyle w:val="KeywordTok"/>
          <w:rFonts w:hint="eastAsia"/>
        </w:rPr>
        <w:t>护肤品</w:t>
      </w:r>
      <w:r w:rsidRPr="00395A44">
        <w:rPr>
          <w:rStyle w:val="KeywordTok"/>
          <w:rFonts w:hint="eastAsia"/>
        </w:rPr>
        <w:t>'|| (</w:t>
      </w:r>
      <w:proofErr w:type="spellStart"/>
      <w:r w:rsidRPr="00395A44">
        <w:rPr>
          <w:rStyle w:val="KeywordTok"/>
          <w:rFonts w:hint="eastAsia"/>
        </w:rPr>
        <w:t>i</w:t>
      </w:r>
      <w:proofErr w:type="spellEnd"/>
      <w:r w:rsidRPr="00395A44">
        <w:rPr>
          <w:rStyle w:val="KeywordTok"/>
          <w:rFonts w:hint="eastAsia"/>
        </w:rPr>
        <w:t xml:space="preserve"> mod 3 + 1);</w:t>
      </w:r>
    </w:p>
    <w:p w14:paraId="33CAE264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nsert /*+append*/ into ORDER_DETAILS(</w:t>
      </w:r>
      <w:proofErr w:type="gramStart"/>
      <w:r w:rsidRPr="00395A44">
        <w:rPr>
          <w:rStyle w:val="KeywordTok"/>
        </w:rPr>
        <w:t>ID,ORDER</w:t>
      </w:r>
      <w:proofErr w:type="gramEnd"/>
      <w:r w:rsidRPr="00395A44">
        <w:rPr>
          <w:rStyle w:val="KeywordTok"/>
        </w:rPr>
        <w:t>_ID,PRODUCT_NAME,PRODUCT_NUM,PRODUCT_PRICE)</w:t>
      </w:r>
    </w:p>
    <w:p w14:paraId="095BF49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  values (SEQ_ORDER_DETAILS_</w:t>
      </w:r>
      <w:proofErr w:type="gramStart"/>
      <w:r w:rsidRPr="00395A44">
        <w:rPr>
          <w:rStyle w:val="KeywordTok"/>
        </w:rPr>
        <w:t>ID.NEXTVAL</w:t>
      </w:r>
      <w:proofErr w:type="gramEnd"/>
      <w:r w:rsidRPr="00395A44">
        <w:rPr>
          <w:rStyle w:val="KeywordTok"/>
        </w:rPr>
        <w:t>,v_order_id,v_name,1,v);</w:t>
      </w:r>
    </w:p>
    <w:p w14:paraId="27C30BA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</w:p>
    <w:p w14:paraId="00A34530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  <w:r w:rsidRPr="00395A44">
        <w:rPr>
          <w:rStyle w:val="KeywordTok"/>
        </w:rPr>
        <w:tab/>
      </w:r>
    </w:p>
    <w:p w14:paraId="12A20068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  --</w:t>
      </w:r>
      <w:r w:rsidRPr="00395A44">
        <w:rPr>
          <w:rStyle w:val="KeywordTok"/>
          <w:rFonts w:hint="eastAsia"/>
        </w:rPr>
        <w:t>在触发器关闭的情况下，需要手工计算每个订单的应收金额：</w:t>
      </w:r>
    </w:p>
    <w:p w14:paraId="6BF65193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select sum(PRODUCT_NUM*PRODUCT_PRICE) into m from ORDER_DETAILS where ORDER_ID=</w:t>
      </w:r>
      <w:proofErr w:type="spellStart"/>
      <w:r w:rsidRPr="00395A44">
        <w:rPr>
          <w:rStyle w:val="KeywordTok"/>
        </w:rPr>
        <w:t>v_order_id</w:t>
      </w:r>
      <w:proofErr w:type="spellEnd"/>
      <w:r w:rsidRPr="00395A44">
        <w:rPr>
          <w:rStyle w:val="KeywordTok"/>
        </w:rPr>
        <w:t>;</w:t>
      </w:r>
    </w:p>
    <w:p w14:paraId="63A457CB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f m is null then</w:t>
      </w:r>
    </w:p>
    <w:p w14:paraId="32C8F1D2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 </w:t>
      </w:r>
      <w:proofErr w:type="gramStart"/>
      <w:r w:rsidRPr="00395A44">
        <w:rPr>
          <w:rStyle w:val="KeywordTok"/>
        </w:rPr>
        <w:t>m:=</w:t>
      </w:r>
      <w:proofErr w:type="gramEnd"/>
      <w:r w:rsidRPr="00395A44">
        <w:rPr>
          <w:rStyle w:val="KeywordTok"/>
        </w:rPr>
        <w:t>0;</w:t>
      </w:r>
    </w:p>
    <w:p w14:paraId="61F1CE6B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end if;</w:t>
      </w:r>
    </w:p>
    <w:p w14:paraId="1488C381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UPDATE ORDERS SET TRADE_RECEIVABLE = </w:t>
      </w:r>
      <w:proofErr w:type="gramStart"/>
      <w:r w:rsidRPr="00395A44">
        <w:rPr>
          <w:rStyle w:val="KeywordTok"/>
        </w:rPr>
        <w:t>m  WHERE</w:t>
      </w:r>
      <w:proofErr w:type="gramEnd"/>
      <w:r w:rsidRPr="00395A44">
        <w:rPr>
          <w:rStyle w:val="KeywordTok"/>
        </w:rPr>
        <w:t xml:space="preserve"> ORDER_ID=</w:t>
      </w:r>
      <w:proofErr w:type="spellStart"/>
      <w:r w:rsidRPr="00395A44">
        <w:rPr>
          <w:rStyle w:val="KeywordTok"/>
        </w:rPr>
        <w:t>v_order_id</w:t>
      </w:r>
      <w:proofErr w:type="spellEnd"/>
      <w:r w:rsidRPr="00395A44">
        <w:rPr>
          <w:rStyle w:val="KeywordTok"/>
        </w:rPr>
        <w:t>;</w:t>
      </w:r>
    </w:p>
    <w:p w14:paraId="5DC0DD2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IF I MOD 1000 =0 THEN</w:t>
      </w:r>
    </w:p>
    <w:p w14:paraId="4AF18207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    commit; --</w:t>
      </w:r>
      <w:r w:rsidRPr="00395A44">
        <w:rPr>
          <w:rStyle w:val="KeywordTok"/>
          <w:rFonts w:hint="eastAsia"/>
        </w:rPr>
        <w:t>每次提交会加快插入数据的速度</w:t>
      </w:r>
    </w:p>
    <w:p w14:paraId="2E16245B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  END IF;</w:t>
      </w:r>
    </w:p>
    <w:p w14:paraId="227D7A6C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 xml:space="preserve">  end loop;</w:t>
      </w:r>
    </w:p>
    <w:p w14:paraId="42CE4006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--</w:t>
      </w:r>
      <w:r w:rsidRPr="00395A44">
        <w:rPr>
          <w:rStyle w:val="KeywordTok"/>
          <w:rFonts w:hint="eastAsia"/>
        </w:rPr>
        <w:t>统计用户的所有表，所需时间很长：</w:t>
      </w:r>
      <w:r w:rsidRPr="00395A44">
        <w:rPr>
          <w:rStyle w:val="KeywordTok"/>
          <w:rFonts w:hint="eastAsia"/>
        </w:rPr>
        <w:t>2</w:t>
      </w:r>
      <w:proofErr w:type="gramStart"/>
      <w:r w:rsidRPr="00395A44">
        <w:rPr>
          <w:rStyle w:val="KeywordTok"/>
          <w:rFonts w:hint="eastAsia"/>
        </w:rPr>
        <w:t>千万</w:t>
      </w:r>
      <w:proofErr w:type="gramEnd"/>
      <w:r w:rsidRPr="00395A44">
        <w:rPr>
          <w:rStyle w:val="KeywordTok"/>
          <w:rFonts w:hint="eastAsia"/>
        </w:rPr>
        <w:t>行数据，需要</w:t>
      </w:r>
      <w:r w:rsidRPr="00395A44">
        <w:rPr>
          <w:rStyle w:val="KeywordTok"/>
          <w:rFonts w:hint="eastAsia"/>
        </w:rPr>
        <w:t>1600</w:t>
      </w:r>
      <w:r w:rsidRPr="00395A44">
        <w:rPr>
          <w:rStyle w:val="KeywordTok"/>
          <w:rFonts w:hint="eastAsia"/>
        </w:rPr>
        <w:t>秒，该语句可选</w:t>
      </w:r>
    </w:p>
    <w:p w14:paraId="7D7B0842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 xml:space="preserve">  --dbms_stats.gather_schema_stats(User,estimate_percent=&gt;100,cascade=&gt; </w:t>
      </w:r>
      <w:r w:rsidRPr="00395A44">
        <w:rPr>
          <w:rStyle w:val="KeywordTok"/>
          <w:rFonts w:hint="eastAsia"/>
        </w:rPr>
        <w:lastRenderedPageBreak/>
        <w:t>TRUE); --</w:t>
      </w:r>
      <w:proofErr w:type="spellStart"/>
      <w:r w:rsidRPr="00395A44">
        <w:rPr>
          <w:rStyle w:val="KeywordTok"/>
          <w:rFonts w:hint="eastAsia"/>
        </w:rPr>
        <w:t>estimate_percent</w:t>
      </w:r>
      <w:proofErr w:type="spellEnd"/>
      <w:r w:rsidRPr="00395A44">
        <w:rPr>
          <w:rStyle w:val="KeywordTok"/>
          <w:rFonts w:hint="eastAsia"/>
        </w:rPr>
        <w:t>采样行的百分比</w:t>
      </w:r>
    </w:p>
    <w:p w14:paraId="73F8C342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end;</w:t>
      </w:r>
    </w:p>
    <w:p w14:paraId="2967C1C6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/</w:t>
      </w:r>
    </w:p>
    <w:p w14:paraId="0C819A15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6300C03D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2EDBCF3C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41A9F9ED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  <w:rFonts w:hint="eastAsia"/>
        </w:rPr>
        <w:t>--</w:t>
      </w:r>
      <w:r w:rsidRPr="00395A44">
        <w:rPr>
          <w:rStyle w:val="KeywordTok"/>
          <w:rFonts w:hint="eastAsia"/>
        </w:rPr>
        <w:t>最后动态增加一个</w:t>
      </w:r>
      <w:r w:rsidRPr="00395A44">
        <w:rPr>
          <w:rStyle w:val="KeywordTok"/>
          <w:rFonts w:hint="eastAsia"/>
        </w:rPr>
        <w:t>PARTITION_BEFORE_2018</w:t>
      </w:r>
      <w:r w:rsidRPr="00395A44">
        <w:rPr>
          <w:rStyle w:val="KeywordTok"/>
          <w:rFonts w:hint="eastAsia"/>
        </w:rPr>
        <w:t>分区：</w:t>
      </w:r>
    </w:p>
    <w:p w14:paraId="30E5DDBA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ALTER TABLE ORDERS</w:t>
      </w:r>
    </w:p>
    <w:p w14:paraId="7D78003C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ADD PARTITION PARTITION_BEFORE_2018 VALUES LESS THAN (TO_</w:t>
      </w:r>
      <w:proofErr w:type="gramStart"/>
      <w:r w:rsidRPr="00395A44">
        <w:rPr>
          <w:rStyle w:val="KeywordTok"/>
        </w:rPr>
        <w:t>DATE(</w:t>
      </w:r>
      <w:proofErr w:type="gramEnd"/>
      <w:r w:rsidRPr="00395A44">
        <w:rPr>
          <w:rStyle w:val="KeywordTok"/>
        </w:rPr>
        <w:t>' 2018-01-01 00:00:00', 'SYYYY-MM-DD HH24:MI:SS', 'NLS_CALENDAR=GREGORIAN'));</w:t>
      </w:r>
    </w:p>
    <w:p w14:paraId="7FADEB90" w14:textId="77777777" w:rsidR="00395A44" w:rsidRPr="00395A44" w:rsidRDefault="00395A44" w:rsidP="00395A44">
      <w:pPr>
        <w:pStyle w:val="CaptionedFigure"/>
        <w:rPr>
          <w:rStyle w:val="KeywordTok"/>
        </w:rPr>
      </w:pPr>
    </w:p>
    <w:p w14:paraId="4E32F78F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ALTER INDEX ORDERS_INDEX_DATE</w:t>
      </w:r>
    </w:p>
    <w:p w14:paraId="145019B8" w14:textId="77777777" w:rsidR="00395A44" w:rsidRPr="00395A44" w:rsidRDefault="00395A44" w:rsidP="00395A44">
      <w:pPr>
        <w:pStyle w:val="CaptionedFigure"/>
        <w:rPr>
          <w:rStyle w:val="KeywordTok"/>
        </w:rPr>
      </w:pPr>
      <w:r w:rsidRPr="00395A44">
        <w:rPr>
          <w:rStyle w:val="KeywordTok"/>
        </w:rPr>
        <w:t>MODIFY PARTITION PARTITION_BEFORE_2018</w:t>
      </w:r>
    </w:p>
    <w:p w14:paraId="2B6B68A2" w14:textId="5FF7697B" w:rsidR="00D62E3F" w:rsidRDefault="00395A44" w:rsidP="00395A44">
      <w:pPr>
        <w:pStyle w:val="CaptionedFigure"/>
      </w:pPr>
      <w:r w:rsidRPr="00395A44">
        <w:rPr>
          <w:rStyle w:val="KeywordTok"/>
        </w:rPr>
        <w:t>NOCOMPRESS;</w:t>
      </w:r>
      <w:r w:rsidR="00D62E3F">
        <w:rPr>
          <w:rFonts w:hint="eastAsia"/>
        </w:rPr>
        <w:t>代码截图：</w:t>
      </w:r>
    </w:p>
    <w:p w14:paraId="29F9C8EA" w14:textId="5089FE97" w:rsidR="00F24ADC" w:rsidRDefault="00395A44" w:rsidP="00F24ADC">
      <w:pPr>
        <w:pStyle w:val="ImageCaption"/>
      </w:pPr>
      <w:r>
        <w:rPr>
          <w:noProof/>
        </w:rPr>
        <w:drawing>
          <wp:inline distT="0" distB="0" distL="0" distR="0" wp14:anchorId="1B7F2526" wp14:editId="3D6115B1">
            <wp:extent cx="5544185" cy="3975735"/>
            <wp:effectExtent l="0" t="0" r="0" b="571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97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A1D" w14:textId="43FC634D" w:rsidR="0050026F" w:rsidRDefault="00395A44" w:rsidP="00F24ADC">
      <w:pPr>
        <w:pStyle w:val="ImageCaption"/>
      </w:pPr>
      <w:r>
        <w:rPr>
          <w:noProof/>
        </w:rPr>
        <w:lastRenderedPageBreak/>
        <w:drawing>
          <wp:inline distT="0" distB="0" distL="0" distR="0" wp14:anchorId="0F0B1CC5" wp14:editId="385B6F62">
            <wp:extent cx="3066667" cy="3304762"/>
            <wp:effectExtent l="0" t="0" r="63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66667" cy="3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95A44">
        <w:rPr>
          <w:noProof/>
        </w:rPr>
        <w:t xml:space="preserve"> </w:t>
      </w:r>
      <w:r>
        <w:rPr>
          <w:noProof/>
        </w:rPr>
        <w:drawing>
          <wp:inline distT="0" distB="0" distL="0" distR="0" wp14:anchorId="1CA0C018" wp14:editId="2C166353">
            <wp:extent cx="5544185" cy="2728595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3DDF1" w14:textId="1B481F90" w:rsidR="0050026F" w:rsidRDefault="00395A44" w:rsidP="00F24ADC">
      <w:pPr>
        <w:pStyle w:val="ImageCaption"/>
      </w:pPr>
      <w:r>
        <w:rPr>
          <w:noProof/>
        </w:rPr>
        <w:lastRenderedPageBreak/>
        <w:drawing>
          <wp:inline distT="0" distB="0" distL="0" distR="0" wp14:anchorId="38EF94C1" wp14:editId="60B58A83">
            <wp:extent cx="5544185" cy="4505325"/>
            <wp:effectExtent l="0" t="0" r="0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D91CC" w14:textId="77777777" w:rsidR="00F24ADC" w:rsidRDefault="00F24ADC" w:rsidP="00F24ADC">
      <w:pPr>
        <w:pStyle w:val="2"/>
      </w:pPr>
      <w:bookmarkStart w:id="9" w:name="header-n169"/>
      <w:r>
        <w:t>9. PL/SQL设计</w:t>
      </w:r>
      <w:bookmarkEnd w:id="9"/>
    </w:p>
    <w:p w14:paraId="2DEF2251" w14:textId="77777777" w:rsidR="00F24ADC" w:rsidRDefault="00F24ADC" w:rsidP="00F24ADC">
      <w:pPr>
        <w:pStyle w:val="FirstParagraph"/>
      </w:pPr>
      <w:r>
        <w:t xml:space="preserve"> </w:t>
      </w:r>
      <w:r>
        <w:t>过程和函数由以下</w:t>
      </w:r>
      <w:r>
        <w:t>4</w:t>
      </w:r>
      <w:r>
        <w:t>部分：</w:t>
      </w:r>
      <w:r>
        <w:t xml:space="preserve"> </w:t>
      </w:r>
    </w:p>
    <w:p w14:paraId="4A0443C8" w14:textId="77777777" w:rsidR="00F24ADC" w:rsidRDefault="00F24ADC" w:rsidP="00F24ADC">
      <w:pPr>
        <w:numPr>
          <w:ilvl w:val="0"/>
          <w:numId w:val="1"/>
        </w:numPr>
      </w:pPr>
      <w:r>
        <w:t>签名或头</w:t>
      </w:r>
    </w:p>
    <w:p w14:paraId="20A93F00" w14:textId="77777777" w:rsidR="00F24ADC" w:rsidRDefault="00F24ADC" w:rsidP="00F24ADC">
      <w:pPr>
        <w:numPr>
          <w:ilvl w:val="0"/>
          <w:numId w:val="1"/>
        </w:numPr>
      </w:pPr>
      <w:r>
        <w:t>关键字</w:t>
      </w:r>
      <w:r>
        <w:t>IS</w:t>
      </w:r>
      <w:r>
        <w:t>或</w:t>
      </w:r>
      <w:r>
        <w:t>AS</w:t>
      </w:r>
    </w:p>
    <w:p w14:paraId="17E2B9B2" w14:textId="77777777" w:rsidR="00F24ADC" w:rsidRDefault="00F24ADC" w:rsidP="00F24ADC">
      <w:pPr>
        <w:numPr>
          <w:ilvl w:val="0"/>
          <w:numId w:val="1"/>
        </w:numPr>
      </w:pPr>
      <w:r>
        <w:t>局部声明（可选）</w:t>
      </w:r>
    </w:p>
    <w:p w14:paraId="6FFA9B35" w14:textId="77777777" w:rsidR="00F24ADC" w:rsidRDefault="00F24ADC" w:rsidP="00F24ADC">
      <w:pPr>
        <w:numPr>
          <w:ilvl w:val="0"/>
          <w:numId w:val="1"/>
        </w:numPr>
      </w:pPr>
      <w:r>
        <w:t>BEGIN</w:t>
      </w:r>
      <w:r>
        <w:t>和</w:t>
      </w:r>
      <w:r>
        <w:t>END</w:t>
      </w:r>
      <w:r>
        <w:t>之间的过程体（包括异常处理程序）</w:t>
      </w:r>
    </w:p>
    <w:p w14:paraId="7C212D45" w14:textId="77777777" w:rsidR="00F24ADC" w:rsidRDefault="00F24ADC" w:rsidP="00F24ADC">
      <w:pPr>
        <w:pStyle w:val="FirstParagraph"/>
      </w:pPr>
      <w:r>
        <w:t xml:space="preserve"> </w:t>
      </w:r>
      <w:r>
        <w:t>简单示例：</w:t>
      </w:r>
      <w:r>
        <w:t xml:space="preserve"> </w:t>
      </w:r>
    </w:p>
    <w:p w14:paraId="1FD2BB5C" w14:textId="77777777" w:rsidR="00F24ADC" w:rsidRDefault="00F24ADC" w:rsidP="00F24AD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how_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p_line_leng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p_separato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actual_line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user(</w:t>
      </w:r>
      <w:r>
        <w:rPr>
          <w:rStyle w:val="KeywordTok"/>
        </w:rPr>
        <w:t>id</w:t>
      </w:r>
      <w:r>
        <w:rPr>
          <w:rStyle w:val="NormalTok"/>
        </w:rPr>
        <w:t>,name,sex)</w:t>
      </w:r>
      <w:r>
        <w:rPr>
          <w:rStyle w:val="KeywordTok"/>
        </w:rPr>
        <w:t>values</w:t>
      </w:r>
      <w:r>
        <w:rPr>
          <w:rStyle w:val="NormalTok"/>
        </w:rPr>
        <w:t>(ip_line_length,ip_separator,ip_line_length)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NormalTok"/>
        </w:rPr>
        <w:t xml:space="preserve">ip_line_length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actual_li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line</w:t>
      </w:r>
      <w:proofErr w:type="spellEnd"/>
      <w:r>
        <w:rPr>
          <w:rStyle w:val="OperatorTok"/>
        </w:rPr>
        <w:t>||</w:t>
      </w:r>
      <w:proofErr w:type="spellStart"/>
      <w:r>
        <w:rPr>
          <w:rStyle w:val="NormalTok"/>
        </w:rPr>
        <w:t>ip_separato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dbms_output.put_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ual_line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others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</w:t>
      </w:r>
      <w:proofErr w:type="spellStart"/>
      <w:r>
        <w:rPr>
          <w:rStyle w:val="NormalTok"/>
        </w:rPr>
        <w:t>dbms_output.put_line</w:t>
      </w:r>
      <w:proofErr w:type="spellEnd"/>
      <w:r>
        <w:rPr>
          <w:rStyle w:val="NormalTok"/>
        </w:rPr>
        <w:t>(SQLERRM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726A85AC" w14:textId="77777777" w:rsidR="00F24ADC" w:rsidRDefault="00F24ADC" w:rsidP="00F24ADC">
      <w:pPr>
        <w:pStyle w:val="FirstParagraph"/>
      </w:pPr>
      <w:r>
        <w:t>如下调用：</w:t>
      </w:r>
    </w:p>
    <w:p w14:paraId="7B96FBBC" w14:textId="77777777" w:rsidR="00F24ADC" w:rsidRDefault="00F24ADC" w:rsidP="00F24ADC">
      <w:pPr>
        <w:pStyle w:val="SourceCode"/>
      </w:pPr>
      <w:r>
        <w:rPr>
          <w:rStyle w:val="ControlFlowTok"/>
        </w:rPr>
        <w:t>begin</w:t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how_</w:t>
      </w:r>
      <w:proofErr w:type="gramStart"/>
      <w:r>
        <w:rPr>
          <w:rStyle w:val="NormalTok"/>
        </w:rPr>
        <w:t>line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='</w:t>
      </w:r>
      <w:r>
        <w:rPr>
          <w:rStyle w:val="NormalTok"/>
        </w:rPr>
        <w:t>);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rPr>
          <w:rStyle w:val="OperatorTok"/>
        </w:rPr>
        <w:t>/</w:t>
      </w:r>
    </w:p>
    <w:p w14:paraId="6A445CFF" w14:textId="77777777" w:rsidR="00F24ADC" w:rsidRDefault="00F24ADC" w:rsidP="00F24ADC">
      <w:pPr>
        <w:pStyle w:val="FirstParagraph"/>
      </w:pPr>
      <w:r>
        <w:t>在</w:t>
      </w:r>
      <w:r>
        <w:t>SQLPLUS</w:t>
      </w:r>
      <w:r>
        <w:t>里面调用：</w:t>
      </w:r>
    </w:p>
    <w:p w14:paraId="5BB08CA9" w14:textId="77777777" w:rsidR="00F24ADC" w:rsidRDefault="00F24ADC" w:rsidP="00F24ADC">
      <w:pPr>
        <w:pStyle w:val="SourceCode"/>
      </w:pPr>
      <w:r>
        <w:rPr>
          <w:rStyle w:val="NormalTok"/>
        </w:rPr>
        <w:t>SQL</w:t>
      </w:r>
      <w:r>
        <w:rPr>
          <w:rStyle w:val="OperatorTok"/>
        </w:rPr>
        <w:t>&gt;</w:t>
      </w:r>
      <w:r>
        <w:rPr>
          <w:rStyle w:val="NormalTok"/>
        </w:rPr>
        <w:t xml:space="preserve"> BEGIN2        </w:t>
      </w:r>
      <w:proofErr w:type="spellStart"/>
      <w:r>
        <w:rPr>
          <w:rStyle w:val="NormalTok"/>
        </w:rPr>
        <w:t>show_</w:t>
      </w:r>
      <w:proofErr w:type="gramStart"/>
      <w:r>
        <w:rPr>
          <w:rStyle w:val="NormalTok"/>
        </w:rPr>
        <w:t>line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='</w:t>
      </w:r>
      <w:r>
        <w:rPr>
          <w:rStyle w:val="NormalTok"/>
        </w:rPr>
        <w:t>);</w:t>
      </w:r>
      <w:r>
        <w:rPr>
          <w:rStyle w:val="DecValTok"/>
        </w:rPr>
        <w:t>3</w:t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1F110A0F" w14:textId="77777777" w:rsidR="00F24ADC" w:rsidRDefault="00F24ADC" w:rsidP="00F24ADC">
      <w:pPr>
        <w:pStyle w:val="FirstParagraph"/>
      </w:pPr>
      <w:r>
        <w:t xml:space="preserve"> </w:t>
      </w:r>
      <w:r>
        <w:t>几点说明：</w:t>
      </w:r>
    </w:p>
    <w:p w14:paraId="6BBBB30B" w14:textId="77777777" w:rsidR="00F24ADC" w:rsidRDefault="00F24ADC" w:rsidP="00F24ADC">
      <w:pPr>
        <w:pStyle w:val="a0"/>
      </w:pPr>
      <w:r>
        <w:t>1</w:t>
      </w:r>
      <w:r>
        <w:t>、参数没有指定长度，当有实际数据传递进来的时候，参数的长度才被确定。</w:t>
      </w:r>
    </w:p>
    <w:p w14:paraId="1AD0A5C8" w14:textId="77777777" w:rsidR="00F24ADC" w:rsidRDefault="00F24ADC" w:rsidP="00F24ADC">
      <w:pPr>
        <w:pStyle w:val="a0"/>
      </w:pPr>
      <w:r>
        <w:t>2</w:t>
      </w:r>
      <w:r>
        <w:t>、局部声明为：</w:t>
      </w:r>
      <w:proofErr w:type="spellStart"/>
      <w:r>
        <w:t>actual_line</w:t>
      </w:r>
      <w:proofErr w:type="spellEnd"/>
      <w:r>
        <w:t xml:space="preserve"> varchar2(150);</w:t>
      </w:r>
    </w:p>
    <w:p w14:paraId="5174BC00" w14:textId="77777777" w:rsidR="00F24ADC" w:rsidRDefault="00F24ADC" w:rsidP="00F24ADC">
      <w:pPr>
        <w:pStyle w:val="a0"/>
      </w:pPr>
      <w:r>
        <w:t>3</w:t>
      </w:r>
      <w:r>
        <w:t>、使用命令</w:t>
      </w:r>
      <w:r>
        <w:t>SQL&gt; show errors</w:t>
      </w:r>
      <w:r>
        <w:t>在</w:t>
      </w:r>
      <w:r>
        <w:t>SQLPLUS</w:t>
      </w:r>
      <w:r>
        <w:t>里面查看错误。</w:t>
      </w:r>
    </w:p>
    <w:p w14:paraId="04966BB8" w14:textId="77777777" w:rsidR="00F24ADC" w:rsidRDefault="00F24ADC" w:rsidP="00F24ADC">
      <w:pPr>
        <w:pStyle w:val="3"/>
      </w:pPr>
      <w:bookmarkStart w:id="10" w:name="header-n197"/>
      <w:r>
        <w:t>9.2. 创建函数</w:t>
      </w:r>
      <w:bookmarkEnd w:id="10"/>
    </w:p>
    <w:p w14:paraId="19AF2985" w14:textId="7B73BC61" w:rsidR="00F24ADC" w:rsidRDefault="00F24ADC" w:rsidP="00F24ADC">
      <w:pPr>
        <w:pStyle w:val="4"/>
      </w:pPr>
      <w:bookmarkStart w:id="11" w:name="header-n198"/>
      <w:r>
        <w:t>9.2.1. 查询</w:t>
      </w:r>
      <w:r w:rsidR="0050026F">
        <w:rPr>
          <w:rFonts w:hint="eastAsia"/>
        </w:rPr>
        <w:t>部门所属总销售</w:t>
      </w:r>
      <w:bookmarkEnd w:id="11"/>
      <w:r w:rsidR="0050026F">
        <w:rPr>
          <w:rFonts w:hint="eastAsia"/>
        </w:rPr>
        <w:t>额</w:t>
      </w:r>
    </w:p>
    <w:p w14:paraId="12DDA3B0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CREATE OR REPLACE</w:t>
      </w:r>
    </w:p>
    <w:p w14:paraId="5BDD64B6" w14:textId="0B1217BA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PACKAGE BODY "MYPACK" AS FUNCTION </w:t>
      </w:r>
      <w:proofErr w:type="spellStart"/>
      <w:r w:rsidRPr="0050026F">
        <w:rPr>
          <w:rStyle w:val="KeywordTok"/>
          <w:rFonts w:hint="eastAsia"/>
        </w:rPr>
        <w:t>Get_SaleAmount</w:t>
      </w:r>
      <w:proofErr w:type="spellEnd"/>
      <w:r w:rsidRPr="0050026F">
        <w:rPr>
          <w:rStyle w:val="KeywordTok"/>
          <w:rFonts w:hint="eastAsia"/>
        </w:rPr>
        <w:t xml:space="preserve"> </w:t>
      </w:r>
      <w:proofErr w:type="gramStart"/>
      <w:r w:rsidRPr="0050026F">
        <w:rPr>
          <w:rStyle w:val="KeywordTok"/>
          <w:rFonts w:hint="eastAsia"/>
        </w:rPr>
        <w:t xml:space="preserve">( </w:t>
      </w:r>
      <w:r w:rsidR="00D62E3F">
        <w:rPr>
          <w:rStyle w:val="KeywordTok"/>
          <w:rFonts w:hint="eastAsia"/>
        </w:rPr>
        <w:t>D</w:t>
      </w:r>
      <w:r w:rsidR="00D62E3F">
        <w:rPr>
          <w:rStyle w:val="KeywordTok"/>
        </w:rPr>
        <w:t>EPARTMENT</w:t>
      </w:r>
      <w:proofErr w:type="gramEnd"/>
      <w:r w:rsidR="00D62E3F">
        <w:rPr>
          <w:rStyle w:val="KeywordTok"/>
        </w:rPr>
        <w:t>_ID</w:t>
      </w:r>
      <w:r w:rsidRPr="0050026F">
        <w:rPr>
          <w:rStyle w:val="KeywordTok"/>
          <w:rFonts w:hint="eastAsia"/>
        </w:rPr>
        <w:t xml:space="preserve"> NUMBER ) RETURN NUMBER AS N NUMBER ( 20, 2 );</w:t>
      </w:r>
    </w:p>
    <w:p w14:paraId="576D88C9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BEGIN</w:t>
      </w:r>
    </w:p>
    <w:p w14:paraId="20256BBA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 SELECT SUM(</w:t>
      </w:r>
      <w:proofErr w:type="gramStart"/>
      <w:r w:rsidRPr="0050026F">
        <w:rPr>
          <w:rStyle w:val="KeywordTok"/>
        </w:rPr>
        <w:t>O.TRADE</w:t>
      </w:r>
      <w:proofErr w:type="gramEnd"/>
      <w:r w:rsidRPr="0050026F">
        <w:rPr>
          <w:rStyle w:val="KeywordTok"/>
        </w:rPr>
        <w:t>_RECEIVABLE) into N  FROM ORDERS O,DEPARTMENTS D</w:t>
      </w:r>
    </w:p>
    <w:p w14:paraId="56A276D7" w14:textId="324A27D9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  WHERE O.</w:t>
      </w:r>
      <w:r w:rsidR="00D62E3F">
        <w:rPr>
          <w:rStyle w:val="KeywordTok"/>
        </w:rPr>
        <w:t>DEPARTMENT_ID</w:t>
      </w:r>
      <w:r w:rsidRPr="0050026F">
        <w:rPr>
          <w:rStyle w:val="KeywordTok"/>
          <w:rFonts w:hint="eastAsia"/>
        </w:rPr>
        <w:t>=D.DEPARTMENT_ID AND D.DEPARTMENT_ID ="</w:t>
      </w:r>
      <w:r w:rsidRPr="0050026F">
        <w:rPr>
          <w:rStyle w:val="KeywordTok"/>
          <w:rFonts w:hint="eastAsia"/>
        </w:rPr>
        <w:t>门店号</w:t>
      </w:r>
      <w:r w:rsidRPr="0050026F">
        <w:rPr>
          <w:rStyle w:val="KeywordTok"/>
          <w:rFonts w:hint="eastAsia"/>
        </w:rPr>
        <w:t>";</w:t>
      </w:r>
    </w:p>
    <w:p w14:paraId="31B5FFC1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 RETURN N;</w:t>
      </w:r>
    </w:p>
    <w:p w14:paraId="2E216D4D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END;</w:t>
      </w:r>
    </w:p>
    <w:p w14:paraId="607B8E22" w14:textId="2BC37CF5" w:rsidR="00F24ADC" w:rsidRDefault="0050026F" w:rsidP="0050026F">
      <w:pPr>
        <w:pStyle w:val="FirstParagraph"/>
        <w:rPr>
          <w:noProof/>
        </w:rPr>
      </w:pPr>
      <w:r w:rsidRPr="0050026F">
        <w:rPr>
          <w:rStyle w:val="KeywordTok"/>
        </w:rPr>
        <w:t>END;</w:t>
      </w:r>
      <w:r w:rsidR="00F24ADC">
        <w:t xml:space="preserve"> </w:t>
      </w:r>
    </w:p>
    <w:p w14:paraId="059D926F" w14:textId="292620DC" w:rsidR="0050026F" w:rsidRPr="0050026F" w:rsidRDefault="004A02AA" w:rsidP="0050026F">
      <w:pPr>
        <w:pStyle w:val="a0"/>
      </w:pPr>
      <w:r>
        <w:rPr>
          <w:noProof/>
        </w:rPr>
        <w:lastRenderedPageBreak/>
        <w:drawing>
          <wp:inline distT="0" distB="0" distL="0" distR="0" wp14:anchorId="36C75FA1" wp14:editId="366D05EA">
            <wp:extent cx="5544185" cy="1631315"/>
            <wp:effectExtent l="0" t="0" r="0" b="698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54FA" w14:textId="6EEFC9B2" w:rsidR="0050026F" w:rsidRDefault="0050026F" w:rsidP="0050026F">
      <w:pPr>
        <w:pStyle w:val="4"/>
      </w:pPr>
      <w:bookmarkStart w:id="12" w:name="header-n202"/>
      <w:r>
        <w:t xml:space="preserve">9.2.2. </w:t>
      </w:r>
      <w:r>
        <w:rPr>
          <w:rFonts w:hint="eastAsia"/>
        </w:rPr>
        <w:t>测试</w:t>
      </w:r>
    </w:p>
    <w:p w14:paraId="0019AB6D" w14:textId="4F0D5CA6" w:rsidR="0050026F" w:rsidRPr="0050026F" w:rsidRDefault="004A02AA" w:rsidP="0050026F">
      <w:pPr>
        <w:pStyle w:val="a0"/>
      </w:pPr>
      <w:r>
        <w:rPr>
          <w:noProof/>
        </w:rPr>
        <w:drawing>
          <wp:inline distT="0" distB="0" distL="0" distR="0" wp14:anchorId="4EA83355" wp14:editId="64B9ED0B">
            <wp:extent cx="5544185" cy="263080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63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891A1" w14:textId="77777777" w:rsidR="000A32DE" w:rsidRDefault="000A32DE" w:rsidP="00F24ADC">
      <w:pPr>
        <w:pStyle w:val="2"/>
      </w:pPr>
    </w:p>
    <w:p w14:paraId="06C7C12E" w14:textId="77777777" w:rsidR="00F24ADC" w:rsidRPr="00595CA4" w:rsidRDefault="00F24ADC" w:rsidP="00F24ADC">
      <w:pPr>
        <w:pStyle w:val="2"/>
        <w:rPr>
          <w:color w:val="auto"/>
        </w:rPr>
      </w:pPr>
      <w:r w:rsidRPr="00595CA4">
        <w:rPr>
          <w:color w:val="auto"/>
        </w:rPr>
        <w:t>10. 数据库备份</w:t>
      </w:r>
      <w:bookmarkEnd w:id="12"/>
    </w:p>
    <w:p w14:paraId="384AC692" w14:textId="77777777" w:rsidR="00F24ADC" w:rsidRDefault="00F24ADC" w:rsidP="00F24ADC">
      <w:pPr>
        <w:pStyle w:val="FirstParagraph"/>
      </w:pPr>
      <w:r>
        <w:rPr>
          <w:b/>
        </w:rPr>
        <w:t>ORACLE</w:t>
      </w:r>
      <w:r>
        <w:rPr>
          <w:b/>
        </w:rPr>
        <w:t>数据库备份与恢复详解</w:t>
      </w:r>
    </w:p>
    <w:p w14:paraId="27B0A61C" w14:textId="77777777" w:rsidR="00F24ADC" w:rsidRDefault="00F24ADC" w:rsidP="00F24ADC">
      <w:pPr>
        <w:pStyle w:val="a0"/>
      </w:pPr>
      <w:r>
        <w:t>Oracle</w:t>
      </w:r>
      <w:r>
        <w:t>的备份与恢复有三种标准的模式，大致分为两</w:t>
      </w:r>
      <w:r>
        <w:t xml:space="preserve"> </w:t>
      </w:r>
      <w:r>
        <w:t>大类，备份恢复</w:t>
      </w:r>
      <w:r>
        <w:t>(</w:t>
      </w:r>
      <w:r>
        <w:t>物理上的</w:t>
      </w:r>
      <w:r>
        <w:t>)</w:t>
      </w:r>
      <w:r>
        <w:t>以及导入导出</w:t>
      </w:r>
      <w:r>
        <w:t>(</w:t>
      </w:r>
      <w:r>
        <w:t>逻辑上的</w:t>
      </w:r>
      <w:r>
        <w:t>)</w:t>
      </w:r>
      <w:r>
        <w:t>，而备份恢复又可以根据数据库的工作模式分为非归档模式</w:t>
      </w:r>
      <w:r>
        <w:t>(</w:t>
      </w:r>
      <w:proofErr w:type="spellStart"/>
      <w:r>
        <w:t>Nonarchivelog</w:t>
      </w:r>
      <w:proofErr w:type="spellEnd"/>
      <w:r>
        <w:t xml:space="preserve">-style) </w:t>
      </w:r>
      <w:r>
        <w:t>和归档模式</w:t>
      </w:r>
      <w:r>
        <w:t>(</w:t>
      </w:r>
      <w:proofErr w:type="spellStart"/>
      <w:r>
        <w:t>Archivelog</w:t>
      </w:r>
      <w:proofErr w:type="spellEnd"/>
      <w:r>
        <w:t>-style),</w:t>
      </w:r>
      <w:r>
        <w:t>通常，我们把非归档模式称为冷备份，而相应的把归档模式称为热备份。</w:t>
      </w:r>
    </w:p>
    <w:p w14:paraId="3EE13632" w14:textId="77777777" w:rsidR="00F24ADC" w:rsidRDefault="00F24ADC" w:rsidP="00F24ADC">
      <w:pPr>
        <w:pStyle w:val="3"/>
      </w:pPr>
      <w:bookmarkStart w:id="13" w:name="header-n205"/>
      <w:r>
        <w:t>热备份和冷备份优缺点</w:t>
      </w:r>
      <w:bookmarkEnd w:id="13"/>
    </w:p>
    <w:p w14:paraId="60E8F494" w14:textId="77777777" w:rsidR="00F24ADC" w:rsidRDefault="00F24ADC" w:rsidP="00F24ADC">
      <w:pPr>
        <w:pStyle w:val="4"/>
      </w:pPr>
      <w:bookmarkStart w:id="14" w:name="header-n206"/>
      <w:r>
        <w:t>热备份的优点是：</w:t>
      </w:r>
      <w:bookmarkEnd w:id="14"/>
    </w:p>
    <w:p w14:paraId="63FBB87E" w14:textId="77777777" w:rsidR="00F24ADC" w:rsidRDefault="00F24ADC" w:rsidP="00F24ADC">
      <w:pPr>
        <w:pStyle w:val="FirstParagraph"/>
      </w:pPr>
      <w:r>
        <w:t xml:space="preserve"> 1</w:t>
      </w:r>
      <w:r>
        <w:t>．可在</w:t>
      </w:r>
      <w:proofErr w:type="gramStart"/>
      <w:r>
        <w:t>表空间</w:t>
      </w:r>
      <w:proofErr w:type="gramEnd"/>
      <w:r>
        <w:t>或数据文件级备份，备份时间短。</w:t>
      </w:r>
      <w:r>
        <w:t xml:space="preserve"> </w:t>
      </w:r>
    </w:p>
    <w:p w14:paraId="4AE194BC" w14:textId="77777777" w:rsidR="00F24ADC" w:rsidRDefault="00F24ADC" w:rsidP="00F24ADC">
      <w:pPr>
        <w:pStyle w:val="a0"/>
      </w:pPr>
      <w:r>
        <w:t xml:space="preserve"> 2</w:t>
      </w:r>
      <w:r>
        <w:t>．备份时数据库仍可使用。</w:t>
      </w:r>
      <w:r>
        <w:t xml:space="preserve"> </w:t>
      </w:r>
    </w:p>
    <w:p w14:paraId="4B13DDC4" w14:textId="77777777" w:rsidR="00F24ADC" w:rsidRDefault="00F24ADC" w:rsidP="00F24ADC">
      <w:pPr>
        <w:pStyle w:val="a0"/>
      </w:pPr>
      <w:r>
        <w:lastRenderedPageBreak/>
        <w:t xml:space="preserve"> 3</w:t>
      </w:r>
      <w:r>
        <w:t>．可达到秒级恢复（恢复到某一时间点上）。</w:t>
      </w:r>
      <w:r>
        <w:t xml:space="preserve"> </w:t>
      </w:r>
    </w:p>
    <w:p w14:paraId="542F9081" w14:textId="77777777" w:rsidR="00F24ADC" w:rsidRDefault="00F24ADC" w:rsidP="00F24ADC">
      <w:pPr>
        <w:pStyle w:val="a0"/>
      </w:pPr>
      <w:r>
        <w:t xml:space="preserve"> 4</w:t>
      </w:r>
      <w:r>
        <w:t>．可对几乎所有数据库实体作恢复。</w:t>
      </w:r>
      <w:r>
        <w:t xml:space="preserve"> </w:t>
      </w:r>
    </w:p>
    <w:p w14:paraId="3FC778B5" w14:textId="77777777" w:rsidR="00F24ADC" w:rsidRDefault="00F24ADC" w:rsidP="00F24ADC">
      <w:pPr>
        <w:pStyle w:val="a0"/>
      </w:pPr>
      <w:r>
        <w:t xml:space="preserve"> 5</w:t>
      </w:r>
      <w:r>
        <w:t>．恢复是快速的，在大多数情况下在数据库仍工作时恢复。</w:t>
      </w:r>
      <w:r>
        <w:t xml:space="preserve"> </w:t>
      </w:r>
    </w:p>
    <w:p w14:paraId="626E9B68" w14:textId="77777777" w:rsidR="00F24ADC" w:rsidRDefault="00F24ADC" w:rsidP="00F24ADC">
      <w:pPr>
        <w:pStyle w:val="4"/>
      </w:pPr>
      <w:bookmarkStart w:id="15" w:name="header-n212"/>
      <w:r>
        <w:t>热备份的不足是：</w:t>
      </w:r>
      <w:bookmarkEnd w:id="15"/>
    </w:p>
    <w:p w14:paraId="484CD4F3" w14:textId="77777777" w:rsidR="00F24ADC" w:rsidRDefault="00F24ADC" w:rsidP="00F24ADC">
      <w:pPr>
        <w:pStyle w:val="FirstParagraph"/>
      </w:pPr>
      <w:r>
        <w:t xml:space="preserve"> 1</w:t>
      </w:r>
      <w:r>
        <w:t>．不能出错，否则后果严重。</w:t>
      </w:r>
      <w:r>
        <w:t xml:space="preserve"> </w:t>
      </w:r>
    </w:p>
    <w:p w14:paraId="469244E5" w14:textId="77777777" w:rsidR="00F24ADC" w:rsidRDefault="00F24ADC" w:rsidP="00F24ADC">
      <w:pPr>
        <w:pStyle w:val="a0"/>
      </w:pPr>
      <w:r>
        <w:t xml:space="preserve"> 2</w:t>
      </w:r>
      <w:r>
        <w:t>．若热备份不成功，所得结果不可用于时间点的恢复。</w:t>
      </w:r>
      <w:r>
        <w:t xml:space="preserve"> </w:t>
      </w:r>
    </w:p>
    <w:p w14:paraId="7469DE21" w14:textId="77777777" w:rsidR="00F24ADC" w:rsidRDefault="00F24ADC" w:rsidP="00F24ADC">
      <w:pPr>
        <w:pStyle w:val="a0"/>
      </w:pPr>
      <w:r>
        <w:t xml:space="preserve"> 3</w:t>
      </w:r>
      <w:r>
        <w:t>．因难维护，所以要特别仔细小心，不允许</w:t>
      </w:r>
      <w:r>
        <w:t>“</w:t>
      </w:r>
      <w:r>
        <w:t>以失败而告终</w:t>
      </w:r>
      <w:r>
        <w:t>”</w:t>
      </w:r>
      <w:r>
        <w:t>。</w:t>
      </w:r>
      <w:r>
        <w:t xml:space="preserve"> </w:t>
      </w:r>
    </w:p>
    <w:p w14:paraId="1C7B8922" w14:textId="77777777" w:rsidR="00F24ADC" w:rsidRDefault="00F24ADC" w:rsidP="00F24ADC">
      <w:pPr>
        <w:pStyle w:val="4"/>
      </w:pPr>
      <w:bookmarkStart w:id="16" w:name="header-n216"/>
      <w:r>
        <w:t>冷备份的优点是：</w:t>
      </w:r>
      <w:bookmarkEnd w:id="16"/>
    </w:p>
    <w:p w14:paraId="4A489B9E" w14:textId="77777777" w:rsidR="00F24ADC" w:rsidRDefault="00F24ADC" w:rsidP="00F24ADC">
      <w:pPr>
        <w:pStyle w:val="FirstParagraph"/>
      </w:pPr>
      <w:r>
        <w:t xml:space="preserve"> 1</w:t>
      </w:r>
      <w:r>
        <w:t>．是非常快速的备份方法（只需拷贝文件）</w:t>
      </w:r>
      <w:r>
        <w:t xml:space="preserve"> </w:t>
      </w:r>
    </w:p>
    <w:p w14:paraId="5E86D410" w14:textId="77777777" w:rsidR="00F24ADC" w:rsidRDefault="00F24ADC" w:rsidP="00F24ADC">
      <w:pPr>
        <w:pStyle w:val="a0"/>
      </w:pPr>
      <w:r>
        <w:t xml:space="preserve"> 2</w:t>
      </w:r>
      <w:r>
        <w:t>．容易归档（简单拷贝即可）</w:t>
      </w:r>
      <w:r>
        <w:t xml:space="preserve"> </w:t>
      </w:r>
    </w:p>
    <w:p w14:paraId="75825794" w14:textId="77777777" w:rsidR="00F24ADC" w:rsidRDefault="00F24ADC" w:rsidP="00F24ADC">
      <w:pPr>
        <w:pStyle w:val="a0"/>
      </w:pPr>
      <w:r>
        <w:t xml:space="preserve"> 3</w:t>
      </w:r>
      <w:r>
        <w:t>．容易恢复到某个时间点上（只需将文件再拷贝回去）</w:t>
      </w:r>
      <w:r>
        <w:t xml:space="preserve"> </w:t>
      </w:r>
    </w:p>
    <w:p w14:paraId="2466CCF1" w14:textId="77777777" w:rsidR="00F24ADC" w:rsidRDefault="00F24ADC" w:rsidP="00F24ADC">
      <w:pPr>
        <w:pStyle w:val="a0"/>
      </w:pPr>
      <w:r>
        <w:t xml:space="preserve"> 4</w:t>
      </w:r>
      <w:r>
        <w:t>．能与归档方法相结合，作数据库</w:t>
      </w:r>
      <w:r>
        <w:t>“</w:t>
      </w:r>
      <w:r>
        <w:t>最新状态</w:t>
      </w:r>
      <w:r>
        <w:t>”</w:t>
      </w:r>
      <w:r>
        <w:t>的恢复。</w:t>
      </w:r>
      <w:r>
        <w:t xml:space="preserve"> </w:t>
      </w:r>
    </w:p>
    <w:p w14:paraId="16D0FCEA" w14:textId="77777777" w:rsidR="00F24ADC" w:rsidRDefault="00F24ADC" w:rsidP="00F24ADC">
      <w:pPr>
        <w:pStyle w:val="a0"/>
      </w:pPr>
      <w:r>
        <w:t xml:space="preserve"> 5</w:t>
      </w:r>
      <w:r>
        <w:t>．低度维护，高度安全。</w:t>
      </w:r>
      <w:r>
        <w:t xml:space="preserve"> </w:t>
      </w:r>
    </w:p>
    <w:p w14:paraId="6A835BCC" w14:textId="77777777" w:rsidR="00F24ADC" w:rsidRDefault="00F24ADC" w:rsidP="00F24ADC">
      <w:pPr>
        <w:pStyle w:val="4"/>
      </w:pPr>
      <w:bookmarkStart w:id="17" w:name="header-n222"/>
      <w:r>
        <w:t>冷备份不足是：</w:t>
      </w:r>
      <w:bookmarkEnd w:id="17"/>
    </w:p>
    <w:p w14:paraId="4C658331" w14:textId="77777777" w:rsidR="00F24ADC" w:rsidRDefault="00F24ADC" w:rsidP="00F24ADC">
      <w:pPr>
        <w:pStyle w:val="FirstParagraph"/>
      </w:pPr>
      <w:r>
        <w:t xml:space="preserve"> 1</w:t>
      </w:r>
      <w:r>
        <w:t>．单独使用时，只能提供到</w:t>
      </w:r>
      <w:r>
        <w:t>“</w:t>
      </w:r>
      <w:r>
        <w:t>某一时间点上</w:t>
      </w:r>
      <w:r>
        <w:t>”</w:t>
      </w:r>
      <w:r>
        <w:t>的恢复。</w:t>
      </w:r>
      <w:r>
        <w:t xml:space="preserve"> </w:t>
      </w:r>
    </w:p>
    <w:p w14:paraId="6D66BFB9" w14:textId="77777777" w:rsidR="00F24ADC" w:rsidRDefault="00F24ADC" w:rsidP="00F24ADC">
      <w:pPr>
        <w:pStyle w:val="a0"/>
      </w:pPr>
      <w:r>
        <w:t xml:space="preserve"> 2</w:t>
      </w:r>
      <w:r>
        <w:t>．在实施备份的全过程中，数据库必须要作备份而不能作其它工作。也就是说，数据库必须是关闭状态。</w:t>
      </w:r>
    </w:p>
    <w:p w14:paraId="19D5FCA4" w14:textId="77777777" w:rsidR="00F24ADC" w:rsidRDefault="00F24ADC" w:rsidP="00F24ADC">
      <w:pPr>
        <w:pStyle w:val="a0"/>
      </w:pPr>
      <w:r>
        <w:t xml:space="preserve"> 3</w:t>
      </w:r>
      <w:r>
        <w:t>．若磁盘空间有限，只能拷贝到磁带等其它外部存储设备上，速度会很慢。</w:t>
      </w:r>
      <w:r>
        <w:t xml:space="preserve"> </w:t>
      </w:r>
    </w:p>
    <w:p w14:paraId="4149F0BA" w14:textId="77777777" w:rsidR="00F24ADC" w:rsidRDefault="00F24ADC" w:rsidP="00F24ADC">
      <w:pPr>
        <w:pStyle w:val="a0"/>
      </w:pPr>
      <w:r>
        <w:t xml:space="preserve"> 4</w:t>
      </w:r>
      <w:r>
        <w:t>．不能按表或按用户恢复。</w:t>
      </w:r>
    </w:p>
    <w:p w14:paraId="4CA4DE8B" w14:textId="77777777" w:rsidR="00F24ADC" w:rsidRDefault="00F24ADC" w:rsidP="00F24ADC">
      <w:pPr>
        <w:pStyle w:val="3"/>
      </w:pPr>
      <w:bookmarkStart w:id="18" w:name="header-n227"/>
      <w:r>
        <w:t>物理备份之冷备份：</w:t>
      </w:r>
      <w:bookmarkEnd w:id="18"/>
    </w:p>
    <w:p w14:paraId="6BFA6591" w14:textId="77777777" w:rsidR="00F24ADC" w:rsidRDefault="00F24ADC" w:rsidP="00F24ADC">
      <w:pPr>
        <w:pStyle w:val="FirstParagraph"/>
      </w:pPr>
      <w:r>
        <w:t xml:space="preserve"> </w:t>
      </w:r>
      <w:r>
        <w:t>当数据库可以暂时处于关闭状态时，我们需要将它在这一稳定时刻的数据相关文件转移到安全的区域，当数据库遭到破坏，再从安全区域将备份的数据库相关文件拷</w:t>
      </w:r>
      <w:r>
        <w:t xml:space="preserve"> </w:t>
      </w:r>
      <w:proofErr w:type="gramStart"/>
      <w:r>
        <w:t>贝回原来</w:t>
      </w:r>
      <w:proofErr w:type="gramEnd"/>
      <w:r>
        <w:t>的位置，这样，就完成了一次快捷安全等数据转移。由于是在数据库不提供服务的关闭状态，所以称为冷备份。冷备份具有很多优良特性，比如上面图中我</w:t>
      </w:r>
      <w:r>
        <w:t xml:space="preserve"> </w:t>
      </w:r>
      <w:r>
        <w:t>们提到的，快速，方便，以及高效。一次完整的冷备份步骤应该是：</w:t>
      </w:r>
    </w:p>
    <w:p w14:paraId="00175B2C" w14:textId="77777777" w:rsidR="00F24ADC" w:rsidRDefault="00F24ADC" w:rsidP="00F24ADC">
      <w:pPr>
        <w:pStyle w:val="a0"/>
      </w:pPr>
      <w:r>
        <w:t xml:space="preserve"> 1</w:t>
      </w:r>
      <w:r>
        <w:t>，首先关闭数据库（</w:t>
      </w:r>
      <w:r>
        <w:t>shutdown normal</w:t>
      </w:r>
      <w:r>
        <w:t>）</w:t>
      </w:r>
    </w:p>
    <w:p w14:paraId="1B116541" w14:textId="77777777" w:rsidR="00F24ADC" w:rsidRDefault="00F24ADC" w:rsidP="00F24ADC">
      <w:pPr>
        <w:pStyle w:val="a0"/>
      </w:pPr>
      <w:r>
        <w:t xml:space="preserve"> 2</w:t>
      </w:r>
      <w:r>
        <w:t>，拷贝相关文件到安全区域（利用操作系统命令拷贝数据库的所有的数据文件、日志文件、控制文件、参数文件、口令文件等（包括路径））</w:t>
      </w:r>
    </w:p>
    <w:p w14:paraId="05661FEC" w14:textId="77777777" w:rsidR="00F24ADC" w:rsidRDefault="00F24ADC" w:rsidP="00F24ADC">
      <w:pPr>
        <w:pStyle w:val="a0"/>
      </w:pPr>
      <w:r>
        <w:t xml:space="preserve"> 3</w:t>
      </w:r>
      <w:r>
        <w:t>，重新启动数据库（</w:t>
      </w:r>
      <w:r>
        <w:t>startup</w:t>
      </w:r>
      <w:r>
        <w:t>）</w:t>
      </w:r>
    </w:p>
    <w:p w14:paraId="39E34F6A" w14:textId="77777777" w:rsidR="00F24ADC" w:rsidRDefault="00F24ADC" w:rsidP="00F24ADC">
      <w:pPr>
        <w:pStyle w:val="FirstParagraph"/>
      </w:pPr>
      <w:r>
        <w:lastRenderedPageBreak/>
        <w:t>这样，我们就完成了一次冷备份，</w:t>
      </w:r>
      <w:proofErr w:type="gramStart"/>
      <w:r>
        <w:t>请确定</w:t>
      </w:r>
      <w:proofErr w:type="gramEnd"/>
      <w:r>
        <w:t>你对这些相应的目录（包括写入的目标文件夹）有相应的权限。</w:t>
      </w:r>
    </w:p>
    <w:p w14:paraId="606A7590" w14:textId="77777777" w:rsidR="00F24ADC" w:rsidRDefault="00F24ADC" w:rsidP="00F24ADC">
      <w:pPr>
        <w:pStyle w:val="a0"/>
      </w:pPr>
      <w:r>
        <w:t xml:space="preserve"> </w:t>
      </w:r>
      <w:r>
        <w:t>恢复的时候，相对比较简单了，我们停掉数据库，将文件拷贝</w:t>
      </w:r>
      <w:proofErr w:type="gramStart"/>
      <w:r>
        <w:t>回相应</w:t>
      </w:r>
      <w:proofErr w:type="gramEnd"/>
      <w:r>
        <w:t>位置，重启数据库就可以了，当然也可以用脚本来完成。</w:t>
      </w:r>
    </w:p>
    <w:p w14:paraId="2EDA2D39" w14:textId="77777777" w:rsidR="0050026F" w:rsidRDefault="00F24ADC" w:rsidP="0050026F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  <w:kern w:val="0"/>
          <w:sz w:val="36"/>
          <w:szCs w:val="36"/>
        </w:rPr>
      </w:pPr>
      <w:bookmarkStart w:id="19" w:name="header-n236"/>
      <w:r>
        <w:t xml:space="preserve">10.1. </w:t>
      </w:r>
      <w:r w:rsidR="0050026F">
        <w:rPr>
          <w:rFonts w:hint="eastAsia"/>
        </w:rPr>
        <w:t>手动</w:t>
      </w:r>
      <w:r>
        <w:t>数据库备份</w:t>
      </w:r>
      <w:bookmarkEnd w:id="19"/>
      <w:r w:rsidR="0050026F">
        <w:rPr>
          <w:rFonts w:hint="eastAsia"/>
        </w:rPr>
        <w:t>之</w:t>
      </w:r>
      <w:r w:rsidR="0050026F" w:rsidRPr="0050026F">
        <w:t>数据库导出</w:t>
      </w:r>
      <w:proofErr w:type="spellStart"/>
      <w:r w:rsidR="0050026F" w:rsidRPr="0050026F">
        <w:t>expdp</w:t>
      </w:r>
      <w:proofErr w:type="spellEnd"/>
    </w:p>
    <w:p w14:paraId="6F2D1044" w14:textId="66AE09C6" w:rsidR="00F24ADC" w:rsidRDefault="00CC07A3" w:rsidP="00F24ADC">
      <w:pPr>
        <w:pStyle w:val="3"/>
      </w:pPr>
      <w:r>
        <w:rPr>
          <w:rFonts w:hint="eastAsia"/>
        </w:rPr>
        <w:t>步骤：</w:t>
      </w:r>
    </w:p>
    <w:p w14:paraId="3DB9E00C" w14:textId="69ABBFE5" w:rsidR="00CC07A3" w:rsidRDefault="00CC07A3" w:rsidP="00CC07A3">
      <w:pPr>
        <w:pStyle w:val="a0"/>
      </w:pPr>
      <w:r>
        <w:rPr>
          <w:rFonts w:hint="eastAsia"/>
        </w:rPr>
        <w:t>S</w:t>
      </w:r>
      <w:r>
        <w:t xml:space="preserve">QL </w:t>
      </w:r>
      <w:r>
        <w:rPr>
          <w:rFonts w:hint="eastAsia"/>
        </w:rPr>
        <w:t>plus</w:t>
      </w:r>
      <w:r>
        <w:t xml:space="preserve"> </w:t>
      </w:r>
      <w:r>
        <w:rPr>
          <w:rFonts w:hint="eastAsia"/>
        </w:rPr>
        <w:t>已</w:t>
      </w:r>
      <w:r>
        <w:t xml:space="preserve">SYSTEM </w:t>
      </w:r>
      <w:r>
        <w:rPr>
          <w:rFonts w:hint="eastAsia"/>
        </w:rPr>
        <w:t>用户登录</w:t>
      </w:r>
    </w:p>
    <w:p w14:paraId="7CEDA2DB" w14:textId="69365249" w:rsidR="00CC07A3" w:rsidRDefault="00CC07A3" w:rsidP="00CC07A3">
      <w:pPr>
        <w:pStyle w:val="a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expdir</w:t>
      </w:r>
      <w:proofErr w:type="spellEnd"/>
      <w:r>
        <w:rPr>
          <w:rFonts w:hint="eastAsia"/>
        </w:rPr>
        <w:t>目录并给</w:t>
      </w:r>
      <w:r w:rsidR="004A02AA">
        <w:t>ZLW</w:t>
      </w:r>
      <w:r>
        <w:rPr>
          <w:rFonts w:hint="eastAsia"/>
        </w:rPr>
        <w:t>用户授权读写</w:t>
      </w:r>
    </w:p>
    <w:p w14:paraId="0825055C" w14:textId="1F3AEB70" w:rsidR="00CC07A3" w:rsidRDefault="004A02AA" w:rsidP="00CC07A3">
      <w:pPr>
        <w:pStyle w:val="a0"/>
      </w:pPr>
      <w:r>
        <w:rPr>
          <w:noProof/>
        </w:rPr>
        <w:drawing>
          <wp:inline distT="0" distB="0" distL="0" distR="0" wp14:anchorId="3266DAF1" wp14:editId="0D844EF6">
            <wp:extent cx="5544185" cy="289750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97D2" w14:textId="7FD25018" w:rsidR="00CC07A3" w:rsidRPr="00CC07A3" w:rsidRDefault="00CC07A3" w:rsidP="00CC07A3">
      <w:pPr>
        <w:pStyle w:val="a0"/>
      </w:pPr>
      <w:r>
        <w:rPr>
          <w:rFonts w:hint="eastAsia"/>
        </w:rPr>
        <w:t>用户自己备份</w:t>
      </w:r>
    </w:p>
    <w:p w14:paraId="76195A04" w14:textId="6581065B" w:rsidR="0050026F" w:rsidRDefault="004A02AA" w:rsidP="0050026F">
      <w:pPr>
        <w:pStyle w:val="a0"/>
      </w:pPr>
      <w:r>
        <w:rPr>
          <w:noProof/>
        </w:rPr>
        <w:lastRenderedPageBreak/>
        <w:drawing>
          <wp:inline distT="0" distB="0" distL="0" distR="0" wp14:anchorId="21DDC1C1" wp14:editId="38D0F1B5">
            <wp:extent cx="5544185" cy="4360545"/>
            <wp:effectExtent l="0" t="0" r="0" b="190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A08" w14:textId="2B9132C5" w:rsidR="00CC07A3" w:rsidRDefault="00CC07A3" w:rsidP="0050026F">
      <w:pPr>
        <w:pStyle w:val="a0"/>
      </w:pPr>
      <w:r>
        <w:rPr>
          <w:rFonts w:hint="eastAsia"/>
        </w:rPr>
        <w:t>前往本地目录查看：</w:t>
      </w:r>
    </w:p>
    <w:p w14:paraId="1CA5D0EC" w14:textId="4545E469" w:rsidR="00CC07A3" w:rsidRPr="0050026F" w:rsidRDefault="004A02AA" w:rsidP="0050026F">
      <w:pPr>
        <w:pStyle w:val="a0"/>
      </w:pPr>
      <w:r>
        <w:rPr>
          <w:noProof/>
        </w:rPr>
        <w:drawing>
          <wp:inline distT="0" distB="0" distL="0" distR="0" wp14:anchorId="1F73940C" wp14:editId="190E53B9">
            <wp:extent cx="5544185" cy="2892207"/>
            <wp:effectExtent l="0" t="0" r="0" b="381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9016"/>
                    <a:stretch/>
                  </pic:blipFill>
                  <pic:spPr bwMode="auto">
                    <a:xfrm>
                      <a:off x="0" y="0"/>
                      <a:ext cx="5544185" cy="2892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1B1B41" w14:textId="3612229F" w:rsidR="00F24ADC" w:rsidRDefault="00F24ADC" w:rsidP="00F24ADC">
      <w:pPr>
        <w:pStyle w:val="3"/>
      </w:pPr>
      <w:bookmarkStart w:id="20" w:name="header-n259"/>
      <w:r>
        <w:lastRenderedPageBreak/>
        <w:t>10.5. 删除数据库文件模拟数据损坏</w:t>
      </w:r>
      <w:bookmarkEnd w:id="20"/>
    </w:p>
    <w:p w14:paraId="70C6EEB9" w14:textId="6B4D51DB" w:rsidR="00CC07A3" w:rsidRPr="00CC07A3" w:rsidRDefault="004A02AA" w:rsidP="00CC07A3">
      <w:pPr>
        <w:pStyle w:val="a0"/>
      </w:pPr>
      <w:r>
        <w:rPr>
          <w:noProof/>
        </w:rPr>
        <w:drawing>
          <wp:inline distT="0" distB="0" distL="0" distR="0" wp14:anchorId="104A3BC4" wp14:editId="2288D605">
            <wp:extent cx="5544185" cy="2897505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BE9BB" w14:textId="77777777" w:rsidR="00F24ADC" w:rsidRDefault="00F24ADC" w:rsidP="00F24ADC">
      <w:pPr>
        <w:pStyle w:val="3"/>
      </w:pPr>
      <w:bookmarkStart w:id="21" w:name="header-n268"/>
      <w:r>
        <w:t>10.6. 数据库完全恢复</w:t>
      </w:r>
      <w:bookmarkEnd w:id="21"/>
    </w:p>
    <w:p w14:paraId="17FEB1FC" w14:textId="5FA191CB" w:rsidR="001F3517" w:rsidRDefault="004A02AA" w:rsidP="00B6199D">
      <w:pPr>
        <w:widowControl/>
        <w:jc w:val="left"/>
      </w:pPr>
      <w:r>
        <w:rPr>
          <w:noProof/>
        </w:rPr>
        <w:drawing>
          <wp:inline distT="0" distB="0" distL="0" distR="0" wp14:anchorId="5462FEA6" wp14:editId="3B707C0F">
            <wp:extent cx="5544185" cy="4360545"/>
            <wp:effectExtent l="0" t="0" r="0" b="190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36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8473" w14:textId="7B9E1FC5" w:rsidR="00CC07A3" w:rsidRDefault="00CC07A3" w:rsidP="00B6199D">
      <w:pPr>
        <w:widowControl/>
        <w:jc w:val="left"/>
      </w:pPr>
      <w:r>
        <w:rPr>
          <w:rFonts w:hint="eastAsia"/>
        </w:rPr>
        <w:lastRenderedPageBreak/>
        <w:t>用户</w:t>
      </w:r>
      <w:r w:rsidR="004A02AA">
        <w:t>ZLW</w:t>
      </w:r>
      <w:r>
        <w:rPr>
          <w:rFonts w:hint="eastAsia"/>
        </w:rPr>
        <w:t>登录数据库查看恢复情况</w:t>
      </w:r>
      <w:r>
        <w:rPr>
          <w:rFonts w:hint="eastAsia"/>
        </w:rPr>
        <w:t>;</w:t>
      </w:r>
    </w:p>
    <w:p w14:paraId="0447E9AD" w14:textId="65529B98" w:rsidR="00CC07A3" w:rsidRDefault="004A02AA" w:rsidP="00B6199D">
      <w:pPr>
        <w:widowControl/>
        <w:jc w:val="left"/>
      </w:pPr>
      <w:r>
        <w:rPr>
          <w:noProof/>
        </w:rPr>
        <w:drawing>
          <wp:inline distT="0" distB="0" distL="0" distR="0" wp14:anchorId="2D2802F1" wp14:editId="5F4A20D6">
            <wp:extent cx="5544185" cy="297878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97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48D2" w14:textId="7043C998" w:rsidR="00CC07A3" w:rsidRPr="00BC4A57" w:rsidRDefault="00CC07A3" w:rsidP="00B6199D">
      <w:pPr>
        <w:widowControl/>
        <w:jc w:val="left"/>
      </w:pPr>
      <w:r>
        <w:rPr>
          <w:rFonts w:hint="eastAsia"/>
        </w:rPr>
        <w:t>恢复成功。</w:t>
      </w:r>
    </w:p>
    <w:sectPr w:rsidR="00CC07A3" w:rsidRPr="00BC4A57">
      <w:headerReference w:type="default" r:id="rId30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1D17BE" w14:textId="77777777" w:rsidR="00796573" w:rsidRDefault="00796573">
      <w:r>
        <w:separator/>
      </w:r>
    </w:p>
  </w:endnote>
  <w:endnote w:type="continuationSeparator" w:id="0">
    <w:p w14:paraId="4C2AE407" w14:textId="77777777" w:rsidR="00796573" w:rsidRDefault="00796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华文中宋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979CF7" w14:textId="77777777" w:rsidR="00796573" w:rsidRDefault="00796573">
      <w:r>
        <w:separator/>
      </w:r>
    </w:p>
  </w:footnote>
  <w:footnote w:type="continuationSeparator" w:id="0">
    <w:p w14:paraId="356678B1" w14:textId="77777777" w:rsidR="00796573" w:rsidRDefault="007965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4B96B2" w14:textId="77777777" w:rsidR="002819BC" w:rsidRDefault="002819BC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F0C52"/>
    <w:rsid w:val="00002692"/>
    <w:rsid w:val="00011ED5"/>
    <w:rsid w:val="000302C3"/>
    <w:rsid w:val="00056CC9"/>
    <w:rsid w:val="00074EAF"/>
    <w:rsid w:val="000A32DE"/>
    <w:rsid w:val="00193477"/>
    <w:rsid w:val="001E750D"/>
    <w:rsid w:val="001F3517"/>
    <w:rsid w:val="002169BC"/>
    <w:rsid w:val="002819BC"/>
    <w:rsid w:val="002B2B11"/>
    <w:rsid w:val="00301210"/>
    <w:rsid w:val="00395A44"/>
    <w:rsid w:val="004008D7"/>
    <w:rsid w:val="00450748"/>
    <w:rsid w:val="00475C3A"/>
    <w:rsid w:val="004A02AA"/>
    <w:rsid w:val="004C00F0"/>
    <w:rsid w:val="0050026F"/>
    <w:rsid w:val="0056524A"/>
    <w:rsid w:val="00595CA4"/>
    <w:rsid w:val="005B6114"/>
    <w:rsid w:val="005E3461"/>
    <w:rsid w:val="005E4454"/>
    <w:rsid w:val="005E6D6C"/>
    <w:rsid w:val="006512EE"/>
    <w:rsid w:val="00664015"/>
    <w:rsid w:val="006A33F0"/>
    <w:rsid w:val="006F0C52"/>
    <w:rsid w:val="00702596"/>
    <w:rsid w:val="00715894"/>
    <w:rsid w:val="007173F2"/>
    <w:rsid w:val="00743B02"/>
    <w:rsid w:val="00796573"/>
    <w:rsid w:val="007A5894"/>
    <w:rsid w:val="007C6BB8"/>
    <w:rsid w:val="007D02AC"/>
    <w:rsid w:val="007F312D"/>
    <w:rsid w:val="008034CF"/>
    <w:rsid w:val="0084050F"/>
    <w:rsid w:val="00874532"/>
    <w:rsid w:val="008E1945"/>
    <w:rsid w:val="008E3CE7"/>
    <w:rsid w:val="009225C8"/>
    <w:rsid w:val="00973FAC"/>
    <w:rsid w:val="009D73BE"/>
    <w:rsid w:val="009E43ED"/>
    <w:rsid w:val="00A01AD8"/>
    <w:rsid w:val="00A15A47"/>
    <w:rsid w:val="00A334E5"/>
    <w:rsid w:val="00A33774"/>
    <w:rsid w:val="00A55262"/>
    <w:rsid w:val="00A6292B"/>
    <w:rsid w:val="00B41489"/>
    <w:rsid w:val="00B6199D"/>
    <w:rsid w:val="00B70E97"/>
    <w:rsid w:val="00B87CDB"/>
    <w:rsid w:val="00B87EC2"/>
    <w:rsid w:val="00BB31F9"/>
    <w:rsid w:val="00BB4A5E"/>
    <w:rsid w:val="00BC4A57"/>
    <w:rsid w:val="00BD1E40"/>
    <w:rsid w:val="00C0711D"/>
    <w:rsid w:val="00C11C23"/>
    <w:rsid w:val="00C57764"/>
    <w:rsid w:val="00C746D6"/>
    <w:rsid w:val="00CC07A3"/>
    <w:rsid w:val="00D62E3F"/>
    <w:rsid w:val="00DE1C53"/>
    <w:rsid w:val="00E020D4"/>
    <w:rsid w:val="00E565AA"/>
    <w:rsid w:val="00EA66C9"/>
    <w:rsid w:val="00F17E4A"/>
    <w:rsid w:val="00F24ADC"/>
    <w:rsid w:val="00F551E5"/>
    <w:rsid w:val="00F855FF"/>
    <w:rsid w:val="00F953E2"/>
    <w:rsid w:val="00FB6A79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DF5F6F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 w:qFormat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F24A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F24A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24A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24A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qFormat/>
    <w:rsid w:val="006A33F0"/>
    <w:rPr>
      <w:rFonts w:ascii="宋体" w:hAnsi="宋体" w:cs="宋体"/>
      <w:sz w:val="24"/>
      <w:szCs w:val="24"/>
    </w:rPr>
  </w:style>
  <w:style w:type="table" w:styleId="a6">
    <w:name w:val="Table Grid"/>
    <w:basedOn w:val="a2"/>
    <w:qFormat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F24ADC"/>
    <w:rPr>
      <w:rFonts w:asciiTheme="majorHAnsi" w:eastAsiaTheme="majorEastAsia" w:hAnsiTheme="majorHAnsi" w:cstheme="majorBidi"/>
      <w:b/>
      <w:bCs/>
      <w:color w:val="2C6EAB" w:themeColor="accent1" w:themeShade="B5"/>
      <w:kern w:val="2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1"/>
      <w:szCs w:val="24"/>
    </w:rPr>
  </w:style>
  <w:style w:type="paragraph" w:styleId="a0">
    <w:name w:val="Body Text"/>
    <w:basedOn w:val="a"/>
    <w:link w:val="a7"/>
    <w:qFormat/>
    <w:rsid w:val="00F24ADC"/>
    <w:pPr>
      <w:spacing w:before="180" w:after="180"/>
    </w:pPr>
  </w:style>
  <w:style w:type="character" w:customStyle="1" w:styleId="a7">
    <w:name w:val="正文文本 字符"/>
    <w:basedOn w:val="a1"/>
    <w:link w:val="a0"/>
    <w:rsid w:val="00F24ADC"/>
    <w:rPr>
      <w:kern w:val="2"/>
      <w:sz w:val="21"/>
      <w:szCs w:val="24"/>
    </w:rPr>
  </w:style>
  <w:style w:type="paragraph" w:styleId="a8">
    <w:name w:val="caption"/>
    <w:basedOn w:val="a"/>
    <w:next w:val="a"/>
    <w:link w:val="a9"/>
    <w:rsid w:val="00F24ADC"/>
    <w:pPr>
      <w:spacing w:after="120"/>
    </w:pPr>
    <w:rPr>
      <w:i/>
    </w:rPr>
  </w:style>
  <w:style w:type="character" w:styleId="aa">
    <w:name w:val="Hyperlink"/>
    <w:basedOn w:val="a9"/>
    <w:rsid w:val="00F24ADC"/>
    <w:rPr>
      <w:i/>
      <w:color w:val="5B9BD5" w:themeColor="accent1"/>
      <w:kern w:val="2"/>
      <w:sz w:val="21"/>
      <w:szCs w:val="24"/>
    </w:rPr>
  </w:style>
  <w:style w:type="character" w:customStyle="1" w:styleId="a9">
    <w:name w:val="题注 字符"/>
    <w:basedOn w:val="a1"/>
    <w:link w:val="a8"/>
    <w:rsid w:val="00F24ADC"/>
    <w:rPr>
      <w:i/>
      <w:kern w:val="2"/>
      <w:sz w:val="21"/>
      <w:szCs w:val="24"/>
    </w:rPr>
  </w:style>
  <w:style w:type="paragraph" w:customStyle="1" w:styleId="FirstParagraph">
    <w:name w:val="First Paragraph"/>
    <w:basedOn w:val="a0"/>
    <w:next w:val="a0"/>
    <w:qFormat/>
    <w:rsid w:val="00F24ADC"/>
  </w:style>
  <w:style w:type="paragraph" w:customStyle="1" w:styleId="SourceCode">
    <w:name w:val="Source Code"/>
    <w:basedOn w:val="a"/>
    <w:link w:val="VerbatimChar"/>
    <w:rsid w:val="00F24ADC"/>
    <w:pPr>
      <w:wordWrap w:val="0"/>
    </w:pPr>
  </w:style>
  <w:style w:type="character" w:customStyle="1" w:styleId="VerbatimChar">
    <w:name w:val="Verbatim Char"/>
    <w:basedOn w:val="a9"/>
    <w:link w:val="SourceCode"/>
    <w:qFormat/>
    <w:rsid w:val="00F24ADC"/>
    <w:rPr>
      <w:i w:val="0"/>
      <w:kern w:val="2"/>
      <w:sz w:val="21"/>
      <w:szCs w:val="24"/>
    </w:rPr>
  </w:style>
  <w:style w:type="character" w:customStyle="1" w:styleId="KeywordTok">
    <w:name w:val="KeywordTok"/>
    <w:basedOn w:val="VerbatimChar"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NormalTok">
    <w:name w:val="NormalTok"/>
    <w:basedOn w:val="VerbatimChar"/>
    <w:rsid w:val="00F24ADC"/>
    <w:rPr>
      <w:rFonts w:ascii="Consolas" w:hAnsi="Consolas"/>
      <w:i w:val="0"/>
      <w:kern w:val="2"/>
      <w:sz w:val="22"/>
      <w:szCs w:val="24"/>
    </w:rPr>
  </w:style>
  <w:style w:type="character" w:customStyle="1" w:styleId="FunctionTok">
    <w:name w:val="FunctionTok"/>
    <w:basedOn w:val="VerbatimChar"/>
    <w:qFormat/>
    <w:rsid w:val="00F24ADC"/>
    <w:rPr>
      <w:rFonts w:ascii="Consolas" w:hAnsi="Consolas"/>
      <w:i w:val="0"/>
      <w:color w:val="06287E"/>
      <w:kern w:val="2"/>
      <w:sz w:val="22"/>
      <w:szCs w:val="24"/>
    </w:rPr>
  </w:style>
  <w:style w:type="character" w:customStyle="1" w:styleId="DecValTok">
    <w:name w:val="DecValTok"/>
    <w:basedOn w:val="VerbatimChar"/>
    <w:rsid w:val="00F24ADC"/>
    <w:rPr>
      <w:rFonts w:ascii="Consolas" w:hAnsi="Consolas"/>
      <w:i w:val="0"/>
      <w:color w:val="40A070"/>
      <w:kern w:val="2"/>
      <w:sz w:val="22"/>
      <w:szCs w:val="24"/>
    </w:rPr>
  </w:style>
  <w:style w:type="paragraph" w:customStyle="1" w:styleId="CaptionedFigure">
    <w:name w:val="Captioned Figure"/>
    <w:basedOn w:val="Figure"/>
    <w:rsid w:val="00F24ADC"/>
    <w:pPr>
      <w:keepNext/>
    </w:pPr>
  </w:style>
  <w:style w:type="paragraph" w:customStyle="1" w:styleId="Figure">
    <w:name w:val="Figure"/>
    <w:basedOn w:val="a"/>
    <w:rsid w:val="00F24ADC"/>
  </w:style>
  <w:style w:type="paragraph" w:customStyle="1" w:styleId="ImageCaption">
    <w:name w:val="Image Caption"/>
    <w:basedOn w:val="a8"/>
    <w:qFormat/>
    <w:rsid w:val="00F24ADC"/>
  </w:style>
  <w:style w:type="character" w:customStyle="1" w:styleId="OtherTok">
    <w:name w:val="OtherTok"/>
    <w:basedOn w:val="VerbatimChar"/>
    <w:qFormat/>
    <w:rsid w:val="00F24ADC"/>
    <w:rPr>
      <w:rFonts w:ascii="Consolas" w:hAnsi="Consolas"/>
      <w:i w:val="0"/>
      <w:color w:val="007020"/>
      <w:kern w:val="2"/>
      <w:sz w:val="22"/>
      <w:szCs w:val="24"/>
    </w:rPr>
  </w:style>
  <w:style w:type="character" w:customStyle="1" w:styleId="DataTypeTok">
    <w:name w:val="DataTypeTok"/>
    <w:basedOn w:val="VerbatimChar"/>
    <w:rsid w:val="00F24ADC"/>
    <w:rPr>
      <w:rFonts w:ascii="Consolas" w:hAnsi="Consolas"/>
      <w:i w:val="0"/>
      <w:color w:val="902000"/>
      <w:kern w:val="2"/>
      <w:sz w:val="22"/>
      <w:szCs w:val="24"/>
    </w:rPr>
  </w:style>
  <w:style w:type="character" w:customStyle="1" w:styleId="OperatorTok">
    <w:name w:val="OperatorTok"/>
    <w:basedOn w:val="VerbatimChar"/>
    <w:qFormat/>
    <w:rsid w:val="00F24ADC"/>
    <w:rPr>
      <w:rFonts w:ascii="Consolas" w:hAnsi="Consolas"/>
      <w:i w:val="0"/>
      <w:color w:val="666666"/>
      <w:kern w:val="2"/>
      <w:sz w:val="22"/>
      <w:szCs w:val="24"/>
    </w:rPr>
  </w:style>
  <w:style w:type="paragraph" w:customStyle="1" w:styleId="Compact">
    <w:name w:val="Compact"/>
    <w:basedOn w:val="a0"/>
    <w:qFormat/>
    <w:rsid w:val="00F24ADC"/>
    <w:pPr>
      <w:spacing w:before="36" w:after="36"/>
    </w:pPr>
  </w:style>
  <w:style w:type="table" w:customStyle="1" w:styleId="Table">
    <w:name w:val="Table"/>
    <w:semiHidden/>
    <w:unhideWhenUsed/>
    <w:qFormat/>
    <w:rsid w:val="00F24ADC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ok">
    <w:name w:val="CommentTok"/>
    <w:basedOn w:val="VerbatimChar"/>
    <w:qFormat/>
    <w:rsid w:val="00F24ADC"/>
    <w:rPr>
      <w:rFonts w:ascii="Consolas" w:hAnsi="Consolas"/>
      <w:i w:val="0"/>
      <w:color w:val="60A0B0"/>
      <w:kern w:val="2"/>
      <w:sz w:val="22"/>
      <w:szCs w:val="24"/>
    </w:rPr>
  </w:style>
  <w:style w:type="character" w:customStyle="1" w:styleId="ControlFlowTok">
    <w:name w:val="ControlFlowTok"/>
    <w:basedOn w:val="VerbatimChar"/>
    <w:qFormat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StringTok">
    <w:name w:val="StringTok"/>
    <w:basedOn w:val="VerbatimChar"/>
    <w:rsid w:val="00F24ADC"/>
    <w:rPr>
      <w:rFonts w:ascii="Consolas" w:hAnsi="Consolas"/>
      <w:i w:val="0"/>
      <w:color w:val="4070A0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9400BD-A5B1-4D35-B29B-A378A9ADB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27</Pages>
  <Words>2384</Words>
  <Characters>13591</Characters>
  <Application>Microsoft Office Word</Application>
  <DocSecurity>0</DocSecurity>
  <Lines>113</Lines>
  <Paragraphs>31</Paragraphs>
  <ScaleCrop>false</ScaleCrop>
  <Company>微软中国</Company>
  <LinksUpToDate>false</LinksUpToDate>
  <CharactersWithSpaces>15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Administrator</cp:lastModifiedBy>
  <cp:revision>33</cp:revision>
  <cp:lastPrinted>2019-01-15T11:51:00Z</cp:lastPrinted>
  <dcterms:created xsi:type="dcterms:W3CDTF">2019-04-22T00:09:00Z</dcterms:created>
  <dcterms:modified xsi:type="dcterms:W3CDTF">2021-06-15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